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491AC2" w14:textId="52F0C2FC" w:rsidR="00481D70" w:rsidRDefault="00481D70" w:rsidP="002045CC">
      <w:pPr>
        <w:pStyle w:val="1"/>
        <w:shd w:val="clear" w:color="auto" w:fill="FFFFFF"/>
        <w:spacing w:before="315" w:after="158"/>
        <w:jc w:val="center"/>
      </w:pPr>
      <w:r w:rsidRPr="005F3455">
        <w:t>Databases Advanced</w:t>
      </w:r>
      <w:r w:rsidR="00124665">
        <w:t xml:space="preserve"> Retake</w:t>
      </w:r>
      <w:r w:rsidRPr="005F3455">
        <w:t xml:space="preserve"> Exam</w:t>
      </w:r>
      <w:r w:rsidR="00BB3D33">
        <w:t xml:space="preserve"> – </w:t>
      </w:r>
      <w:r w:rsidR="00124665">
        <w:t>16</w:t>
      </w:r>
      <w:r w:rsidR="00A93BE6">
        <w:t xml:space="preserve"> </w:t>
      </w:r>
      <w:r w:rsidR="00FF64DF">
        <w:t>December</w:t>
      </w:r>
      <w:r w:rsidR="00A93BE6">
        <w:t xml:space="preserve"> 2021</w:t>
      </w:r>
    </w:p>
    <w:p w14:paraId="6859A3D2" w14:textId="0B575E8D" w:rsidR="00194C14" w:rsidRDefault="00481D70" w:rsidP="00194C14">
      <w:pPr>
        <w:jc w:val="center"/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</w:t>
      </w:r>
      <w:r w:rsidR="00194C14">
        <w:rPr>
          <w:noProof/>
        </w:rPr>
        <w:br/>
      </w:r>
      <w:r w:rsidR="00194C14" w:rsidRPr="009C06BC">
        <w:rPr>
          <w:noProof/>
        </w:rPr>
        <w:t xml:space="preserve">Submit your solutions in the </w:t>
      </w:r>
      <w:r w:rsidR="00194C14" w:rsidRPr="009C06BC">
        <w:rPr>
          <w:b/>
          <w:noProof/>
        </w:rPr>
        <w:t xml:space="preserve">SoftUni </w:t>
      </w:r>
      <w:r w:rsidR="00194C14">
        <w:rPr>
          <w:b/>
          <w:noProof/>
        </w:rPr>
        <w:t>J</w:t>
      </w:r>
      <w:r w:rsidR="00194C14" w:rsidRPr="009C06BC">
        <w:rPr>
          <w:b/>
          <w:noProof/>
        </w:rPr>
        <w:t>udge</w:t>
      </w:r>
      <w:r w:rsidR="00194C14" w:rsidRPr="009C06BC">
        <w:rPr>
          <w:noProof/>
        </w:rPr>
        <w:t xml:space="preserve"> system (delete all </w:t>
      </w:r>
      <w:r w:rsidR="00194C14" w:rsidRPr="009C06BC">
        <w:rPr>
          <w:rFonts w:ascii="Consolas" w:hAnsi="Consolas"/>
          <w:b/>
          <w:noProof/>
        </w:rPr>
        <w:t>bin</w:t>
      </w:r>
      <w:r w:rsidR="00194C14" w:rsidRPr="009C06BC">
        <w:rPr>
          <w:noProof/>
        </w:rPr>
        <w:t>/</w:t>
      </w:r>
      <w:r w:rsidR="00194C14" w:rsidRPr="009C06BC">
        <w:rPr>
          <w:rFonts w:ascii="Consolas" w:hAnsi="Consolas"/>
          <w:b/>
          <w:noProof/>
        </w:rPr>
        <w:t>obj</w:t>
      </w:r>
      <w:r w:rsidR="00194C14" w:rsidRPr="009C06BC">
        <w:rPr>
          <w:noProof/>
        </w:rPr>
        <w:t xml:space="preserve"> and </w:t>
      </w:r>
      <w:r w:rsidR="00194C14" w:rsidRPr="009C06BC">
        <w:rPr>
          <w:rFonts w:ascii="Consolas" w:hAnsi="Consolas"/>
          <w:b/>
          <w:noProof/>
        </w:rPr>
        <w:t>packages</w:t>
      </w:r>
      <w:r w:rsidR="00194C14" w:rsidRPr="009C06BC">
        <w:rPr>
          <w:noProof/>
        </w:rPr>
        <w:t xml:space="preserve"> folders)</w:t>
      </w:r>
      <w:r w:rsidR="00194C14">
        <w:rPr>
          <w:noProof/>
        </w:rPr>
        <w:t xml:space="preserve"> </w:t>
      </w:r>
      <w:hyperlink r:id="rId9" w:history="1">
        <w:r w:rsidR="00194C14" w:rsidRPr="00146C03">
          <w:rPr>
            <w:rStyle w:val="a9"/>
            <w:noProof/>
          </w:rPr>
          <w:t>here</w:t>
        </w:r>
      </w:hyperlink>
      <w:r w:rsidR="00194C14" w:rsidRPr="009C06BC">
        <w:rPr>
          <w:noProof/>
        </w:rPr>
        <w:t>.</w:t>
      </w:r>
    </w:p>
    <w:p w14:paraId="4C73F61A" w14:textId="77777777" w:rsidR="00194C14" w:rsidRDefault="00194C14" w:rsidP="00194C14">
      <w:pPr>
        <w:rPr>
          <w:noProof/>
        </w:rPr>
      </w:pPr>
    </w:p>
    <w:p w14:paraId="17B52B13" w14:textId="468AA418" w:rsidR="00194C14" w:rsidRDefault="00194C14" w:rsidP="00194C14">
      <w:pPr>
        <w:rPr>
          <w:b/>
          <w:bCs/>
          <w:noProof/>
          <w:u w:val="single"/>
        </w:rPr>
      </w:pPr>
      <w:r w:rsidRPr="00357361">
        <w:rPr>
          <w:b/>
          <w:bCs/>
          <w:noProof/>
          <w:u w:val="single"/>
        </w:rPr>
        <w:t xml:space="preserve">NOTE: If you want to submit your solution in .NET Core 3.1, please use </w:t>
      </w:r>
      <w:hyperlink r:id="rId10" w:history="1">
        <w:r w:rsidRPr="00F67574">
          <w:rPr>
            <w:rStyle w:val="a9"/>
            <w:bCs/>
            <w:noProof/>
          </w:rPr>
          <w:t>this link</w:t>
        </w:r>
      </w:hyperlink>
      <w:r w:rsidRPr="00357361">
        <w:rPr>
          <w:b/>
          <w:bCs/>
          <w:noProof/>
          <w:u w:val="single"/>
        </w:rPr>
        <w:t xml:space="preserve"> and the resources that are available in the Judge contest.</w:t>
      </w:r>
    </w:p>
    <w:p w14:paraId="1C423366" w14:textId="77777777" w:rsidR="00194C14" w:rsidRDefault="00194C14" w:rsidP="00194C14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32BA8C13" w14:textId="77777777" w:rsidR="00194C14" w:rsidRPr="009C06BC" w:rsidRDefault="00194C14" w:rsidP="00194C14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ab"/>
        </w:rPr>
        <w:t>Entity Framework Core,</w:t>
      </w:r>
      <w:r w:rsidRPr="009C06BC">
        <w:t xml:space="preserve"> using the </w:t>
      </w:r>
      <w:r w:rsidRPr="009C06BC">
        <w:rPr>
          <w:rStyle w:val="ab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233130FD" w14:textId="3EAD42DC" w:rsidR="00481D70" w:rsidRDefault="00124665" w:rsidP="00481D70">
      <w:pPr>
        <w:pStyle w:val="1"/>
        <w:jc w:val="center"/>
        <w:rPr>
          <w:noProof/>
        </w:rPr>
      </w:pPr>
      <w:r w:rsidRPr="00124665">
        <w:rPr>
          <w:noProof/>
        </w:rPr>
        <w:t>Artillery</w:t>
      </w:r>
    </w:p>
    <w:p w14:paraId="22C1782A" w14:textId="55C1BA62" w:rsidR="00FE55C5" w:rsidRPr="009857A4" w:rsidRDefault="008E3C5A" w:rsidP="00481D70">
      <w:pPr>
        <w:jc w:val="center"/>
      </w:pPr>
      <w:r w:rsidRPr="008E3C5A">
        <w:rPr>
          <w:noProof/>
        </w:rPr>
        <w:drawing>
          <wp:inline distT="0" distB="0" distL="0" distR="0" wp14:anchorId="3E0DDA36" wp14:editId="33303938">
            <wp:extent cx="6485833" cy="25241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95137" cy="252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5454BCD9" w14:textId="51D542DA" w:rsidR="008F5CDC" w:rsidRPr="008F5CDC" w:rsidRDefault="008F5CDC" w:rsidP="008F5CDC">
      <w:pPr>
        <w:numPr>
          <w:ilvl w:val="0"/>
          <w:numId w:val="6"/>
        </w:numPr>
        <w:spacing w:before="0" w:after="0" w:line="240" w:lineRule="auto"/>
        <w:rPr>
          <w:rFonts w:eastAsia="Times New Roman" w:cstheme="minorHAnsi"/>
          <w:color w:val="0E101A"/>
          <w:sz w:val="24"/>
          <w:szCs w:val="24"/>
          <w:lang w:val="bg-BG" w:eastAsia="bg-BG"/>
        </w:rPr>
      </w:pP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Data – contains the </w:t>
      </w:r>
      <w:r w:rsidR="00124665"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Artillery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text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class, 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Models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 xml:space="preserve"> folder which contains the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entity classes,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and the </w:t>
      </w:r>
      <w:r w:rsidRPr="00B417C1">
        <w:rPr>
          <w:rFonts w:ascii="Consolas" w:eastAsia="Times New Roman" w:hAnsi="Consolas" w:cstheme="minorHAnsi"/>
          <w:b/>
          <w:bCs/>
          <w:color w:val="0E101A"/>
          <w:sz w:val="24"/>
          <w:szCs w:val="24"/>
          <w:lang w:val="bg-BG" w:eastAsia="bg-BG"/>
        </w:rPr>
        <w:t>Configuration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 </w:t>
      </w:r>
      <w:r w:rsidRPr="008F5CDC">
        <w:rPr>
          <w:rFonts w:eastAsia="Times New Roman" w:cstheme="minorHAnsi"/>
          <w:color w:val="0E101A"/>
          <w:sz w:val="24"/>
          <w:szCs w:val="24"/>
          <w:lang w:val="bg-BG" w:eastAsia="bg-BG"/>
        </w:rPr>
        <w:t>class with </w:t>
      </w:r>
      <w:r w:rsidRPr="008F5CDC">
        <w:rPr>
          <w:rFonts w:eastAsia="Times New Roman" w:cstheme="minorHAnsi"/>
          <w:b/>
          <w:bCs/>
          <w:color w:val="0E101A"/>
          <w:sz w:val="24"/>
          <w:szCs w:val="24"/>
          <w:lang w:val="bg-BG" w:eastAsia="bg-BG"/>
        </w:rPr>
        <w:t>the connection string</w:t>
      </w:r>
    </w:p>
    <w:p w14:paraId="3243E8E4" w14:textId="3EA08EE8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– contains the </w:t>
      </w:r>
      <w:r w:rsidR="002045CC">
        <w:rPr>
          <w:rStyle w:val="CodeChar"/>
        </w:rPr>
        <w:t>Des</w:t>
      </w:r>
      <w:r>
        <w:rPr>
          <w:rStyle w:val="CodeChar"/>
        </w:rPr>
        <w:t>erializer</w:t>
      </w:r>
      <w:r>
        <w:t xml:space="preserve"> and </w:t>
      </w:r>
      <w:r w:rsidR="002045CC">
        <w:rPr>
          <w:rStyle w:val="CodeChar"/>
        </w:rPr>
        <w:t>S</w:t>
      </w:r>
      <w:r>
        <w:rPr>
          <w:rStyle w:val="CodeChar"/>
        </w:rPr>
        <w:t>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77777777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–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A386058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– contains the </w:t>
      </w:r>
      <w:r w:rsidR="002045CC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17E694DA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– contains the </w:t>
      </w:r>
      <w:r w:rsidR="002045CC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BEE4645" w14:textId="77777777" w:rsidR="00481D70" w:rsidRPr="00573291" w:rsidRDefault="00481D70" w:rsidP="00481D70">
      <w:pPr>
        <w:rPr>
          <w:b/>
          <w:i/>
        </w:rPr>
      </w:pPr>
      <w:r w:rsidRPr="00573291">
        <w:rPr>
          <w:b/>
          <w:i/>
        </w:rPr>
        <w:t xml:space="preserve">Note: Foreign key navigation properties are </w:t>
      </w:r>
      <w:r>
        <w:rPr>
          <w:b/>
          <w:i/>
        </w:rPr>
        <w:t>required</w:t>
      </w:r>
      <w:r w:rsidRPr="00573291">
        <w:rPr>
          <w:b/>
          <w:i/>
        </w:rPr>
        <w:t xml:space="preserve">! 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056C7FA4" w:rsidR="00481D70" w:rsidRDefault="00CC1AB4" w:rsidP="00481D70">
      <w:pPr>
        <w:pStyle w:val="3"/>
      </w:pPr>
      <w:r w:rsidRPr="00CC1AB4">
        <w:lastRenderedPageBreak/>
        <w:t>Countr</w:t>
      </w:r>
      <w:r>
        <w:t>y</w:t>
      </w:r>
    </w:p>
    <w:p w14:paraId="1E762C16" w14:textId="77777777" w:rsidR="00481D70" w:rsidRPr="00CA1F6F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0" w:name="OLE_LINK1"/>
      <w:bookmarkStart w:id="1" w:name="OLE_LINK2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6860BBA" w14:textId="72FA9467" w:rsidR="00481D70" w:rsidRPr="005B6088" w:rsidRDefault="00CC1AB4" w:rsidP="0087362E">
      <w:pPr>
        <w:pStyle w:val="ac"/>
        <w:numPr>
          <w:ilvl w:val="0"/>
          <w:numId w:val="2"/>
        </w:numPr>
      </w:pPr>
      <w:r w:rsidRPr="00CC1AB4">
        <w:rPr>
          <w:rStyle w:val="CodeChar"/>
        </w:rPr>
        <w:t xml:space="preserve">CountryName </w:t>
      </w:r>
      <w:r w:rsidR="00994057">
        <w:t xml:space="preserve">– </w:t>
      </w:r>
      <w:r w:rsidR="00481D70" w:rsidRPr="00C32BC3">
        <w:rPr>
          <w:b/>
        </w:rPr>
        <w:t>text</w:t>
      </w:r>
      <w:r w:rsidR="00481D70">
        <w:rPr>
          <w:b/>
        </w:rPr>
        <w:t xml:space="preserve"> with length [</w:t>
      </w:r>
      <w:r w:rsidR="006706BF" w:rsidRPr="0062692B">
        <w:rPr>
          <w:rFonts w:ascii="Consolas" w:hAnsi="Consolas"/>
          <w:b/>
        </w:rPr>
        <w:t>4</w:t>
      </w:r>
      <w:r w:rsidR="00481D70" w:rsidRPr="0062692B">
        <w:rPr>
          <w:rFonts w:ascii="Consolas" w:hAnsi="Consolas"/>
          <w:b/>
        </w:rPr>
        <w:t xml:space="preserve">, </w:t>
      </w:r>
      <w:r w:rsidRPr="0062692B">
        <w:rPr>
          <w:rFonts w:ascii="Consolas" w:hAnsi="Consolas"/>
          <w:b/>
        </w:rPr>
        <w:t>6</w:t>
      </w:r>
      <w:r w:rsidR="00814B6B" w:rsidRPr="0062692B">
        <w:rPr>
          <w:rFonts w:ascii="Consolas" w:hAnsi="Consolas"/>
          <w:b/>
        </w:rPr>
        <w:t>0</w:t>
      </w:r>
      <w:r w:rsidR="00481D70">
        <w:rPr>
          <w:b/>
        </w:rPr>
        <w:t>]</w:t>
      </w:r>
      <w:r w:rsidR="00481D70">
        <w:t xml:space="preserve"> </w:t>
      </w:r>
      <w:r w:rsidR="00481D70" w:rsidRPr="00537B04">
        <w:rPr>
          <w:b/>
        </w:rPr>
        <w:t>(</w:t>
      </w:r>
      <w:r w:rsidR="00481D70" w:rsidRPr="00CF4562">
        <w:rPr>
          <w:rStyle w:val="ab"/>
        </w:rPr>
        <w:t>required</w:t>
      </w:r>
      <w:r w:rsidR="00481D70" w:rsidRPr="00537B04">
        <w:rPr>
          <w:b/>
        </w:rPr>
        <w:t>)</w:t>
      </w:r>
    </w:p>
    <w:p w14:paraId="1F4A3A9B" w14:textId="173E66B9" w:rsidR="005B6088" w:rsidRPr="009A579D" w:rsidRDefault="005B6088" w:rsidP="0087362E">
      <w:pPr>
        <w:pStyle w:val="ac"/>
        <w:numPr>
          <w:ilvl w:val="0"/>
          <w:numId w:val="2"/>
        </w:numPr>
      </w:pPr>
      <w:r w:rsidRPr="005B6088">
        <w:rPr>
          <w:rFonts w:ascii="Consolas" w:hAnsi="Consolas"/>
          <w:b/>
          <w:noProof/>
          <w:lang w:val="bg-BG"/>
        </w:rPr>
        <w:t>ArmySize</w:t>
      </w:r>
      <w:r>
        <w:rPr>
          <w:rFonts w:ascii="Consolas" w:hAnsi="Consolas"/>
          <w:b/>
          <w:noProof/>
        </w:rPr>
        <w:t xml:space="preserve"> </w:t>
      </w:r>
      <w:r w:rsidR="00994057">
        <w:t xml:space="preserve">– </w:t>
      </w:r>
      <w:r w:rsidRPr="00536BE8">
        <w:t>integer</w:t>
      </w:r>
      <w:r>
        <w:t xml:space="preserve"> </w:t>
      </w:r>
      <w:r w:rsidRPr="00AC553C">
        <w:rPr>
          <w:b/>
          <w:bCs/>
        </w:rPr>
        <w:t xml:space="preserve">in </w:t>
      </w:r>
      <w:r w:rsidR="0066018C">
        <w:rPr>
          <w:b/>
          <w:bCs/>
        </w:rPr>
        <w:t xml:space="preserve">the </w:t>
      </w:r>
      <w:r w:rsidRPr="00AC553C">
        <w:rPr>
          <w:b/>
          <w:bCs/>
        </w:rPr>
        <w:t>range [</w:t>
      </w:r>
      <w:r w:rsidRPr="0062692B">
        <w:rPr>
          <w:rFonts w:ascii="Consolas" w:hAnsi="Consolas"/>
          <w:b/>
          <w:bCs/>
        </w:rPr>
        <w:t>5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….1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</w:t>
      </w:r>
      <w:r w:rsidR="002056A3" w:rsidRPr="0062692B">
        <w:rPr>
          <w:rFonts w:ascii="Consolas" w:hAnsi="Consolas"/>
          <w:b/>
          <w:bCs/>
        </w:rPr>
        <w:t>_</w:t>
      </w:r>
      <w:r w:rsidRPr="0062692B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</w:p>
    <w:p w14:paraId="65BF22CD" w14:textId="2ABDA73E" w:rsidR="009A579D" w:rsidRPr="009A579D" w:rsidRDefault="009A579D" w:rsidP="009A579D">
      <w:pPr>
        <w:pStyle w:val="ac"/>
        <w:numPr>
          <w:ilvl w:val="0"/>
          <w:numId w:val="2"/>
        </w:numPr>
        <w:rPr>
          <w:rFonts w:cstheme="minorHAnsi"/>
        </w:rPr>
      </w:pPr>
      <w:r w:rsidRPr="009A579D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9A579D">
        <w:rPr>
          <w:rStyle w:val="CodeChar"/>
          <w:rFonts w:cstheme="minorHAnsi"/>
          <w:bCs/>
          <w:noProof w:val="0"/>
        </w:rPr>
        <w:t>CountryGun</w:t>
      </w:r>
      <w:proofErr w:type="spellEnd"/>
    </w:p>
    <w:bookmarkEnd w:id="0"/>
    <w:bookmarkEnd w:id="1"/>
    <w:p w14:paraId="7F1D76A8" w14:textId="6A73B1DC" w:rsidR="00481D70" w:rsidRPr="00CC1AB4" w:rsidRDefault="00CC1AB4" w:rsidP="00481D70">
      <w:pPr>
        <w:pStyle w:val="3"/>
      </w:pPr>
      <w:r w:rsidRPr="00CC1AB4">
        <w:t>Manufacturer</w:t>
      </w:r>
    </w:p>
    <w:p w14:paraId="285DFC06" w14:textId="77777777" w:rsidR="00481D70" w:rsidRPr="00CA1F6F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5"/>
      <w:bookmarkStart w:id="3" w:name="OLE_LINK6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389A48B9" w14:textId="647B97CE" w:rsidR="00481D70" w:rsidRPr="00537B04" w:rsidRDefault="005D124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5D1240">
        <w:rPr>
          <w:rStyle w:val="CodeChar"/>
        </w:rPr>
        <w:t>Manufacturer</w:t>
      </w:r>
      <w:r w:rsidR="00CC1AB4">
        <w:rPr>
          <w:rStyle w:val="CodeChar"/>
        </w:rPr>
        <w:t>Name</w:t>
      </w:r>
      <w:r w:rsidR="006A195C">
        <w:rPr>
          <w:rStyle w:val="CodeChar"/>
        </w:rPr>
        <w:t xml:space="preserve"> </w:t>
      </w:r>
      <w:r w:rsidR="00481D70">
        <w:t>–</w:t>
      </w:r>
      <w:r w:rsidR="00481D70" w:rsidRPr="00C82961">
        <w:t xml:space="preserve"> </w:t>
      </w:r>
      <w:r w:rsidR="0093674C" w:rsidRPr="00E66221">
        <w:rPr>
          <w:b/>
          <w:bCs/>
        </w:rPr>
        <w:t>unique</w:t>
      </w:r>
      <w:r w:rsidR="0093674C">
        <w:t xml:space="preserve"> </w:t>
      </w:r>
      <w:r w:rsidR="006A195C" w:rsidRPr="004C049E">
        <w:rPr>
          <w:rStyle w:val="CodeChar"/>
          <w:rFonts w:asciiTheme="minorHAnsi" w:hAnsiTheme="minorHAnsi"/>
          <w:b w:val="0"/>
          <w:bCs/>
          <w:noProof w:val="0"/>
        </w:rPr>
        <w:t>text with</w:t>
      </w:r>
      <w:r w:rsidR="006A195C" w:rsidRPr="006A195C">
        <w:rPr>
          <w:rStyle w:val="CodeChar"/>
          <w:rFonts w:asciiTheme="minorHAnsi" w:hAnsiTheme="minorHAnsi"/>
          <w:noProof w:val="0"/>
        </w:rPr>
        <w:t xml:space="preserve"> length [</w:t>
      </w:r>
      <w:r w:rsidR="006706BF" w:rsidRPr="0062692B">
        <w:rPr>
          <w:rStyle w:val="CodeChar"/>
          <w:noProof w:val="0"/>
        </w:rPr>
        <w:t>4</w:t>
      </w:r>
      <w:r w:rsidR="009002E5" w:rsidRPr="0062692B">
        <w:rPr>
          <w:rStyle w:val="CodeChar"/>
          <w:noProof w:val="0"/>
        </w:rPr>
        <w:t>…</w:t>
      </w:r>
      <w:r w:rsidR="00516C8A" w:rsidRPr="0062692B">
        <w:rPr>
          <w:rStyle w:val="CodeChar"/>
          <w:noProof w:val="0"/>
        </w:rPr>
        <w:t>4</w:t>
      </w:r>
      <w:r w:rsidR="006A195C" w:rsidRPr="0062692B">
        <w:rPr>
          <w:rStyle w:val="CodeChar"/>
          <w:noProof w:val="0"/>
        </w:rPr>
        <w:t>0</w:t>
      </w:r>
      <w:r w:rsidR="006A195C" w:rsidRPr="006A195C">
        <w:rPr>
          <w:rStyle w:val="CodeChar"/>
          <w:rFonts w:asciiTheme="minorHAnsi" w:hAnsiTheme="minorHAnsi"/>
          <w:noProof w:val="0"/>
        </w:rPr>
        <w:t>] (required)</w:t>
      </w:r>
    </w:p>
    <w:p w14:paraId="4F95D6C7" w14:textId="25E421C8" w:rsidR="00481D70" w:rsidRPr="00AD5AAF" w:rsidRDefault="00CC1AB4" w:rsidP="00BB2902">
      <w:pPr>
        <w:pStyle w:val="ac"/>
        <w:numPr>
          <w:ilvl w:val="0"/>
          <w:numId w:val="2"/>
        </w:numPr>
        <w:rPr>
          <w:rFonts w:cstheme="minorHAnsi"/>
        </w:rPr>
      </w:pPr>
      <w:r w:rsidRPr="00CC1AB4">
        <w:rPr>
          <w:rStyle w:val="CodeChar"/>
        </w:rPr>
        <w:t>Founded</w:t>
      </w:r>
      <w:r w:rsidR="006A195C">
        <w:rPr>
          <w:rStyle w:val="CodeChar"/>
        </w:rPr>
        <w:t xml:space="preserve"> </w:t>
      </w:r>
      <w:r w:rsidR="00481D70">
        <w:t xml:space="preserve">– </w:t>
      </w:r>
      <w:r w:rsidRPr="00CC1AB4">
        <w:rPr>
          <w:rFonts w:cstheme="minorHAnsi"/>
          <w:b/>
          <w:bCs/>
        </w:rPr>
        <w:t>text with length</w:t>
      </w:r>
      <w:r w:rsidRPr="00CC1AB4">
        <w:rPr>
          <w:rFonts w:ascii="Consolas" w:hAnsi="Consolas"/>
          <w:b/>
          <w:bCs/>
        </w:rPr>
        <w:t xml:space="preserve"> </w:t>
      </w:r>
      <w:r w:rsidRPr="009002E5">
        <w:rPr>
          <w:rFonts w:cstheme="minorHAnsi"/>
          <w:b/>
          <w:bCs/>
        </w:rPr>
        <w:t>[</w:t>
      </w:r>
      <w:r w:rsidRPr="0062692B">
        <w:rPr>
          <w:rFonts w:ascii="Consolas" w:hAnsi="Consolas" w:cstheme="minorHAnsi"/>
          <w:b/>
          <w:bCs/>
        </w:rPr>
        <w:t>10</w:t>
      </w:r>
      <w:r w:rsidR="009002E5" w:rsidRPr="0062692B">
        <w:rPr>
          <w:rFonts w:ascii="Consolas" w:hAnsi="Consolas" w:cstheme="minorHAnsi"/>
          <w:b/>
          <w:bCs/>
        </w:rPr>
        <w:t>…</w:t>
      </w:r>
      <w:r w:rsidRPr="0062692B">
        <w:rPr>
          <w:rFonts w:ascii="Consolas" w:hAnsi="Consolas" w:cstheme="minorHAnsi"/>
          <w:b/>
          <w:bCs/>
        </w:rPr>
        <w:t>1</w:t>
      </w:r>
      <w:r w:rsidR="002C4EDC" w:rsidRPr="0062692B">
        <w:rPr>
          <w:rFonts w:ascii="Consolas" w:hAnsi="Consolas" w:cstheme="minorHAnsi"/>
          <w:b/>
          <w:bCs/>
        </w:rPr>
        <w:t>0</w:t>
      </w:r>
      <w:r w:rsidRPr="0062692B">
        <w:rPr>
          <w:rFonts w:ascii="Consolas" w:hAnsi="Consolas" w:cstheme="minorHAnsi"/>
          <w:b/>
          <w:bCs/>
        </w:rPr>
        <w:t>0</w:t>
      </w:r>
      <w:r w:rsidRPr="009002E5">
        <w:rPr>
          <w:rFonts w:cstheme="minorHAnsi"/>
          <w:b/>
          <w:bCs/>
        </w:rPr>
        <w:t>] (required)</w:t>
      </w:r>
    </w:p>
    <w:p w14:paraId="3BF0BB0A" w14:textId="0301715A" w:rsidR="00AD5AAF" w:rsidRPr="009002E5" w:rsidRDefault="00AD5AAF" w:rsidP="00BB2902">
      <w:pPr>
        <w:pStyle w:val="ac"/>
        <w:numPr>
          <w:ilvl w:val="0"/>
          <w:numId w:val="2"/>
        </w:numPr>
        <w:rPr>
          <w:rStyle w:val="CodeChar"/>
          <w:rFonts w:asciiTheme="minorHAnsi" w:hAnsiTheme="minorHAnsi" w:cstheme="minorHAnsi"/>
          <w:b w:val="0"/>
          <w:noProof w:val="0"/>
        </w:rPr>
      </w:pPr>
      <w:r>
        <w:rPr>
          <w:rStyle w:val="CodeChar"/>
        </w:rPr>
        <w:t xml:space="preserve">Guns </w:t>
      </w:r>
      <w:r w:rsidRPr="00C53B57">
        <w:rPr>
          <w:rStyle w:val="CodeChar"/>
          <w:b w:val="0"/>
          <w:bCs/>
        </w:rPr>
        <w:t>–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 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2"/>
    <w:bookmarkEnd w:id="3"/>
    <w:p w14:paraId="63B07DF0" w14:textId="575C3983" w:rsidR="00481D70" w:rsidRPr="001C0336" w:rsidRDefault="00911108" w:rsidP="00481D70">
      <w:pPr>
        <w:pStyle w:val="3"/>
        <w:rPr>
          <w:lang w:val="bg-BG"/>
        </w:rPr>
      </w:pPr>
      <w:r w:rsidRPr="00911108">
        <w:t>Shell</w:t>
      </w:r>
    </w:p>
    <w:p w14:paraId="04DC3C34" w14:textId="77777777" w:rsidR="00481D70" w:rsidRPr="00CA1F6F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4" w:name="OLE_LINK7"/>
      <w:bookmarkStart w:id="5" w:name="OLE_LINK8"/>
      <w:r w:rsidRPr="007736AE"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0FFE4C78" w14:textId="725FB655" w:rsidR="00481D70" w:rsidRPr="007E4B2F" w:rsidRDefault="009002E5" w:rsidP="003D5A2E">
      <w:pPr>
        <w:pStyle w:val="ac"/>
        <w:numPr>
          <w:ilvl w:val="0"/>
          <w:numId w:val="2"/>
        </w:numPr>
      </w:pPr>
      <w:r>
        <w:rPr>
          <w:rStyle w:val="CodeChar"/>
        </w:rPr>
        <w:t>Shell</w:t>
      </w:r>
      <w:r w:rsidR="00911108" w:rsidRPr="00911108">
        <w:rPr>
          <w:rStyle w:val="CodeChar"/>
        </w:rPr>
        <w:t>Weight</w:t>
      </w:r>
      <w:r w:rsidR="00911108">
        <w:rPr>
          <w:rStyle w:val="CodeChar"/>
        </w:rPr>
        <w:t xml:space="preserve"> </w:t>
      </w:r>
      <w:r w:rsidR="00481D70">
        <w:t xml:space="preserve">– </w:t>
      </w:r>
      <w:r w:rsidR="00170112">
        <w:t xml:space="preserve">double in range </w:t>
      </w:r>
      <w:r w:rsidR="003D5A2E" w:rsidRPr="003D5A2E">
        <w:t xml:space="preserve"> </w:t>
      </w:r>
      <w:r w:rsidR="003D5A2E" w:rsidRPr="00056E9C">
        <w:rPr>
          <w:b/>
          <w:bCs/>
        </w:rPr>
        <w:t>[</w:t>
      </w:r>
      <w:r w:rsidR="00170112" w:rsidRPr="00B218C5">
        <w:rPr>
          <w:rFonts w:ascii="Consolas" w:hAnsi="Consolas"/>
          <w:b/>
          <w:bCs/>
        </w:rPr>
        <w:t>2</w:t>
      </w:r>
      <w:r w:rsidR="003D5A2E" w:rsidRPr="00B218C5">
        <w:rPr>
          <w:rFonts w:ascii="Consolas" w:hAnsi="Consolas"/>
          <w:b/>
          <w:bCs/>
        </w:rPr>
        <w:t>…</w:t>
      </w:r>
      <w:r w:rsidR="00170112" w:rsidRPr="00B218C5">
        <w:rPr>
          <w:rFonts w:ascii="Consolas" w:hAnsi="Consolas"/>
          <w:b/>
          <w:bCs/>
        </w:rPr>
        <w:t>1</w:t>
      </w:r>
      <w:r w:rsidR="00B02D18" w:rsidRPr="00B218C5">
        <w:rPr>
          <w:rFonts w:ascii="Consolas" w:hAnsi="Consolas"/>
          <w:b/>
          <w:bCs/>
        </w:rPr>
        <w:t>_</w:t>
      </w:r>
      <w:r w:rsidR="00170112" w:rsidRPr="00B218C5">
        <w:rPr>
          <w:rFonts w:ascii="Consolas" w:hAnsi="Consolas"/>
          <w:b/>
          <w:bCs/>
        </w:rPr>
        <w:t>680</w:t>
      </w:r>
      <w:r w:rsidR="003D5A2E" w:rsidRPr="00056E9C">
        <w:rPr>
          <w:b/>
          <w:bCs/>
        </w:rPr>
        <w:t>]</w:t>
      </w:r>
      <w:r w:rsidR="003D5A2E" w:rsidRPr="003D5A2E">
        <w:t xml:space="preserve"> </w:t>
      </w:r>
      <w:r w:rsidR="003D5A2E" w:rsidRPr="00056E9C">
        <w:rPr>
          <w:b/>
          <w:bCs/>
        </w:rPr>
        <w:t>(required)</w:t>
      </w:r>
    </w:p>
    <w:p w14:paraId="0339EB9F" w14:textId="15320806" w:rsidR="00481D70" w:rsidRDefault="009002E5" w:rsidP="0087362E">
      <w:pPr>
        <w:pStyle w:val="ac"/>
        <w:numPr>
          <w:ilvl w:val="0"/>
          <w:numId w:val="2"/>
        </w:numPr>
        <w:rPr>
          <w:b/>
          <w:bCs/>
        </w:rPr>
      </w:pPr>
      <w:r w:rsidRPr="009002E5">
        <w:rPr>
          <w:rStyle w:val="CodeChar"/>
        </w:rPr>
        <w:t>Caliber</w:t>
      </w:r>
      <w:r w:rsidR="0089408B">
        <w:rPr>
          <w:rStyle w:val="CodeChar"/>
        </w:rPr>
        <w:t xml:space="preserve"> </w:t>
      </w:r>
      <w:r w:rsidR="00481D70">
        <w:t>–</w:t>
      </w:r>
      <w:r w:rsidR="00481D70" w:rsidRPr="005559F0">
        <w:t xml:space="preserve"> </w:t>
      </w:r>
      <w:r w:rsidR="003D5A2E" w:rsidRPr="003D5A2E">
        <w:t xml:space="preserve">text with length </w:t>
      </w:r>
      <w:r w:rsidR="003D5A2E" w:rsidRPr="00056E9C">
        <w:rPr>
          <w:b/>
          <w:bCs/>
        </w:rPr>
        <w:t>[</w:t>
      </w:r>
      <w:r w:rsidR="003D5A2E" w:rsidRPr="00B218C5">
        <w:rPr>
          <w:rFonts w:ascii="Consolas" w:hAnsi="Consolas"/>
          <w:b/>
          <w:bCs/>
        </w:rPr>
        <w:t>4…30</w:t>
      </w:r>
      <w:r w:rsidR="003D5A2E" w:rsidRPr="00056E9C">
        <w:rPr>
          <w:b/>
          <w:bCs/>
        </w:rPr>
        <w:t>] (required)</w:t>
      </w:r>
    </w:p>
    <w:p w14:paraId="3B6A998F" w14:textId="2739F61C" w:rsidR="00F82116" w:rsidRPr="00F82116" w:rsidRDefault="00F82116" w:rsidP="00F82116">
      <w:pPr>
        <w:pStyle w:val="ac"/>
        <w:numPr>
          <w:ilvl w:val="0"/>
          <w:numId w:val="2"/>
        </w:numPr>
        <w:rPr>
          <w:rFonts w:cstheme="minorHAnsi"/>
        </w:rPr>
      </w:pPr>
      <w:r>
        <w:rPr>
          <w:rStyle w:val="CodeChar"/>
        </w:rPr>
        <w:t xml:space="preserve">Guns </w:t>
      </w:r>
      <w:r w:rsidR="00994057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r w:rsidRPr="00AD5AAF">
        <w:rPr>
          <w:rStyle w:val="CodeChar"/>
          <w:rFonts w:cstheme="minorHAnsi"/>
          <w:bCs/>
          <w:noProof w:val="0"/>
        </w:rPr>
        <w:t>Gun</w:t>
      </w:r>
    </w:p>
    <w:bookmarkEnd w:id="4"/>
    <w:bookmarkEnd w:id="5"/>
    <w:p w14:paraId="3F773E69" w14:textId="5F5FBEA1" w:rsidR="00481D70" w:rsidRDefault="009002E5" w:rsidP="00481D70">
      <w:pPr>
        <w:pStyle w:val="3"/>
        <w:rPr>
          <w:noProof/>
        </w:rPr>
      </w:pPr>
      <w:r w:rsidRPr="009002E5">
        <w:rPr>
          <w:noProof/>
        </w:rPr>
        <w:t>Gun</w:t>
      </w:r>
    </w:p>
    <w:p w14:paraId="5CA2280C" w14:textId="28BCC1BD" w:rsidR="00481D70" w:rsidRPr="00CA1F6F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6" w:name="OLE_LINK9"/>
      <w:bookmarkStart w:id="7" w:name="OLE_LINK10"/>
      <w:r>
        <w:rPr>
          <w:rStyle w:val="CodeChar"/>
        </w:rPr>
        <w:t>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integer, </w:t>
      </w:r>
      <w:r w:rsidRPr="00CA1F6F">
        <w:rPr>
          <w:b/>
        </w:rPr>
        <w:t>Primary Key</w:t>
      </w:r>
    </w:p>
    <w:p w14:paraId="53E74666" w14:textId="3CD3FF77" w:rsidR="00481D70" w:rsidRPr="004049B7" w:rsidRDefault="009002E5" w:rsidP="004049B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9002E5">
        <w:rPr>
          <w:rStyle w:val="CodeChar"/>
        </w:rPr>
        <w:t>ManufacturerId</w:t>
      </w:r>
      <w:r>
        <w:rPr>
          <w:rStyle w:val="CodeChar"/>
        </w:rPr>
        <w:t xml:space="preserve"> </w:t>
      </w:r>
      <w:r w:rsidR="00481D70">
        <w:t xml:space="preserve">– </w:t>
      </w:r>
      <w:r w:rsidRPr="009002E5">
        <w:rPr>
          <w:b/>
        </w:rPr>
        <w:t>integer, foreign key (required)</w:t>
      </w:r>
    </w:p>
    <w:p w14:paraId="6A84A26D" w14:textId="6D37024A" w:rsidR="00481D70" w:rsidRPr="00CD70FC" w:rsidRDefault="009002E5" w:rsidP="0087362E">
      <w:pPr>
        <w:pStyle w:val="ac"/>
        <w:numPr>
          <w:ilvl w:val="0"/>
          <w:numId w:val="2"/>
        </w:numPr>
      </w:pPr>
      <w:r>
        <w:rPr>
          <w:rStyle w:val="CodeChar"/>
        </w:rPr>
        <w:t>Gun</w:t>
      </w:r>
      <w:r w:rsidRPr="009002E5">
        <w:rPr>
          <w:rStyle w:val="CodeChar"/>
        </w:rPr>
        <w:t>Weight</w:t>
      </w:r>
      <w:r w:rsidR="00481D70">
        <w:t>–</w:t>
      </w:r>
      <w:r w:rsidR="00536BE8">
        <w:t xml:space="preserve"> </w:t>
      </w:r>
      <w:r>
        <w:t>integer</w:t>
      </w:r>
      <w:r>
        <w:rPr>
          <w:b/>
        </w:rPr>
        <w:t xml:space="preserve"> </w:t>
      </w:r>
      <w:r w:rsidR="00170112">
        <w:rPr>
          <w:b/>
        </w:rPr>
        <w:t>in range</w:t>
      </w:r>
      <w:r>
        <w:rPr>
          <w:b/>
        </w:rPr>
        <w:t xml:space="preserve"> [</w:t>
      </w:r>
      <w:r w:rsidRPr="00FB4BEC">
        <w:rPr>
          <w:rFonts w:ascii="Consolas" w:hAnsi="Consolas"/>
          <w:b/>
        </w:rPr>
        <w:t>100…1</w:t>
      </w:r>
      <w:r w:rsidR="00B02D18" w:rsidRPr="00FB4BEC">
        <w:rPr>
          <w:rFonts w:ascii="Consolas" w:hAnsi="Consolas"/>
          <w:b/>
        </w:rPr>
        <w:t>_</w:t>
      </w:r>
      <w:r w:rsidRPr="00FB4BEC">
        <w:rPr>
          <w:rFonts w:ascii="Consolas" w:hAnsi="Consolas"/>
          <w:b/>
        </w:rPr>
        <w:t>350</w:t>
      </w:r>
      <w:r w:rsidR="00B02D18" w:rsidRPr="00FB4BEC">
        <w:rPr>
          <w:rFonts w:ascii="Consolas" w:hAnsi="Consolas"/>
          <w:b/>
        </w:rPr>
        <w:t>_</w:t>
      </w:r>
      <w:r w:rsidRPr="00FB4BEC">
        <w:rPr>
          <w:rFonts w:ascii="Consolas" w:hAnsi="Consolas"/>
          <w:b/>
        </w:rPr>
        <w:t>000</w:t>
      </w:r>
      <w:r>
        <w:rPr>
          <w:b/>
        </w:rPr>
        <w:t>]</w:t>
      </w:r>
      <w:r>
        <w:t xml:space="preserve"> </w:t>
      </w:r>
      <w:r w:rsidRPr="00537B04">
        <w:rPr>
          <w:b/>
        </w:rPr>
        <w:t>(</w:t>
      </w:r>
      <w:r w:rsidRPr="00CF4562">
        <w:rPr>
          <w:rStyle w:val="ab"/>
        </w:rPr>
        <w:t>required</w:t>
      </w:r>
      <w:r w:rsidRPr="00537B04">
        <w:rPr>
          <w:b/>
        </w:rPr>
        <w:t>)</w:t>
      </w:r>
    </w:p>
    <w:p w14:paraId="7D581499" w14:textId="011BA219" w:rsidR="00481D70" w:rsidRPr="006E09B8" w:rsidRDefault="00853D64" w:rsidP="0087362E">
      <w:pPr>
        <w:pStyle w:val="ac"/>
        <w:numPr>
          <w:ilvl w:val="0"/>
          <w:numId w:val="2"/>
        </w:numPr>
      </w:pPr>
      <w:r w:rsidRPr="00853D64">
        <w:rPr>
          <w:rStyle w:val="CodeChar"/>
        </w:rPr>
        <w:t xml:space="preserve">BarrelLength </w:t>
      </w:r>
      <w:r w:rsidR="00020F47">
        <w:t>–</w:t>
      </w:r>
      <w:r w:rsidR="00AC553C">
        <w:t xml:space="preserve"> </w:t>
      </w:r>
      <w:r w:rsidR="00FB022C">
        <w:rPr>
          <w:b/>
          <w:bCs/>
        </w:rPr>
        <w:t>double</w:t>
      </w:r>
      <w:r w:rsidR="00AC553C" w:rsidRPr="00AC553C">
        <w:rPr>
          <w:b/>
          <w:bCs/>
        </w:rPr>
        <w:t xml:space="preserve"> in range [</w:t>
      </w:r>
      <w:r w:rsidR="00AC553C" w:rsidRPr="00FB4BEC">
        <w:rPr>
          <w:rFonts w:ascii="Consolas" w:hAnsi="Consolas"/>
          <w:b/>
          <w:bCs/>
        </w:rPr>
        <w:t>2.00….35.00</w:t>
      </w:r>
      <w:r w:rsidR="00AC553C" w:rsidRPr="00AC553C">
        <w:rPr>
          <w:b/>
          <w:bCs/>
        </w:rPr>
        <w:t>] (required)</w:t>
      </w:r>
    </w:p>
    <w:p w14:paraId="63D0D057" w14:textId="13D2FC07" w:rsidR="006E09B8" w:rsidRDefault="00AC553C" w:rsidP="006E09B8">
      <w:pPr>
        <w:pStyle w:val="ac"/>
        <w:numPr>
          <w:ilvl w:val="0"/>
          <w:numId w:val="2"/>
        </w:numPr>
      </w:pPr>
      <w:r w:rsidRPr="00AC553C">
        <w:rPr>
          <w:rStyle w:val="CodeChar"/>
        </w:rPr>
        <w:t>NumberBuild</w:t>
      </w:r>
      <w:r>
        <w:rPr>
          <w:rStyle w:val="CodeChar"/>
        </w:rPr>
        <w:t xml:space="preserve"> </w:t>
      </w:r>
      <w:r w:rsidR="006E09B8">
        <w:t xml:space="preserve">– </w:t>
      </w:r>
      <w:r w:rsidR="006E09B8" w:rsidRPr="005B6088">
        <w:rPr>
          <w:b/>
          <w:bCs/>
        </w:rPr>
        <w:t>integer</w:t>
      </w:r>
    </w:p>
    <w:p w14:paraId="4F8085F9" w14:textId="5CE2D8FB" w:rsidR="00AC553C" w:rsidRDefault="00AC553C" w:rsidP="00AC553C">
      <w:pPr>
        <w:pStyle w:val="ac"/>
        <w:numPr>
          <w:ilvl w:val="0"/>
          <w:numId w:val="2"/>
        </w:numPr>
      </w:pPr>
      <w:r w:rsidRPr="00AC553C">
        <w:rPr>
          <w:rStyle w:val="CodeChar"/>
        </w:rPr>
        <w:t>Range</w:t>
      </w:r>
      <w:r>
        <w:rPr>
          <w:rStyle w:val="CodeChar"/>
        </w:rPr>
        <w:t xml:space="preserve"> </w:t>
      </w:r>
      <w:r>
        <w:t xml:space="preserve">– </w:t>
      </w:r>
      <w:bookmarkStart w:id="8" w:name="_Hlk87463681"/>
      <w:r w:rsidRPr="00536BE8">
        <w:t>integer</w:t>
      </w:r>
      <w:r>
        <w:t xml:space="preserve"> </w:t>
      </w:r>
      <w:r w:rsidRPr="00AC553C">
        <w:rPr>
          <w:b/>
          <w:bCs/>
        </w:rPr>
        <w:t>in range [</w:t>
      </w:r>
      <w:r w:rsidR="00F87EE5" w:rsidRPr="00FB4BEC">
        <w:rPr>
          <w:rFonts w:ascii="Consolas" w:hAnsi="Consolas"/>
          <w:b/>
          <w:bCs/>
        </w:rPr>
        <w:t>1</w:t>
      </w:r>
      <w:r w:rsidRPr="00FB4BEC">
        <w:rPr>
          <w:rFonts w:ascii="Consolas" w:hAnsi="Consolas"/>
          <w:b/>
          <w:bCs/>
        </w:rPr>
        <w:t>….100</w:t>
      </w:r>
      <w:r w:rsidR="00B02D18" w:rsidRPr="00FB4BEC">
        <w:rPr>
          <w:rFonts w:ascii="Consolas" w:hAnsi="Consolas"/>
          <w:b/>
          <w:bCs/>
        </w:rPr>
        <w:t>_</w:t>
      </w:r>
      <w:r w:rsidRPr="00FB4BEC">
        <w:rPr>
          <w:rFonts w:ascii="Consolas" w:hAnsi="Consolas"/>
          <w:b/>
          <w:bCs/>
        </w:rPr>
        <w:t>000</w:t>
      </w:r>
      <w:r w:rsidRPr="00AC553C">
        <w:rPr>
          <w:b/>
          <w:bCs/>
        </w:rPr>
        <w:t>]</w:t>
      </w:r>
      <w:r>
        <w:t xml:space="preserve"> </w:t>
      </w:r>
      <w:r w:rsidRPr="00AC553C">
        <w:rPr>
          <w:b/>
          <w:bCs/>
        </w:rPr>
        <w:t>(required)</w:t>
      </w:r>
      <w:bookmarkEnd w:id="8"/>
    </w:p>
    <w:p w14:paraId="201B4C9F" w14:textId="17DFA8BE" w:rsidR="00AC553C" w:rsidRPr="00BF5D09" w:rsidRDefault="00AC553C" w:rsidP="006E09B8">
      <w:pPr>
        <w:pStyle w:val="ac"/>
        <w:numPr>
          <w:ilvl w:val="0"/>
          <w:numId w:val="2"/>
        </w:numPr>
      </w:pPr>
      <w:r w:rsidRPr="00BF5D09">
        <w:rPr>
          <w:rFonts w:ascii="Consolas" w:hAnsi="Consolas"/>
          <w:b/>
          <w:bCs/>
        </w:rPr>
        <w:t>GunType</w:t>
      </w:r>
      <w:r>
        <w:t xml:space="preserve"> – </w:t>
      </w:r>
      <w:r w:rsidR="00BF5D09">
        <w:rPr>
          <w:b/>
        </w:rPr>
        <w:t xml:space="preserve">enumeration </w:t>
      </w:r>
      <w:r w:rsidR="00BF5D09">
        <w:t xml:space="preserve">of </w:t>
      </w:r>
      <w:proofErr w:type="spellStart"/>
      <w:r w:rsidR="001F7D9F" w:rsidRPr="001E6637">
        <w:rPr>
          <w:rFonts w:ascii="Consolas" w:hAnsi="Consolas"/>
          <w:b/>
          <w:bCs/>
        </w:rPr>
        <w:t>GunType</w:t>
      </w:r>
      <w:proofErr w:type="spellEnd"/>
      <w:r w:rsidR="00BF5D09">
        <w:t xml:space="preserve">, with possible values </w:t>
      </w:r>
      <w:r w:rsidR="00BF5D09">
        <w:rPr>
          <w:rStyle w:val="ab"/>
        </w:rPr>
        <w:t>(</w:t>
      </w:r>
      <w:r w:rsidR="00BF5D09" w:rsidRPr="00E43CE6">
        <w:rPr>
          <w:rStyle w:val="ab"/>
          <w:rFonts w:ascii="Consolas" w:hAnsi="Consolas"/>
        </w:rPr>
        <w:t>Howitzer</w:t>
      </w:r>
      <w:r w:rsidR="00BF5D09">
        <w:rPr>
          <w:rStyle w:val="ab"/>
        </w:rPr>
        <w:t xml:space="preserve">, </w:t>
      </w:r>
      <w:r w:rsidR="00BF5D09" w:rsidRPr="00E43CE6">
        <w:rPr>
          <w:rStyle w:val="ab"/>
          <w:rFonts w:ascii="Consolas" w:hAnsi="Consolas"/>
        </w:rPr>
        <w:t>Mortar</w:t>
      </w:r>
      <w:r w:rsidR="00BF5D09">
        <w:rPr>
          <w:rStyle w:val="ab"/>
        </w:rPr>
        <w:t>,</w:t>
      </w:r>
      <w:r w:rsidR="00BF5D09" w:rsidRPr="00BF5D09">
        <w:t xml:space="preserve"> </w:t>
      </w:r>
      <w:proofErr w:type="spellStart"/>
      <w:r w:rsidR="00BF5D09" w:rsidRPr="00E43CE6">
        <w:rPr>
          <w:rStyle w:val="ab"/>
          <w:rFonts w:ascii="Consolas" w:hAnsi="Consolas"/>
        </w:rPr>
        <w:t>Field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 xml:space="preserve">, </w:t>
      </w:r>
      <w:proofErr w:type="spellStart"/>
      <w:r w:rsidR="00BF5D09" w:rsidRPr="00E43CE6">
        <w:rPr>
          <w:rStyle w:val="ab"/>
          <w:rFonts w:ascii="Consolas" w:hAnsi="Consolas"/>
        </w:rPr>
        <w:t>Anti</w:t>
      </w:r>
      <w:r w:rsidR="008F1B1C" w:rsidRPr="00E43CE6">
        <w:rPr>
          <w:rStyle w:val="ab"/>
          <w:rFonts w:ascii="Consolas" w:hAnsi="Consolas"/>
        </w:rPr>
        <w:t>A</w:t>
      </w:r>
      <w:r w:rsidR="00BF5D09" w:rsidRPr="00E43CE6">
        <w:rPr>
          <w:rStyle w:val="ab"/>
          <w:rFonts w:ascii="Consolas" w:hAnsi="Consolas"/>
        </w:rPr>
        <w:t>ircraft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 xml:space="preserve">, </w:t>
      </w:r>
      <w:proofErr w:type="spellStart"/>
      <w:r w:rsidR="00BF5D09" w:rsidRPr="00E43CE6">
        <w:rPr>
          <w:rStyle w:val="ab"/>
          <w:rFonts w:ascii="Consolas" w:hAnsi="Consolas"/>
        </w:rPr>
        <w:t>Mountain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 xml:space="preserve">, </w:t>
      </w:r>
      <w:proofErr w:type="spellStart"/>
      <w:r w:rsidR="00BF5D09" w:rsidRPr="00E43CE6">
        <w:rPr>
          <w:rStyle w:val="ab"/>
          <w:rFonts w:ascii="Consolas" w:hAnsi="Consolas"/>
        </w:rPr>
        <w:t>Anti</w:t>
      </w:r>
      <w:r w:rsidR="008F1B1C" w:rsidRPr="00E43CE6">
        <w:rPr>
          <w:rStyle w:val="ab"/>
          <w:rFonts w:ascii="Consolas" w:hAnsi="Consolas"/>
        </w:rPr>
        <w:t>T</w:t>
      </w:r>
      <w:r w:rsidR="00BF5D09" w:rsidRPr="00E43CE6">
        <w:rPr>
          <w:rStyle w:val="ab"/>
          <w:rFonts w:ascii="Consolas" w:hAnsi="Consolas"/>
        </w:rPr>
        <w:t>ank</w:t>
      </w:r>
      <w:r w:rsidR="008F1B1C" w:rsidRPr="00E43CE6">
        <w:rPr>
          <w:rStyle w:val="ab"/>
          <w:rFonts w:ascii="Consolas" w:hAnsi="Consolas"/>
        </w:rPr>
        <w:t>Gun</w:t>
      </w:r>
      <w:proofErr w:type="spellEnd"/>
      <w:r w:rsidR="00BF5D09">
        <w:rPr>
          <w:rStyle w:val="ab"/>
        </w:rPr>
        <w:t>)</w:t>
      </w:r>
      <w:r w:rsidR="00BF5D09">
        <w:t xml:space="preserve"> </w:t>
      </w:r>
      <w:r w:rsidR="00BF5D09">
        <w:rPr>
          <w:b/>
        </w:rPr>
        <w:t>(</w:t>
      </w:r>
      <w:r w:rsidR="00BF5D09">
        <w:rPr>
          <w:rStyle w:val="ab"/>
        </w:rPr>
        <w:t>required</w:t>
      </w:r>
      <w:r w:rsidR="00BF5D09">
        <w:rPr>
          <w:b/>
        </w:rPr>
        <w:t>)</w:t>
      </w:r>
    </w:p>
    <w:p w14:paraId="3CB92C56" w14:textId="20609704" w:rsidR="00BF5D09" w:rsidRPr="00812C04" w:rsidRDefault="00BF5D09" w:rsidP="00BF5D09">
      <w:pPr>
        <w:pStyle w:val="ac"/>
        <w:numPr>
          <w:ilvl w:val="0"/>
          <w:numId w:val="2"/>
        </w:numPr>
      </w:pPr>
      <w:r>
        <w:rPr>
          <w:rStyle w:val="CodeChar"/>
        </w:rPr>
        <w:t xml:space="preserve">ShellId </w:t>
      </w:r>
      <w:r>
        <w:t xml:space="preserve">– </w:t>
      </w:r>
      <w:r w:rsidRPr="00BF5D09">
        <w:rPr>
          <w:b/>
        </w:rPr>
        <w:t>integer, foreign key (required)</w:t>
      </w:r>
    </w:p>
    <w:p w14:paraId="05198C8A" w14:textId="5557CBA4" w:rsidR="00812C04" w:rsidRPr="00812C04" w:rsidRDefault="00812C04" w:rsidP="00812C04">
      <w:pPr>
        <w:pStyle w:val="ac"/>
        <w:numPr>
          <w:ilvl w:val="0"/>
          <w:numId w:val="2"/>
        </w:numPr>
        <w:rPr>
          <w:rFonts w:cstheme="minorHAnsi"/>
        </w:rPr>
      </w:pPr>
      <w:r w:rsidRPr="00812C04">
        <w:rPr>
          <w:rStyle w:val="CodeChar"/>
        </w:rPr>
        <w:t>CountriesGuns</w:t>
      </w:r>
      <w:r>
        <w:rPr>
          <w:rStyle w:val="CodeChar"/>
        </w:rPr>
        <w:t xml:space="preserve"> </w:t>
      </w:r>
      <w:r w:rsidR="00C15555">
        <w:t xml:space="preserve">– </w:t>
      </w:r>
      <w:r>
        <w:rPr>
          <w:rStyle w:val="CodeChar"/>
          <w:rFonts w:asciiTheme="minorHAnsi" w:hAnsiTheme="minorHAnsi" w:cstheme="minorHAnsi"/>
          <w:b w:val="0"/>
          <w:noProof w:val="0"/>
        </w:rPr>
        <w:t xml:space="preserve">a collection of </w:t>
      </w:r>
      <w:proofErr w:type="spellStart"/>
      <w:r w:rsidRPr="00812C04">
        <w:rPr>
          <w:rStyle w:val="CodeChar"/>
          <w:rFonts w:cstheme="minorHAnsi"/>
          <w:bCs/>
          <w:noProof w:val="0"/>
        </w:rPr>
        <w:t>CountryGun</w:t>
      </w:r>
      <w:proofErr w:type="spellEnd"/>
    </w:p>
    <w:p w14:paraId="6F19967A" w14:textId="1F7ED0CD" w:rsidR="00BF5D09" w:rsidRDefault="00432697" w:rsidP="00BF5D09">
      <w:pPr>
        <w:pStyle w:val="3"/>
        <w:rPr>
          <w:noProof/>
        </w:rPr>
      </w:pPr>
      <w:r w:rsidRPr="00432697">
        <w:rPr>
          <w:noProof/>
        </w:rPr>
        <w:t>Count</w:t>
      </w:r>
      <w:r w:rsidR="00EB11C3">
        <w:rPr>
          <w:noProof/>
        </w:rPr>
        <w:t>r</w:t>
      </w:r>
      <w:r w:rsidR="003B27E9">
        <w:rPr>
          <w:noProof/>
        </w:rPr>
        <w:t>y</w:t>
      </w:r>
      <w:r w:rsidRPr="00432697">
        <w:rPr>
          <w:noProof/>
        </w:rPr>
        <w:t>Gun</w:t>
      </w:r>
    </w:p>
    <w:p w14:paraId="4846D26E" w14:textId="74A81594" w:rsidR="00432697" w:rsidRPr="00CA1F6F" w:rsidRDefault="00432697" w:rsidP="00432697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432697">
        <w:rPr>
          <w:rStyle w:val="CodeChar"/>
        </w:rPr>
        <w:t>CountryId</w:t>
      </w:r>
      <w:r>
        <w:rPr>
          <w:rStyle w:val="CodeChar"/>
          <w:rFonts w:asciiTheme="minorHAnsi" w:hAnsiTheme="minorHAnsi"/>
          <w:b w:val="0"/>
          <w:noProof w:val="0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 (required)</w:t>
      </w:r>
    </w:p>
    <w:p w14:paraId="43B61E67" w14:textId="5204EA84" w:rsidR="00BF5D09" w:rsidRPr="00310A96" w:rsidRDefault="00432697" w:rsidP="00BF5D09">
      <w:pPr>
        <w:pStyle w:val="ac"/>
        <w:numPr>
          <w:ilvl w:val="0"/>
          <w:numId w:val="2"/>
        </w:numPr>
        <w:rPr>
          <w:b/>
        </w:rPr>
      </w:pPr>
      <w:r w:rsidRPr="00432697">
        <w:rPr>
          <w:rStyle w:val="CodeChar"/>
        </w:rPr>
        <w:t>GunId</w:t>
      </w:r>
      <w:r>
        <w:rPr>
          <w:rStyle w:val="CodeChar"/>
        </w:rPr>
        <w:t xml:space="preserve"> </w:t>
      </w:r>
      <w:r>
        <w:t xml:space="preserve">– </w:t>
      </w:r>
      <w:r w:rsidR="00C15555" w:rsidRPr="00CA1F6F">
        <w:rPr>
          <w:b/>
        </w:rPr>
        <w:t>Primary Key</w:t>
      </w:r>
      <w:r w:rsidR="00C15555" w:rsidRPr="00BF5D09">
        <w:rPr>
          <w:b/>
        </w:rPr>
        <w:t xml:space="preserve"> </w:t>
      </w:r>
      <w:r w:rsidRPr="00BF5D09">
        <w:rPr>
          <w:b/>
        </w:rPr>
        <w:t>integer, foreign key</w:t>
      </w:r>
      <w:r w:rsidR="00CB0D12">
        <w:rPr>
          <w:b/>
          <w:lang w:val="bg-BG"/>
        </w:rPr>
        <w:t xml:space="preserve"> </w:t>
      </w:r>
      <w:r w:rsidR="00CB0D12" w:rsidRPr="00BF5D09">
        <w:rPr>
          <w:b/>
        </w:rPr>
        <w:t>(required)</w:t>
      </w:r>
    </w:p>
    <w:p w14:paraId="6EE3756C" w14:textId="01E912D6" w:rsidR="006E6BC3" w:rsidRPr="00B36101" w:rsidRDefault="006E6BC3" w:rsidP="006E6BC3">
      <w:pPr>
        <w:rPr>
          <w:b/>
          <w:bCs/>
        </w:rPr>
      </w:pPr>
      <w:r w:rsidRPr="00B36101">
        <w:rPr>
          <w:b/>
          <w:bCs/>
        </w:rPr>
        <w:t xml:space="preserve">Test your solution in judge, by uploading a .zip file with the following files: </w:t>
      </w:r>
    </w:p>
    <w:p w14:paraId="65844001" w14:textId="46CB7F51" w:rsidR="006E6BC3" w:rsidRPr="00BA1EBB" w:rsidRDefault="006E6BC3" w:rsidP="006E6BC3">
      <w:pPr>
        <w:rPr>
          <w:lang w:val="bg-BG"/>
        </w:rPr>
      </w:pPr>
      <w:r w:rsidRPr="006E6BC3">
        <w:rPr>
          <w:noProof/>
        </w:rPr>
        <w:drawing>
          <wp:inline distT="0" distB="0" distL="0" distR="0" wp14:anchorId="07E02896" wp14:editId="3D81B405">
            <wp:extent cx="1133633" cy="933580"/>
            <wp:effectExtent l="0" t="0" r="952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6"/>
    <w:bookmarkEnd w:id="7"/>
    <w:p w14:paraId="710AE456" w14:textId="7B1E8E0A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5DFDB916" w:rsidR="00481D70" w:rsidRPr="00CB05EC" w:rsidRDefault="00481D70" w:rsidP="00BF515D">
      <w:pPr>
        <w:jc w:val="both"/>
      </w:pPr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830CDA">
        <w:rPr>
          <w:b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="00524AB1" w:rsidRPr="00524AB1">
        <w:rPr>
          <w:b/>
          <w:bCs/>
        </w:rPr>
        <w:t>Data Tra</w:t>
      </w:r>
      <w:r w:rsidRPr="00CB05EC">
        <w:rPr>
          <w:rStyle w:val="ab"/>
        </w:rPr>
        <w:t>nsfer Objects</w:t>
      </w:r>
      <w:r>
        <w:t xml:space="preserve"> </w:t>
      </w:r>
      <w:r w:rsidR="00CD5E8B">
        <w:t xml:space="preserve">and </w:t>
      </w:r>
      <w:proofErr w:type="spellStart"/>
      <w:r w:rsidR="00CD5E8B" w:rsidRPr="00524AB1">
        <w:rPr>
          <w:b/>
          <w:bCs/>
        </w:rPr>
        <w:t>Automapper</w:t>
      </w:r>
      <w:proofErr w:type="spellEnd"/>
      <w:r w:rsidR="00CD5E8B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BF515D">
      <w:pPr>
        <w:jc w:val="both"/>
      </w:pPr>
      <w:r>
        <w:lastRenderedPageBreak/>
        <w:t xml:space="preserve">Use the provided </w:t>
      </w:r>
      <w:r w:rsidRPr="006564EC">
        <w:rPr>
          <w:rStyle w:val="ab"/>
        </w:rPr>
        <w:t>JSON</w:t>
      </w:r>
      <w:r>
        <w:t xml:space="preserve"> and </w:t>
      </w:r>
      <w:r w:rsidRPr="006564EC">
        <w:rPr>
          <w:rStyle w:val="ab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BF515D">
      <w:pPr>
        <w:jc w:val="both"/>
      </w:pPr>
      <w:r>
        <w:t xml:space="preserve">You are </w:t>
      </w:r>
      <w:r w:rsidRPr="006564EC">
        <w:rPr>
          <w:rStyle w:val="ab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37A90C86" w14:textId="21A5B3AE" w:rsidR="00310A96" w:rsidRPr="00DC494E" w:rsidRDefault="00481D70" w:rsidP="00481D70">
      <w:pPr>
        <w:rPr>
          <w:b/>
        </w:rPr>
      </w:pPr>
      <w:r w:rsidRPr="00DC494E">
        <w:rPr>
          <w:b/>
        </w:rPr>
        <w:t>If a record does not meet the requirements from the first section, print an error message: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0B29E906" w:rsidR="00481D70" w:rsidRPr="00FB2A88" w:rsidRDefault="00481D70" w:rsidP="0007419D">
            <w:pPr>
              <w:spacing w:before="0" w:after="0"/>
            </w:pPr>
            <w:bookmarkStart w:id="9" w:name="OLE_LINK14"/>
            <w:bookmarkStart w:id="10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9"/>
            <w:r w:rsidR="00430C1F">
              <w:rPr>
                <w:rFonts w:ascii="Consolas" w:hAnsi="Consolas"/>
                <w:bCs/>
              </w:rPr>
              <w:t>d</w:t>
            </w:r>
            <w:r>
              <w:rPr>
                <w:rFonts w:ascii="Consolas" w:hAnsi="Consolas"/>
                <w:bCs/>
              </w:rPr>
              <w:t>ata</w:t>
            </w:r>
            <w:r w:rsidR="00E14ED6">
              <w:rPr>
                <w:rFonts w:ascii="Consolas" w:hAnsi="Consolas"/>
                <w:bCs/>
              </w:rPr>
              <w:t>.</w:t>
            </w:r>
          </w:p>
        </w:tc>
      </w:tr>
    </w:tbl>
    <w:bookmarkEnd w:id="10"/>
    <w:p w14:paraId="20F86CEA" w14:textId="77777777" w:rsidR="00751AD8" w:rsidRDefault="00751AD8" w:rsidP="00751AD8">
      <w:pPr>
        <w:pStyle w:val="3"/>
      </w:pPr>
      <w:r>
        <w:t>XML Import</w:t>
      </w:r>
    </w:p>
    <w:p w14:paraId="281389F6" w14:textId="046B2FC3" w:rsidR="00481D70" w:rsidRPr="00BC406C" w:rsidRDefault="00481D70" w:rsidP="00BF515D">
      <w:pPr>
        <w:pStyle w:val="4"/>
        <w:jc w:val="both"/>
      </w:pPr>
      <w:r>
        <w:t xml:space="preserve">Import </w:t>
      </w:r>
      <w:r w:rsidR="009906B3" w:rsidRPr="009906B3">
        <w:t>Countries</w:t>
      </w:r>
    </w:p>
    <w:p w14:paraId="10A0576B" w14:textId="6CB98926" w:rsidR="00481D70" w:rsidRDefault="00481D70" w:rsidP="00BF515D">
      <w:pPr>
        <w:jc w:val="both"/>
      </w:pPr>
      <w:bookmarkStart w:id="11" w:name="_Hlk85121306"/>
      <w:r w:rsidRPr="00851B50">
        <w:t xml:space="preserve">Using the file </w:t>
      </w:r>
      <w:r w:rsidR="00DC494E">
        <w:t>"</w:t>
      </w:r>
      <w:r w:rsidR="009906B3" w:rsidRPr="009906B3">
        <w:rPr>
          <w:rStyle w:val="CodeChar"/>
        </w:rPr>
        <w:t>countries</w:t>
      </w:r>
      <w:r w:rsidR="00155A25" w:rsidRPr="00155A25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466E6C" w14:textId="77777777" w:rsidR="00481D70" w:rsidRDefault="00481D70" w:rsidP="00BF515D">
      <w:pPr>
        <w:pStyle w:val="5"/>
        <w:jc w:val="both"/>
      </w:pPr>
      <w:r>
        <w:t>Constraints</w:t>
      </w:r>
    </w:p>
    <w:p w14:paraId="36505E62" w14:textId="4FA1147C" w:rsidR="0071799B" w:rsidRDefault="00481D70" w:rsidP="00BF515D">
      <w:pPr>
        <w:jc w:val="both"/>
      </w:pPr>
      <w:bookmarkStart w:id="12" w:name="OLE_LINK13"/>
      <w:bookmarkStart w:id="13" w:name="OLE_LINK15"/>
      <w:r>
        <w:t>If any validation errors occur such</w:t>
      </w:r>
      <w:r w:rsidR="00904F68">
        <w:t xml:space="preserve"> as</w:t>
      </w:r>
      <w:r w:rsidR="00E14ED6">
        <w:t xml:space="preserve"> </w:t>
      </w:r>
      <w:proofErr w:type="spellStart"/>
      <w:r w:rsidR="00E14ED6">
        <w:t>u</w:t>
      </w:r>
      <w:r w:rsidR="007C224A">
        <w:t>nvalid</w:t>
      </w:r>
      <w:proofErr w:type="spellEnd"/>
      <w:r w:rsidR="00E14ED6">
        <w:t xml:space="preserve"> </w:t>
      </w:r>
      <w:r w:rsidR="00D073EC" w:rsidRPr="00E14ED6">
        <w:rPr>
          <w:b/>
          <w:bCs/>
        </w:rPr>
        <w:t>country name or army size</w:t>
      </w:r>
      <w:r w:rsidR="00DE0328">
        <w:rPr>
          <w:b/>
          <w:bCs/>
        </w:rPr>
        <w:t>,</w:t>
      </w:r>
      <w:r w:rsidR="00E14ED6">
        <w:t xml:space="preserve"> </w:t>
      </w:r>
      <w:r w:rsidR="00DE0328">
        <w:rPr>
          <w:b/>
        </w:rPr>
        <w:t>d</w:t>
      </w:r>
      <w:r w:rsidR="00FA0969" w:rsidRPr="00FA0969">
        <w:rPr>
          <w:b/>
        </w:rPr>
        <w:t xml:space="preserve">o not </w:t>
      </w:r>
      <w:r w:rsidR="00FA0969">
        <w:t xml:space="preserve">import any part of the entity and </w:t>
      </w:r>
      <w:r w:rsidR="00FA0969" w:rsidRPr="00FA0969">
        <w:rPr>
          <w:b/>
        </w:rPr>
        <w:t>append an error message</w:t>
      </w:r>
      <w:r w:rsidR="00FA0969">
        <w:rPr>
          <w:b/>
        </w:rPr>
        <w:t xml:space="preserve"> 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rFonts w:ascii="Consolas" w:hAnsi="Consolas"/>
          <w:b/>
          <w:bCs/>
          <w:color w:val="000000" w:themeColor="text1"/>
        </w:rPr>
        <w:t>Invalid data</w:t>
      </w:r>
      <w:r w:rsidR="00E14ED6">
        <w:rPr>
          <w:rFonts w:ascii="Consolas" w:hAnsi="Consolas"/>
          <w:b/>
          <w:bCs/>
          <w:color w:val="000000" w:themeColor="text1"/>
        </w:rPr>
        <w:t>.</w:t>
      </w:r>
      <w:r w:rsidR="00FA0969"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="00FA0969" w:rsidRPr="00FA0969">
        <w:rPr>
          <w:b/>
        </w:rPr>
        <w:t xml:space="preserve"> </w:t>
      </w:r>
      <w:r w:rsidR="00FA0969">
        <w:t xml:space="preserve">to the </w:t>
      </w:r>
      <w:r w:rsidR="00FA0969" w:rsidRPr="00FA0969">
        <w:rPr>
          <w:b/>
        </w:rPr>
        <w:t>method output</w:t>
      </w:r>
      <w:r w:rsidR="00FA0969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30CCB" w:rsidRPr="00603773" w14:paraId="1B8F8586" w14:textId="77777777" w:rsidTr="0007419D">
        <w:tc>
          <w:tcPr>
            <w:tcW w:w="10431" w:type="dxa"/>
            <w:shd w:val="clear" w:color="auto" w:fill="D9D9D9" w:themeFill="background1" w:themeFillShade="D9"/>
          </w:tcPr>
          <w:bookmarkEnd w:id="12"/>
          <w:bookmarkEnd w:id="13"/>
          <w:p w14:paraId="179072C4" w14:textId="23E14BDB" w:rsidR="00C30CCB" w:rsidRPr="00603773" w:rsidRDefault="00C30CCB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C30CCB" w:rsidRPr="00FB2A88" w14:paraId="28D0B697" w14:textId="77777777" w:rsidTr="0007419D">
        <w:tc>
          <w:tcPr>
            <w:tcW w:w="10431" w:type="dxa"/>
          </w:tcPr>
          <w:p w14:paraId="6C02219F" w14:textId="218AEE87" w:rsidR="00C30CCB" w:rsidRPr="00FA0969" w:rsidRDefault="00D073EC" w:rsidP="007016B9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D073EC">
              <w:rPr>
                <w:rFonts w:ascii="Consolas" w:hAnsi="Consolas"/>
                <w:b/>
                <w:bCs/>
              </w:rPr>
              <w:t>Successfully import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c</w:t>
            </w:r>
            <w:r w:rsidRPr="00D073EC">
              <w:rPr>
                <w:rFonts w:ascii="Consolas" w:hAnsi="Consolas"/>
                <w:b/>
                <w:bCs/>
              </w:rPr>
              <w:t>ountryNam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with {</w:t>
            </w:r>
            <w:proofErr w:type="spellStart"/>
            <w:r w:rsidR="00310A96">
              <w:rPr>
                <w:rFonts w:ascii="Consolas" w:hAnsi="Consolas"/>
                <w:b/>
                <w:bCs/>
              </w:rPr>
              <w:t>a</w:t>
            </w:r>
            <w:r w:rsidRPr="00D073EC">
              <w:rPr>
                <w:rFonts w:ascii="Consolas" w:hAnsi="Consolas"/>
                <w:b/>
                <w:bCs/>
              </w:rPr>
              <w:t>rmySize</w:t>
            </w:r>
            <w:proofErr w:type="spellEnd"/>
            <w:r w:rsidRPr="00D073EC">
              <w:rPr>
                <w:rFonts w:ascii="Consolas" w:hAnsi="Consolas"/>
                <w:b/>
                <w:bCs/>
              </w:rPr>
              <w:t>} army personnel.</w:t>
            </w:r>
          </w:p>
        </w:tc>
      </w:tr>
    </w:tbl>
    <w:p w14:paraId="7E965EC9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1FBE3F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9BF4DFC" w14:textId="28FBFA8B" w:rsidR="00481D70" w:rsidRPr="004A3E66" w:rsidRDefault="00D073EC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ab"/>
                <w:rFonts w:ascii="Consolas" w:hAnsi="Consolas"/>
                <w:noProof/>
              </w:rPr>
              <w:t>countries</w:t>
            </w:r>
            <w:r w:rsidR="00751AD8" w:rsidRPr="004A3E66">
              <w:rPr>
                <w:rStyle w:val="ab"/>
                <w:rFonts w:ascii="Consolas" w:hAnsi="Consolas"/>
                <w:noProof/>
              </w:rPr>
              <w:t>.xml</w:t>
            </w:r>
          </w:p>
        </w:tc>
      </w:tr>
      <w:tr w:rsidR="00481D70" w:rsidRPr="00FB2A88" w14:paraId="3FC2B81D" w14:textId="77777777" w:rsidTr="0007419D">
        <w:tc>
          <w:tcPr>
            <w:tcW w:w="10431" w:type="dxa"/>
          </w:tcPr>
          <w:p w14:paraId="7863721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DC494E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A1CEEF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3094BE1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6B0ED1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ist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85BE2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97064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1DD2D7F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272BB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2C3F4E0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fghan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960B78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6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142C91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A2A6B8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6BD59D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ban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EEAB06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6296389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E23C77E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8FD1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702772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A11F07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240122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4303AEA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9510802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AD2F3C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Algeria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CountryNam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2F9EA09" w14:textId="77777777" w:rsidR="00D073EC" w:rsidRPr="00DC494E" w:rsidRDefault="00D073EC" w:rsidP="00D073E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DC494E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DC494E">
              <w:rPr>
                <w:rFonts w:ascii="Consolas" w:hAnsi="Consolas" w:cs="Consolas"/>
                <w:color w:val="000000"/>
                <w:lang w:val="bg-BG"/>
              </w:rPr>
              <w:t>1284683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DC494E">
              <w:rPr>
                <w:rFonts w:ascii="Consolas" w:hAnsi="Consolas" w:cs="Consolas"/>
                <w:color w:val="A31515"/>
                <w:lang w:val="bg-BG"/>
              </w:rPr>
              <w:t>ArmySize</w:t>
            </w:r>
            <w:r w:rsidRPr="00DC494E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348AF94" w14:textId="50A78F83" w:rsidR="00D073EC" w:rsidRPr="00DC494E" w:rsidRDefault="00D073EC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rFonts w:cs="Consolas"/>
                <w:color w:val="0000FF"/>
                <w:lang w:val="bg-BG"/>
              </w:rPr>
              <w:t xml:space="preserve">  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DC494E">
              <w:rPr>
                <w:rFonts w:cs="Consolas"/>
                <w:b w:val="0"/>
                <w:bCs/>
                <w:color w:val="A31515"/>
                <w:lang w:val="bg-BG"/>
              </w:rPr>
              <w:t>Country</w:t>
            </w: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 xml:space="preserve">&gt; </w:t>
            </w:r>
          </w:p>
          <w:p w14:paraId="473974B9" w14:textId="023FB8C6" w:rsidR="00347A83" w:rsidRPr="00DC494E" w:rsidRDefault="00347A83" w:rsidP="00D073EC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DC494E">
              <w:rPr>
                <w:color w:val="0000FF"/>
              </w:rPr>
              <w:t>…</w:t>
            </w:r>
          </w:p>
          <w:p w14:paraId="2DC027C7" w14:textId="728E3A65" w:rsidR="00FA408B" w:rsidRPr="00347A83" w:rsidRDefault="0090660A" w:rsidP="00FA096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bookmarkStart w:id="14" w:name="_Hlk87473496"/>
            <w:r w:rsidR="00D073EC" w:rsidRPr="00DC494E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bookmarkEnd w:id="14"/>
            <w:r w:rsidRPr="00DC494E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481D70" w:rsidRPr="00FB2A88" w14:paraId="152251D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C1DFA9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481D70" w:rsidRPr="00FB2A88" w14:paraId="7329E24A" w14:textId="77777777" w:rsidTr="0007419D">
        <w:tc>
          <w:tcPr>
            <w:tcW w:w="10431" w:type="dxa"/>
          </w:tcPr>
          <w:p w14:paraId="6D534122" w14:textId="2BAD6CC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fghanistan with 1697064 army personnel.</w:t>
            </w:r>
          </w:p>
          <w:p w14:paraId="2DF6A479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A1077D1" w14:textId="171F8F92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Albania with 6296389 army personnel.</w:t>
            </w:r>
          </w:p>
          <w:p w14:paraId="14D1802B" w14:textId="77777777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1827922B" w14:textId="3D0E4F9E" w:rsidR="00D073EC" w:rsidRPr="004A3E66" w:rsidRDefault="00D073EC" w:rsidP="00D073E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lastRenderedPageBreak/>
              <w:t>Successfully import Algeria with 1284683 army personnel.</w:t>
            </w:r>
          </w:p>
          <w:p w14:paraId="128E2B90" w14:textId="4E9729B3" w:rsidR="00481D70" w:rsidRPr="00DA5232" w:rsidRDefault="00481D70" w:rsidP="00D073E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28DB2CD1" w14:textId="6BF3E759" w:rsidR="00481D70" w:rsidRDefault="00481D70" w:rsidP="00BF515D">
      <w:pPr>
        <w:jc w:val="both"/>
      </w:pPr>
      <w:r>
        <w:lastRenderedPageBreak/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D073EC">
        <w:rPr>
          <w:b/>
        </w:rPr>
        <w:t>8</w:t>
      </w:r>
      <w:r w:rsidR="00DA5232">
        <w:rPr>
          <w:b/>
        </w:rPr>
        <w:t>8</w:t>
      </w:r>
      <w:r>
        <w:t xml:space="preserve"> </w:t>
      </w:r>
      <w:r w:rsidR="00D073EC">
        <w:rPr>
          <w:b/>
        </w:rPr>
        <w:t>c</w:t>
      </w:r>
      <w:r w:rsidR="00D073EC" w:rsidRPr="00D073EC">
        <w:rPr>
          <w:b/>
        </w:rPr>
        <w:t>ountries</w:t>
      </w:r>
      <w:r>
        <w:t>.</w:t>
      </w:r>
    </w:p>
    <w:bookmarkEnd w:id="11"/>
    <w:p w14:paraId="69A6A553" w14:textId="008D11FB" w:rsidR="00751AD8" w:rsidRPr="00BC406C" w:rsidRDefault="00751AD8" w:rsidP="00BF515D">
      <w:pPr>
        <w:pStyle w:val="4"/>
        <w:jc w:val="both"/>
      </w:pPr>
      <w:r>
        <w:t>Import</w:t>
      </w:r>
      <w:r w:rsidR="000D0565">
        <w:t xml:space="preserve"> M</w:t>
      </w:r>
      <w:r w:rsidR="000D0565" w:rsidRPr="000D0565">
        <w:t>anufacturers</w:t>
      </w:r>
    </w:p>
    <w:p w14:paraId="623A4543" w14:textId="42DC5E84" w:rsidR="00751AD8" w:rsidRDefault="00751AD8" w:rsidP="00BF515D">
      <w:pPr>
        <w:jc w:val="both"/>
      </w:pPr>
      <w:r w:rsidRPr="00851B50">
        <w:t xml:space="preserve">Using the file </w:t>
      </w:r>
      <w:r w:rsidR="00DC494E">
        <w:t>"</w:t>
      </w:r>
      <w:r w:rsidR="00592CFF" w:rsidRPr="00592CFF">
        <w:rPr>
          <w:rStyle w:val="CodeChar"/>
        </w:rPr>
        <w:t>manufacturers</w:t>
      </w:r>
      <w:r w:rsidRPr="00751AD8">
        <w:rPr>
          <w:rStyle w:val="CodeChar"/>
        </w:rPr>
        <w:t>.xml</w:t>
      </w:r>
      <w:r w:rsidR="00DC494E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08018B1" w14:textId="77777777" w:rsidR="00751AD8" w:rsidRDefault="00751AD8" w:rsidP="00BF515D">
      <w:pPr>
        <w:pStyle w:val="5"/>
        <w:jc w:val="both"/>
      </w:pPr>
      <w:r>
        <w:t>Constraints</w:t>
      </w:r>
    </w:p>
    <w:p w14:paraId="3D72A7EC" w14:textId="407263BE" w:rsidR="001F068B" w:rsidRDefault="00751AD8" w:rsidP="00BF515D">
      <w:pPr>
        <w:jc w:val="both"/>
      </w:pPr>
      <w:r>
        <w:t>If any validation errors occur such</w:t>
      </w:r>
      <w:r w:rsidR="00CC576A">
        <w:t xml:space="preserve"> as</w:t>
      </w:r>
      <w:r w:rsidR="00FA3111">
        <w:t xml:space="preserve"> i</w:t>
      </w:r>
      <w:r>
        <w:t xml:space="preserve">nvalid </w:t>
      </w:r>
      <w:r w:rsidR="00A22AC9" w:rsidRPr="00FA3111">
        <w:rPr>
          <w:b/>
          <w:bCs/>
        </w:rPr>
        <w:t xml:space="preserve">manufacturer name or </w:t>
      </w:r>
      <w:r w:rsidR="00A22AC9" w:rsidRPr="00FA3111">
        <w:rPr>
          <w:rFonts w:ascii="Consolas" w:hAnsi="Consolas" w:cs="Consolas"/>
          <w:b/>
          <w:bCs/>
          <w:color w:val="000000"/>
        </w:rPr>
        <w:t>founded</w:t>
      </w:r>
      <w:r w:rsidR="00FA3111">
        <w:t xml:space="preserve">, </w:t>
      </w:r>
      <w:r w:rsidR="00FA3111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bookmarkStart w:id="15" w:name="_Hlk85123171"/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bookmarkEnd w:id="15"/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>.</w:t>
      </w:r>
      <w:r w:rsidR="001F068B">
        <w:t xml:space="preserve"> </w:t>
      </w:r>
    </w:p>
    <w:p w14:paraId="7F693601" w14:textId="1106622B" w:rsidR="00731DB1" w:rsidRPr="00731DB1" w:rsidRDefault="00731DB1" w:rsidP="00BF515D">
      <w:pPr>
        <w:jc w:val="both"/>
        <w:rPr>
          <w:lang w:val="bg-BG"/>
        </w:rPr>
      </w:pPr>
      <w:r>
        <w:t>The</w:t>
      </w:r>
      <w:r w:rsidRPr="00731DB1">
        <w:t xml:space="preserve"> </w:t>
      </w:r>
      <w:r w:rsidRPr="00731DB1">
        <w:rPr>
          <w:rFonts w:ascii="Consolas" w:hAnsi="Consolas"/>
          <w:b/>
          <w:bCs/>
        </w:rPr>
        <w:t>Founded</w:t>
      </w:r>
      <w:r>
        <w:t xml:space="preserve"> entity will be </w:t>
      </w:r>
      <w:r w:rsidR="00120AEE">
        <w:t>separated</w:t>
      </w:r>
      <w:r>
        <w:t xml:space="preserve"> by comma and space </w:t>
      </w:r>
      <w:r w:rsidRPr="00731DB1">
        <w:rPr>
          <w:rFonts w:ascii="Consolas" w:hAnsi="Consolas"/>
          <w:b/>
          <w:noProof/>
        </w:rPr>
        <w:t>", "</w:t>
      </w:r>
      <w:r>
        <w:rPr>
          <w:rFonts w:ascii="Consolas" w:hAnsi="Consolas"/>
          <w:bCs/>
          <w:noProof/>
          <w:sz w:val="19"/>
          <w:szCs w:val="19"/>
        </w:rPr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07BF811A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0257328" w14:textId="77777777" w:rsidR="00751AD8" w:rsidRPr="00603773" w:rsidRDefault="00751AD8" w:rsidP="00A119B4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751AD8" w:rsidRPr="00FB2A88" w14:paraId="1FB3B5A3" w14:textId="77777777" w:rsidTr="00A119B4">
        <w:tc>
          <w:tcPr>
            <w:tcW w:w="10431" w:type="dxa"/>
          </w:tcPr>
          <w:p w14:paraId="58C8856E" w14:textId="17BA10C8" w:rsidR="00751AD8" w:rsidRPr="004A3E66" w:rsidRDefault="00A22AC9" w:rsidP="00A119B4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</w:rPr>
              <w:t>Successfully</w:t>
            </w:r>
            <w:r w:rsidR="00365A3C" w:rsidRPr="004A3E66">
              <w:rPr>
                <w:rFonts w:ascii="Consolas" w:hAnsi="Consolas"/>
              </w:rPr>
              <w:t xml:space="preserve"> </w:t>
            </w:r>
            <w:r w:rsidR="00365A3C" w:rsidRPr="004A3E66">
              <w:rPr>
                <w:rFonts w:ascii="Consolas" w:hAnsi="Consolas"/>
                <w:lang w:val="bg-BG"/>
              </w:rPr>
              <w:t>import</w:t>
            </w:r>
            <w:r w:rsidRPr="004A3E66">
              <w:rPr>
                <w:rFonts w:ascii="Consolas" w:hAnsi="Consolas"/>
              </w:rPr>
              <w:t xml:space="preserve"> manufacturer {</w:t>
            </w:r>
            <w:proofErr w:type="spellStart"/>
            <w:r w:rsidRPr="004A3E66">
              <w:rPr>
                <w:rFonts w:ascii="Consolas" w:hAnsi="Consolas"/>
              </w:rPr>
              <w:t>manufacturerName</w:t>
            </w:r>
            <w:proofErr w:type="spellEnd"/>
            <w:r w:rsidRPr="004A3E66">
              <w:rPr>
                <w:rFonts w:ascii="Consolas" w:hAnsi="Consolas"/>
              </w:rPr>
              <w:t>} founded in {</w:t>
            </w:r>
            <w:proofErr w:type="spellStart"/>
            <w:r w:rsidRPr="004A3E66">
              <w:rPr>
                <w:rFonts w:ascii="Consolas" w:hAnsi="Consolas"/>
              </w:rPr>
              <w:t>townName</w:t>
            </w:r>
            <w:proofErr w:type="spellEnd"/>
            <w:r w:rsidRPr="004A3E66">
              <w:rPr>
                <w:rFonts w:ascii="Consolas" w:hAnsi="Consolas"/>
              </w:rPr>
              <w:t xml:space="preserve">, </w:t>
            </w:r>
            <w:proofErr w:type="spellStart"/>
            <w:r w:rsidRPr="004A3E66">
              <w:rPr>
                <w:rFonts w:ascii="Consolas" w:hAnsi="Consolas"/>
              </w:rPr>
              <w:t>countryName</w:t>
            </w:r>
            <w:proofErr w:type="spellEnd"/>
            <w:r w:rsidRPr="004A3E66">
              <w:rPr>
                <w:rFonts w:ascii="Consolas" w:hAnsi="Consolas"/>
              </w:rPr>
              <w:t>}.</w:t>
            </w:r>
          </w:p>
        </w:tc>
      </w:tr>
    </w:tbl>
    <w:p w14:paraId="4C4BFE8A" w14:textId="77777777" w:rsidR="00751AD8" w:rsidRDefault="00751AD8" w:rsidP="00751AD8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751AD8" w:rsidRPr="00603773" w14:paraId="72FCADC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1A70C32F" w14:textId="403D952D" w:rsidR="00751AD8" w:rsidRPr="004A3E66" w:rsidRDefault="00BE4D75" w:rsidP="00A119B4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ab"/>
                <w:rFonts w:ascii="Consolas" w:hAnsi="Consolas"/>
                <w:noProof/>
              </w:rPr>
              <w:t>manufacturers</w:t>
            </w:r>
            <w:r w:rsidR="00751AD8" w:rsidRPr="004A3E66">
              <w:rPr>
                <w:rStyle w:val="ab"/>
                <w:rFonts w:ascii="Consolas" w:hAnsi="Consolas"/>
                <w:noProof/>
              </w:rPr>
              <w:t>.xml</w:t>
            </w:r>
          </w:p>
        </w:tc>
      </w:tr>
      <w:tr w:rsidR="00751AD8" w:rsidRPr="00FB2A88" w14:paraId="6FFCA978" w14:textId="77777777" w:rsidTr="00A119B4">
        <w:tc>
          <w:tcPr>
            <w:tcW w:w="10431" w:type="dxa"/>
          </w:tcPr>
          <w:p w14:paraId="00F45C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104BE4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39921B6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1F7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151A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 System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D55CB0" w14:textId="35922F50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</w:t>
            </w:r>
            <w:r w:rsidR="00F15815" w:rsidRPr="00104BE4">
              <w:rPr>
                <w:rFonts w:ascii="Consolas" w:hAnsi="Consolas" w:cs="Consolas"/>
                <w:color w:val="000000"/>
              </w:rPr>
              <w:t xml:space="preserve"> 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051A58D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748F55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F9637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BA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68FFE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30 November 1999, London, Englan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2D310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BFC984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DA2A8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viation Industry Corporation of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1C28F6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April 1, 1951, Chaoyang District, Beijing, China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5C3D2F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8A4096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0A23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7FE6A2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63B850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6A5699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890040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General Dynamic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DB7AD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February 7, 1899, Reston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704003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8918B8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986236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Raytheon Technologi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A09417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2020, Waltham, Massachusetts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0208522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AA05793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44C5D4C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Northrop Grumma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0A3FD9B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1994, 2980 Fairview Park Drive, West Falls Church, Virginia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450AB5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9B8B511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073BFE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Lockheed Martin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ManufacturerName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9571EA" w14:textId="77777777" w:rsidR="00A22AC9" w:rsidRPr="00104BE4" w:rsidRDefault="00A22AC9" w:rsidP="00A22AC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104BE4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104BE4">
              <w:rPr>
                <w:rFonts w:ascii="Consolas" w:hAnsi="Consolas" w:cs="Consolas"/>
                <w:color w:val="000000"/>
                <w:lang w:val="bg-BG"/>
              </w:rPr>
              <w:t>March 15, 1995, Bethesda, Maryland, United States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104BE4">
              <w:rPr>
                <w:rFonts w:ascii="Consolas" w:hAnsi="Consolas" w:cs="Consolas"/>
                <w:color w:val="A31515"/>
                <w:lang w:val="bg-BG"/>
              </w:rPr>
              <w:t>Founded</w:t>
            </w:r>
            <w:r w:rsidRPr="00104BE4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02842" w14:textId="77777777" w:rsidR="00841500" w:rsidRPr="00104BE4" w:rsidRDefault="00A22AC9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color w:val="0000FF"/>
                <w:lang w:val="bg-BG"/>
              </w:rPr>
              <w:lastRenderedPageBreak/>
              <w:t xml:space="preserve">  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519E85A4" w14:textId="760D2888" w:rsidR="00A22AC9" w:rsidRPr="00104BE4" w:rsidRDefault="00841500" w:rsidP="00A22AC9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</w:rPr>
              <w:t>…</w:t>
            </w:r>
            <w:r w:rsidR="00A22AC9" w:rsidRPr="00104BE4">
              <w:rPr>
                <w:rFonts w:cs="Consolas"/>
                <w:b w:val="0"/>
                <w:bCs/>
                <w:color w:val="0000FF"/>
                <w:lang w:val="bg-BG"/>
              </w:rPr>
              <w:t xml:space="preserve"> </w:t>
            </w:r>
          </w:p>
          <w:p w14:paraId="7AA390F3" w14:textId="3CCE1BB1" w:rsidR="00751AD8" w:rsidRPr="00104BE4" w:rsidRDefault="00751AD8" w:rsidP="00A119B4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="00A22AC9" w:rsidRPr="00104BE4">
              <w:rPr>
                <w:rFonts w:cs="Consolas"/>
                <w:b w:val="0"/>
                <w:bCs/>
                <w:color w:val="A31515"/>
                <w:lang w:val="bg-BG"/>
              </w:rPr>
              <w:t>Manufacturers</w:t>
            </w:r>
            <w:r w:rsidRPr="00104BE4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751AD8" w:rsidRPr="00FB2A88" w14:paraId="1944E15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4AFE4FB6" w14:textId="77777777" w:rsidR="00751AD8" w:rsidRPr="00FB2A88" w:rsidRDefault="00751AD8" w:rsidP="00A119B4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751AD8" w:rsidRPr="00FB2A88" w14:paraId="72428C00" w14:textId="77777777" w:rsidTr="00A119B4">
        <w:tc>
          <w:tcPr>
            <w:tcW w:w="10431" w:type="dxa"/>
          </w:tcPr>
          <w:p w14:paraId="3C3A4E1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BAE Systems founded in London, England.</w:t>
            </w:r>
          </w:p>
          <w:p w14:paraId="23D23F71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3D89449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Aviation Industry Corporation of China founded in Beijing, China.</w:t>
            </w:r>
          </w:p>
          <w:p w14:paraId="36BDA43D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General Dynamics founded in Virginia, United States.</w:t>
            </w:r>
          </w:p>
          <w:p w14:paraId="24528B55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0DB8072F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Raytheon Technologies founded in Massachusetts, United States.</w:t>
            </w:r>
          </w:p>
          <w:p w14:paraId="67F85E9A" w14:textId="77777777" w:rsidR="0066018C" w:rsidRPr="004A3E66" w:rsidRDefault="0066018C" w:rsidP="0066018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Northrop Grumman founded in Virginia, United States.</w:t>
            </w:r>
          </w:p>
          <w:p w14:paraId="34A9D44E" w14:textId="7290A0DB" w:rsidR="00751AD8" w:rsidRPr="00FB2A88" w:rsidRDefault="0066018C" w:rsidP="0066018C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manufacturer Lockheed Martin founded in Maryland, United States.</w:t>
            </w:r>
            <w:r w:rsidRPr="004A3E66">
              <w:rPr>
                <w:rFonts w:ascii="Consolas" w:hAnsi="Consolas"/>
                <w:noProof/>
                <w:lang w:val="bg-BG"/>
              </w:rPr>
              <w:br/>
            </w:r>
            <w:r w:rsidR="00751AD8"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78622EB4" w14:textId="235A3508" w:rsidR="00751AD8" w:rsidRPr="00592738" w:rsidRDefault="00751AD8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296CC3">
        <w:rPr>
          <w:b/>
        </w:rPr>
        <w:t>20</w:t>
      </w:r>
      <w:r w:rsidR="00D63757">
        <w:rPr>
          <w:b/>
        </w:rPr>
        <w:t xml:space="preserve"> unique</w:t>
      </w:r>
      <w:r>
        <w:t xml:space="preserve"> </w:t>
      </w:r>
      <w:r w:rsidR="00D63757" w:rsidRPr="00592738">
        <w:rPr>
          <w:rFonts w:ascii="Consolas" w:hAnsi="Consolas"/>
          <w:noProof/>
          <w:lang w:val="bg-BG"/>
        </w:rPr>
        <w:t>manufacturer</w:t>
      </w:r>
      <w:r w:rsidR="00D63757" w:rsidRPr="00592738">
        <w:rPr>
          <w:rFonts w:ascii="Consolas" w:hAnsi="Consolas"/>
          <w:noProof/>
        </w:rPr>
        <w:t>s</w:t>
      </w:r>
      <w:r>
        <w:t>.</w:t>
      </w:r>
    </w:p>
    <w:p w14:paraId="7059AE69" w14:textId="54BB2DAD" w:rsidR="00841500" w:rsidRPr="00BC406C" w:rsidRDefault="00841500" w:rsidP="00BF515D">
      <w:pPr>
        <w:pStyle w:val="4"/>
        <w:jc w:val="both"/>
      </w:pPr>
      <w:r>
        <w:t>Import S</w:t>
      </w:r>
      <w:r w:rsidRPr="00841500">
        <w:t>hells</w:t>
      </w:r>
    </w:p>
    <w:p w14:paraId="3B84D6D9" w14:textId="0848DC04" w:rsidR="00841500" w:rsidRDefault="00841500" w:rsidP="00BF515D">
      <w:pPr>
        <w:jc w:val="both"/>
      </w:pPr>
      <w:r w:rsidRPr="00851B50">
        <w:t xml:space="preserve">Using the file </w:t>
      </w:r>
      <w:r w:rsidR="00181CE8">
        <w:t>"</w:t>
      </w:r>
      <w:r w:rsidRPr="00841500">
        <w:rPr>
          <w:rStyle w:val="CodeChar"/>
        </w:rPr>
        <w:t>shells</w:t>
      </w:r>
      <w:r w:rsidRPr="00751AD8">
        <w:rPr>
          <w:rStyle w:val="CodeChar"/>
        </w:rPr>
        <w:t>.xml</w:t>
      </w:r>
      <w:r w:rsidR="00181CE8">
        <w:t>"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72332177" w14:textId="77777777" w:rsidR="00841500" w:rsidRDefault="00841500" w:rsidP="00BF515D">
      <w:pPr>
        <w:pStyle w:val="5"/>
        <w:jc w:val="both"/>
      </w:pPr>
      <w:r>
        <w:t>Constraints</w:t>
      </w:r>
    </w:p>
    <w:p w14:paraId="0470F7AF" w14:textId="325F52AA" w:rsidR="00841500" w:rsidRDefault="00841500" w:rsidP="00BF515D">
      <w:pPr>
        <w:jc w:val="both"/>
      </w:pPr>
      <w:r>
        <w:t>If any validation errors occur such as</w:t>
      </w:r>
      <w:r w:rsidR="00377362">
        <w:t xml:space="preserve"> i</w:t>
      </w:r>
      <w:r>
        <w:t xml:space="preserve">nvalid: </w:t>
      </w:r>
      <w:r w:rsidRPr="00377362">
        <w:rPr>
          <w:b/>
          <w:bCs/>
        </w:rPr>
        <w:t xml:space="preserve">shell weight or  </w:t>
      </w:r>
      <w:r w:rsidRPr="00377362">
        <w:rPr>
          <w:rFonts w:cstheme="minorHAnsi"/>
          <w:b/>
          <w:bCs/>
          <w:color w:val="000000"/>
        </w:rPr>
        <w:t>caliber</w:t>
      </w:r>
      <w:r w:rsidR="00377362">
        <w:t xml:space="preserve">, </w:t>
      </w:r>
      <w:r w:rsidR="00377362">
        <w:rPr>
          <w:b/>
        </w:rPr>
        <w:t>d</w:t>
      </w:r>
      <w:r w:rsidRPr="00FA0969">
        <w:rPr>
          <w:b/>
        </w:rPr>
        <w:t xml:space="preserve">o not </w:t>
      </w:r>
      <w:r>
        <w:t xml:space="preserve">import any part of the entity and </w:t>
      </w:r>
      <w:r w:rsidRPr="00FA0969">
        <w:rPr>
          <w:b/>
        </w:rPr>
        <w:t>append an error message</w:t>
      </w:r>
      <w:r>
        <w:rPr>
          <w:b/>
        </w:rPr>
        <w:t xml:space="preserve"> 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rFonts w:ascii="Consolas" w:hAnsi="Consolas"/>
          <w:b/>
          <w:bCs/>
          <w:color w:val="000000" w:themeColor="text1"/>
        </w:rPr>
        <w:t>Invalid data</w:t>
      </w:r>
      <w:r w:rsidR="00E94955">
        <w:rPr>
          <w:rFonts w:ascii="Consolas" w:hAnsi="Consolas"/>
          <w:b/>
          <w:bCs/>
          <w:color w:val="000000" w:themeColor="text1"/>
        </w:rPr>
        <w:t>.</w:t>
      </w:r>
      <w:r w:rsidRPr="00FA0969">
        <w:rPr>
          <w:rFonts w:ascii="Consolas" w:hAnsi="Consolas" w:cs="Consolas"/>
          <w:b/>
          <w:bCs/>
          <w:color w:val="000000" w:themeColor="text1"/>
          <w:sz w:val="19"/>
          <w:szCs w:val="19"/>
          <w:lang w:val="bg-BG"/>
        </w:rPr>
        <w:t>"</w:t>
      </w:r>
      <w:r w:rsidRPr="00FA0969">
        <w:rPr>
          <w:b/>
        </w:rPr>
        <w:t xml:space="preserve"> </w:t>
      </w:r>
      <w:r>
        <w:t xml:space="preserve">to the </w:t>
      </w:r>
      <w:r w:rsidRPr="00FA0969">
        <w:rPr>
          <w:b/>
        </w:rPr>
        <w:t>method output</w:t>
      </w:r>
      <w:r>
        <w:t xml:space="preserve">. 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68CD2AA8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7CDA9683" w14:textId="77777777" w:rsidR="00841500" w:rsidRPr="00603773" w:rsidRDefault="00841500" w:rsidP="00A3124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41500" w:rsidRPr="00FB2A88" w14:paraId="34B25C68" w14:textId="77777777" w:rsidTr="00A119B4">
        <w:tc>
          <w:tcPr>
            <w:tcW w:w="10431" w:type="dxa"/>
          </w:tcPr>
          <w:p w14:paraId="21EA4DAB" w14:textId="19A6B61E" w:rsidR="00841500" w:rsidRPr="004A3E66" w:rsidRDefault="00A63E37" w:rsidP="00A3124D">
            <w:pPr>
              <w:spacing w:before="0" w:after="0"/>
              <w:rPr>
                <w:rFonts w:ascii="Consolas" w:hAnsi="Consolas"/>
              </w:rPr>
            </w:pPr>
            <w:r w:rsidRPr="004A3E66">
              <w:rPr>
                <w:rFonts w:ascii="Consolas" w:hAnsi="Consolas"/>
                <w:lang w:val="bg-BG"/>
              </w:rPr>
              <w:t>Successfully import shell caliber #{</w:t>
            </w:r>
            <w:r w:rsidR="00E94955" w:rsidRPr="004A3E66">
              <w:rPr>
                <w:rFonts w:ascii="Consolas" w:hAnsi="Consolas"/>
              </w:rPr>
              <w:t>c</w:t>
            </w:r>
            <w:r w:rsidRPr="004A3E66">
              <w:rPr>
                <w:rFonts w:ascii="Consolas" w:hAnsi="Consolas"/>
                <w:lang w:val="bg-BG"/>
              </w:rPr>
              <w:t>aliber} weight {</w:t>
            </w:r>
            <w:r w:rsidR="00E94955" w:rsidRPr="004A3E66">
              <w:rPr>
                <w:rFonts w:ascii="Consolas" w:hAnsi="Consolas"/>
              </w:rPr>
              <w:t>s</w:t>
            </w:r>
            <w:r w:rsidRPr="004A3E66">
              <w:rPr>
                <w:rFonts w:ascii="Consolas" w:hAnsi="Consolas"/>
                <w:lang w:val="bg-BG"/>
              </w:rPr>
              <w:t>hellWeigh}</w:t>
            </w:r>
            <w:r w:rsidR="000F5B89" w:rsidRPr="004A3E66">
              <w:rPr>
                <w:rFonts w:ascii="Consolas" w:hAnsi="Consolas"/>
              </w:rPr>
              <w:t xml:space="preserve"> kg</w:t>
            </w:r>
            <w:r w:rsidRPr="004A3E66">
              <w:rPr>
                <w:rFonts w:ascii="Consolas" w:hAnsi="Consolas"/>
                <w:lang w:val="bg-BG"/>
              </w:rPr>
              <w:t>.</w:t>
            </w:r>
          </w:p>
        </w:tc>
      </w:tr>
    </w:tbl>
    <w:p w14:paraId="398FDFF8" w14:textId="77777777" w:rsidR="00841500" w:rsidRDefault="00841500" w:rsidP="0084150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41500" w:rsidRPr="00603773" w14:paraId="2F815D60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5F8FECEE" w14:textId="3D86B735" w:rsidR="00841500" w:rsidRPr="004A3E66" w:rsidRDefault="00841500" w:rsidP="00A3124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4A3E66">
              <w:rPr>
                <w:rStyle w:val="ab"/>
                <w:rFonts w:ascii="Consolas" w:hAnsi="Consolas"/>
                <w:noProof/>
              </w:rPr>
              <w:t>shells.xml</w:t>
            </w:r>
          </w:p>
        </w:tc>
      </w:tr>
      <w:tr w:rsidR="00841500" w:rsidRPr="00FB2A88" w14:paraId="725FFF85" w14:textId="77777777" w:rsidTr="00A119B4">
        <w:tc>
          <w:tcPr>
            <w:tcW w:w="10431" w:type="dxa"/>
          </w:tcPr>
          <w:p w14:paraId="24F17EAC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?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292AEF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UTF-8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'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5F954833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s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FC3CF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07E2FE" w14:textId="7BE6D5FA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89C21C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 mm (6.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8C8EB12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EEDD4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CAC5239" w14:textId="1A1ABE0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9DB35BD" w14:textId="7E33182F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66018C" w:rsidRPr="00292AEF">
              <w:rPr>
                <w:rFonts w:ascii="Consolas" w:hAnsi="Consolas" w:cs="Consolas"/>
                <w:color w:val="000000"/>
              </w:rPr>
              <w:t>10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9A9761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5252A4E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DD497CC" w14:textId="7B3B83AE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46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FD0666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03 mm (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F5F3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E93429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26F7567" w14:textId="544C2704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="008E461B" w:rsidRPr="00292AEF">
              <w:rPr>
                <w:rFonts w:ascii="Consolas" w:hAnsi="Consolas" w:cs="Consolas"/>
                <w:color w:val="0000FF"/>
              </w:rPr>
              <w:t>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8F7A758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DB93E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65C653A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483C067" w14:textId="155F2485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3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D78F2A1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280 mm (11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400E1B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lastRenderedPageBreak/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0DFA0B7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E255CA7" w14:textId="331E3149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605A2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/&gt;</w:t>
            </w:r>
          </w:p>
          <w:p w14:paraId="1D6F115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8F9E10B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53B4F0B" w14:textId="73BC9733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00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F542FF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460 mm (18 in)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C1D255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AEBD0D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B978213" w14:textId="429CDC90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53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ShellWeight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E65F18A" w14:textId="77777777" w:rsidR="00841500" w:rsidRPr="00292AEF" w:rsidRDefault="00841500" w:rsidP="0084150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292AEF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  <w:r w:rsidRPr="00292AEF">
              <w:rPr>
                <w:rFonts w:ascii="Consolas" w:hAnsi="Consolas" w:cs="Consolas"/>
                <w:color w:val="000000"/>
                <w:lang w:val="bg-BG"/>
              </w:rPr>
              <w:t>155mm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lt;/</w:t>
            </w:r>
            <w:r w:rsidRPr="00292AEF">
              <w:rPr>
                <w:rFonts w:ascii="Consolas" w:hAnsi="Consolas" w:cs="Consolas"/>
                <w:color w:val="A31515"/>
                <w:lang w:val="bg-BG"/>
              </w:rPr>
              <w:t>Caliber</w:t>
            </w:r>
            <w:r w:rsidRPr="00292AEF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A8ECCCE" w14:textId="6F73C68F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292AEF">
              <w:rPr>
                <w:rFonts w:cs="Consolas"/>
                <w:color w:val="0000FF"/>
                <w:lang w:val="bg-BG"/>
              </w:rPr>
              <w:t xml:space="preserve">  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47954B98" w14:textId="68CAD586" w:rsidR="00841500" w:rsidRPr="00292AEF" w:rsidRDefault="00841500" w:rsidP="00841500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</w:rPr>
            </w:pPr>
            <w:r w:rsidRPr="00292AEF">
              <w:rPr>
                <w:rFonts w:cs="Consolas"/>
                <w:b w:val="0"/>
                <w:bCs/>
                <w:color w:val="0000FF"/>
              </w:rPr>
              <w:t>…</w:t>
            </w:r>
          </w:p>
          <w:p w14:paraId="49E50790" w14:textId="6403ABA1" w:rsidR="00841500" w:rsidRPr="006B2DF1" w:rsidRDefault="00841500" w:rsidP="00A3124D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sz w:val="19"/>
                <w:szCs w:val="19"/>
                <w:lang w:val="bg-BG"/>
              </w:rPr>
            </w:pP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lt;/</w:t>
            </w:r>
            <w:r w:rsidRPr="00292AEF">
              <w:rPr>
                <w:rFonts w:cs="Consolas"/>
                <w:b w:val="0"/>
                <w:bCs/>
                <w:color w:val="A31515"/>
                <w:lang w:val="bg-BG"/>
              </w:rPr>
              <w:t>Shell</w:t>
            </w:r>
            <w:r w:rsidRPr="00292AEF">
              <w:rPr>
                <w:rFonts w:cs="Consolas"/>
                <w:b w:val="0"/>
                <w:bCs/>
                <w:color w:val="A31515"/>
              </w:rPr>
              <w:t>s</w:t>
            </w:r>
            <w:r w:rsidRPr="00292AEF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</w:tc>
      </w:tr>
      <w:tr w:rsidR="00841500" w:rsidRPr="00FB2A88" w14:paraId="429B2047" w14:textId="77777777" w:rsidTr="00A119B4">
        <w:tc>
          <w:tcPr>
            <w:tcW w:w="10431" w:type="dxa"/>
            <w:shd w:val="clear" w:color="auto" w:fill="D9D9D9" w:themeFill="background1" w:themeFillShade="D9"/>
          </w:tcPr>
          <w:p w14:paraId="67DA73D8" w14:textId="77777777" w:rsidR="00841500" w:rsidRPr="00FB2A88" w:rsidRDefault="00841500" w:rsidP="00A3124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841500" w:rsidRPr="00FB2A88" w14:paraId="3EB9D9D0" w14:textId="77777777" w:rsidTr="00A119B4">
        <w:tc>
          <w:tcPr>
            <w:tcW w:w="10431" w:type="dxa"/>
          </w:tcPr>
          <w:p w14:paraId="4A68E17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 mm (6.1 in) weight 50 kg.</w:t>
            </w:r>
          </w:p>
          <w:p w14:paraId="349F5F23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03 mm (8 in) weight 100 kg.</w:t>
            </w:r>
          </w:p>
          <w:p w14:paraId="61119CAD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03 mm (8 in) weight 146 kg.</w:t>
            </w:r>
          </w:p>
          <w:p w14:paraId="7BB48651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5791B9BA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280 mm (11 in) weight 300 kg.</w:t>
            </w:r>
          </w:p>
          <w:p w14:paraId="0C8EE86B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61770E29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460 mm (18 in) weight 1500 kg.</w:t>
            </w:r>
          </w:p>
          <w:p w14:paraId="2A4DE3E7" w14:textId="77777777" w:rsidR="008E461B" w:rsidRPr="004A3E66" w:rsidRDefault="008E461B" w:rsidP="008E461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shell caliber #155mm weight 53 kg.</w:t>
            </w:r>
          </w:p>
          <w:p w14:paraId="67D05781" w14:textId="23EBDB6F" w:rsidR="00841500" w:rsidRPr="00FB2A88" w:rsidRDefault="00841500" w:rsidP="008E461B">
            <w:pPr>
              <w:spacing w:before="0" w:after="0"/>
              <w:rPr>
                <w:rFonts w:ascii="Consolas" w:hAnsi="Consolas"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6B14308" w14:textId="003A287C" w:rsidR="00841500" w:rsidRPr="006637B6" w:rsidRDefault="0084150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AC16D0">
        <w:rPr>
          <w:b/>
        </w:rPr>
        <w:t>60</w:t>
      </w:r>
      <w:r>
        <w:rPr>
          <w:b/>
        </w:rPr>
        <w:t xml:space="preserve"> </w:t>
      </w:r>
      <w:r w:rsidR="00AC16D0">
        <w:rPr>
          <w:b/>
        </w:rPr>
        <w:t>shells</w:t>
      </w:r>
      <w:r>
        <w:t>.</w:t>
      </w:r>
    </w:p>
    <w:p w14:paraId="16B8215C" w14:textId="3E469572" w:rsidR="00481D70" w:rsidRDefault="00E07F55" w:rsidP="00481D70">
      <w:pPr>
        <w:pStyle w:val="3"/>
      </w:pPr>
      <w:r>
        <w:t>JSON</w:t>
      </w:r>
      <w:r w:rsidR="00481D70">
        <w:t xml:space="preserve"> Import</w:t>
      </w:r>
    </w:p>
    <w:p w14:paraId="30E47BD9" w14:textId="577F05AE" w:rsidR="00481D70" w:rsidRDefault="00481D70" w:rsidP="00481D70">
      <w:pPr>
        <w:pStyle w:val="4"/>
      </w:pPr>
      <w:r>
        <w:t xml:space="preserve">Import </w:t>
      </w:r>
      <w:r w:rsidR="001A7E0F">
        <w:t>Guns</w:t>
      </w:r>
    </w:p>
    <w:p w14:paraId="486FFADD" w14:textId="7663CEC4" w:rsidR="00481D70" w:rsidRDefault="00481D70" w:rsidP="00BF515D">
      <w:pPr>
        <w:jc w:val="both"/>
      </w:pPr>
      <w:r w:rsidRPr="00851B50">
        <w:t xml:space="preserve">Using the file </w:t>
      </w:r>
      <w:r w:rsidR="00681661">
        <w:t>"</w:t>
      </w:r>
      <w:proofErr w:type="spellStart"/>
      <w:proofErr w:type="gramStart"/>
      <w:r w:rsidR="00DA6649" w:rsidRPr="00681661">
        <w:rPr>
          <w:rFonts w:ascii="Consolas" w:hAnsi="Consolas"/>
          <w:b/>
        </w:rPr>
        <w:t>guns</w:t>
      </w:r>
      <w:r w:rsidR="00E07F55" w:rsidRPr="00681661">
        <w:rPr>
          <w:rFonts w:ascii="Consolas" w:hAnsi="Consolas"/>
          <w:b/>
        </w:rPr>
        <w:t>.json</w:t>
      </w:r>
      <w:proofErr w:type="spellEnd"/>
      <w:proofErr w:type="gramEnd"/>
      <w:r w:rsidR="00681661">
        <w:t>"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6CCCBE19" w14:textId="108FD181" w:rsidR="00C770C5" w:rsidRDefault="00481D70" w:rsidP="00BF515D">
      <w:pPr>
        <w:pStyle w:val="ac"/>
        <w:numPr>
          <w:ilvl w:val="0"/>
          <w:numId w:val="5"/>
        </w:numPr>
        <w:jc w:val="both"/>
      </w:pPr>
      <w:r>
        <w:t>If there are any validation errors</w:t>
      </w:r>
      <w:r w:rsidR="00CF5BBE">
        <w:t xml:space="preserve"> (such as invalid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8E3C5A">
        <w:rPr>
          <w:b/>
        </w:rPr>
        <w:t xml:space="preserve"> w</w:t>
      </w:r>
      <w:r w:rsidR="00D14792" w:rsidRPr="00D14792">
        <w:rPr>
          <w:b/>
        </w:rPr>
        <w:t>eight</w:t>
      </w:r>
      <w:r w:rsidR="00D14792">
        <w:rPr>
          <w:b/>
        </w:rPr>
        <w:t xml:space="preserve">, </w:t>
      </w:r>
      <w:r w:rsidR="008E3C5A">
        <w:rPr>
          <w:b/>
        </w:rPr>
        <w:t>b</w:t>
      </w:r>
      <w:r w:rsidR="00D14792" w:rsidRPr="00D14792">
        <w:rPr>
          <w:b/>
        </w:rPr>
        <w:t>arrel</w:t>
      </w:r>
      <w:r w:rsidR="008E3C5A">
        <w:rPr>
          <w:b/>
        </w:rPr>
        <w:t xml:space="preserve"> l</w:t>
      </w:r>
      <w:r w:rsidR="008E3C5A" w:rsidRPr="00D14792">
        <w:rPr>
          <w:b/>
        </w:rPr>
        <w:t>ength</w:t>
      </w:r>
      <w:r w:rsidR="00D14792">
        <w:rPr>
          <w:b/>
        </w:rPr>
        <w:t xml:space="preserve">, </w:t>
      </w:r>
      <w:r w:rsidR="0033024C">
        <w:rPr>
          <w:b/>
        </w:rPr>
        <w:t>r</w:t>
      </w:r>
      <w:r w:rsidR="00D14792" w:rsidRPr="00D14792">
        <w:rPr>
          <w:b/>
        </w:rPr>
        <w:t>ange</w:t>
      </w:r>
      <w:r w:rsidR="00D14792">
        <w:rPr>
          <w:b/>
        </w:rPr>
        <w:t>,</w:t>
      </w:r>
      <w:r w:rsidR="00D14792" w:rsidRPr="00D14792">
        <w:t xml:space="preserve"> </w:t>
      </w:r>
      <w:r w:rsidR="008E3C5A">
        <w:rPr>
          <w:b/>
        </w:rPr>
        <w:t>g</w:t>
      </w:r>
      <w:r w:rsidR="00D14792" w:rsidRPr="00D14792">
        <w:rPr>
          <w:b/>
        </w:rPr>
        <w:t>un</w:t>
      </w:r>
      <w:r w:rsidR="007F6B69">
        <w:rPr>
          <w:b/>
        </w:rPr>
        <w:t>-</w:t>
      </w:r>
      <w:r w:rsidR="008E3C5A">
        <w:rPr>
          <w:b/>
        </w:rPr>
        <w:t>t</w:t>
      </w:r>
      <w:r w:rsidR="00D14792" w:rsidRPr="00D14792">
        <w:rPr>
          <w:b/>
        </w:rPr>
        <w:t>ype</w:t>
      </w:r>
      <w:r w:rsidR="00CF5BBE">
        <w:t>)</w:t>
      </w:r>
      <w:r>
        <w:t xml:space="preserve">, </w:t>
      </w:r>
      <w:r>
        <w:rPr>
          <w:b/>
        </w:rPr>
        <w:t>do not import</w:t>
      </w:r>
      <w:r>
        <w:t xml:space="preserve"> </w:t>
      </w:r>
      <w:r>
        <w:rPr>
          <w:b/>
        </w:rPr>
        <w:t xml:space="preserve">any part of the entity </w:t>
      </w:r>
      <w:r>
        <w:t xml:space="preserve">and </w:t>
      </w:r>
      <w:r>
        <w:rPr>
          <w:b/>
        </w:rPr>
        <w:t>append an error message to the method output</w:t>
      </w:r>
      <w:r>
        <w:t>.</w:t>
      </w:r>
    </w:p>
    <w:p w14:paraId="043944D1" w14:textId="4D104661" w:rsidR="004D67B0" w:rsidRDefault="0039033D" w:rsidP="00BF515D">
      <w:pPr>
        <w:pStyle w:val="ac"/>
        <w:numPr>
          <w:ilvl w:val="0"/>
          <w:numId w:val="5"/>
        </w:numPr>
        <w:jc w:val="both"/>
      </w:pPr>
      <w:r>
        <w:t xml:space="preserve">The </w:t>
      </w:r>
      <w:r w:rsidRPr="007F6B69">
        <w:rPr>
          <w:rFonts w:ascii="Consolas" w:hAnsi="Consolas"/>
          <w:b/>
          <w:bCs/>
          <w:lang w:val="bg-BG"/>
        </w:rPr>
        <w:t>Countries</w:t>
      </w:r>
      <w:r>
        <w:t xml:space="preserve"> array will always contain valid ids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2E382643" w:rsidR="00B5341A" w:rsidRPr="004A3E66" w:rsidRDefault="0033024C" w:rsidP="0007419D">
            <w:pPr>
              <w:spacing w:before="0" w:after="0"/>
              <w:rPr>
                <w:rFonts w:ascii="Consolas" w:hAnsi="Consolas"/>
              </w:rPr>
            </w:pPr>
            <w:proofErr w:type="spellStart"/>
            <w:r w:rsidRPr="004A3E66">
              <w:rPr>
                <w:rFonts w:ascii="Consolas" w:hAnsi="Consolas"/>
                <w:lang w:val="bg-BG"/>
              </w:rPr>
              <w:t>Successfully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import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gun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{</w:t>
            </w:r>
            <w:proofErr w:type="spellStart"/>
            <w:r w:rsidRPr="004A3E66">
              <w:rPr>
                <w:rFonts w:ascii="Consolas" w:hAnsi="Consolas"/>
              </w:rPr>
              <w:t>g</w:t>
            </w:r>
            <w:r w:rsidRPr="004A3E66">
              <w:t>unType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}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with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a </w:t>
            </w:r>
            <w:proofErr w:type="spellStart"/>
            <w:r w:rsidRPr="004A3E66">
              <w:rPr>
                <w:rFonts w:ascii="Consolas" w:hAnsi="Consolas"/>
                <w:lang w:val="bg-BG"/>
              </w:rPr>
              <w:t>total</w:t>
            </w:r>
            <w:proofErr w:type="spellEnd"/>
            <w:r w:rsidRPr="004A3E66">
              <w:rPr>
                <w:rFonts w:ascii="Consolas" w:hAnsi="Consolas"/>
                <w:lang w:val="bg-BG"/>
              </w:rPr>
              <w:t xml:space="preserve"> weight of {</w:t>
            </w:r>
            <w:r w:rsidRPr="004A3E66">
              <w:rPr>
                <w:rFonts w:ascii="Consolas" w:hAnsi="Consolas"/>
              </w:rPr>
              <w:t>g</w:t>
            </w:r>
            <w:r w:rsidRPr="004A3E66">
              <w:rPr>
                <w:rFonts w:ascii="Consolas" w:hAnsi="Consolas"/>
                <w:lang w:val="bg-BG"/>
              </w:rPr>
              <w:t>unWeight} kg. and barrel length of {</w:t>
            </w:r>
            <w:r w:rsidRPr="004A3E66">
              <w:rPr>
                <w:rFonts w:ascii="Consolas" w:hAnsi="Consolas"/>
              </w:rPr>
              <w:t>b</w:t>
            </w:r>
            <w:r w:rsidRPr="004A3E66">
              <w:rPr>
                <w:rFonts w:ascii="Consolas" w:hAnsi="Consolas"/>
                <w:lang w:val="bg-BG"/>
              </w:rPr>
              <w:t>arrelLength} m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7C41D962" w:rsidR="00481D70" w:rsidRPr="00181CE8" w:rsidRDefault="00C11F2E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181CE8">
              <w:rPr>
                <w:rFonts w:ascii="Consolas" w:hAnsi="Consolas"/>
                <w:b/>
              </w:rPr>
              <w:t>guns</w:t>
            </w:r>
            <w:r w:rsidR="00E07F55" w:rsidRPr="00181CE8">
              <w:rPr>
                <w:rStyle w:val="ab"/>
                <w:rFonts w:ascii="Consolas" w:hAnsi="Consolas"/>
              </w:rPr>
              <w:t>.json</w:t>
            </w:r>
            <w:proofErr w:type="spellEnd"/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6A815B4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7F9722D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64202B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4,</w:t>
            </w:r>
          </w:p>
          <w:p w14:paraId="4123849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1616,</w:t>
            </w:r>
          </w:p>
          <w:p w14:paraId="0AA2EC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.86,</w:t>
            </w:r>
          </w:p>
          <w:p w14:paraId="274C3BB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7,</w:t>
            </w:r>
          </w:p>
          <w:p w14:paraId="329BB77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20000,</w:t>
            </w:r>
          </w:p>
          <w:p w14:paraId="1ADB38B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Howitzer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671B731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1,</w:t>
            </w:r>
          </w:p>
          <w:p w14:paraId="231AEC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lastRenderedPageBreak/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5ADFBA5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6 },</w:t>
            </w:r>
          </w:p>
          <w:p w14:paraId="53FC9E3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7 },</w:t>
            </w:r>
          </w:p>
          <w:p w14:paraId="1D4E21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4 },</w:t>
            </w:r>
          </w:p>
          <w:p w14:paraId="5970F1E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4 },</w:t>
            </w:r>
          </w:p>
          <w:p w14:paraId="5CFD052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8 }</w:t>
            </w:r>
          </w:p>
          <w:p w14:paraId="71BAB78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231E94A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6739748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223933A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Manufacturer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,</w:t>
            </w:r>
          </w:p>
          <w:p w14:paraId="077FF6E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01684,</w:t>
            </w:r>
          </w:p>
          <w:p w14:paraId="5330805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1.18,</w:t>
            </w:r>
          </w:p>
          <w:p w14:paraId="06B97EA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NumberBuil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0,</w:t>
            </w:r>
          </w:p>
          <w:p w14:paraId="153D753D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9118,</w:t>
            </w:r>
          </w:p>
          <w:p w14:paraId="71C7561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F553C2">
              <w:rPr>
                <w:rFonts w:ascii="Consolas" w:hAnsi="Consolas" w:cs="Consolas"/>
                <w:color w:val="A31515"/>
                <w:lang w:val="bg-BG"/>
              </w:rPr>
              <w:t>"AntiTankGun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073E7B4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Shell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8,</w:t>
            </w:r>
          </w:p>
          <w:p w14:paraId="030C6B9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Countries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0E87A7E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7 },</w:t>
            </w:r>
          </w:p>
          <w:p w14:paraId="0540A63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 },</w:t>
            </w:r>
          </w:p>
          <w:p w14:paraId="1C35EC18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5 },</w:t>
            </w:r>
          </w:p>
          <w:p w14:paraId="5BAF133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5 },</w:t>
            </w:r>
          </w:p>
          <w:p w14:paraId="6680C4D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9 },</w:t>
            </w:r>
          </w:p>
          <w:p w14:paraId="750BB40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3 },</w:t>
            </w:r>
          </w:p>
          <w:p w14:paraId="5D078262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0 },</w:t>
            </w:r>
          </w:p>
          <w:p w14:paraId="0421C8D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9 },</w:t>
            </w:r>
          </w:p>
          <w:p w14:paraId="1F228E6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2 },</w:t>
            </w:r>
          </w:p>
          <w:p w14:paraId="0BBE35BA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 },</w:t>
            </w:r>
          </w:p>
          <w:p w14:paraId="1B1FE36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6 },</w:t>
            </w:r>
          </w:p>
          <w:p w14:paraId="3163E7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8 },</w:t>
            </w:r>
          </w:p>
          <w:p w14:paraId="60B5B1E1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3 },</w:t>
            </w:r>
          </w:p>
          <w:p w14:paraId="3575F967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72 },</w:t>
            </w:r>
          </w:p>
          <w:p w14:paraId="09EDB72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3 },</w:t>
            </w:r>
          </w:p>
          <w:p w14:paraId="7F97A7EE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9 },</w:t>
            </w:r>
          </w:p>
          <w:p w14:paraId="78125D1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 },</w:t>
            </w:r>
          </w:p>
          <w:p w14:paraId="7389BFC6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1 },</w:t>
            </w:r>
          </w:p>
          <w:p w14:paraId="068F045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8 },</w:t>
            </w:r>
          </w:p>
          <w:p w14:paraId="37A66FB9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67 },</w:t>
            </w:r>
          </w:p>
          <w:p w14:paraId="0718D830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 },</w:t>
            </w:r>
          </w:p>
          <w:p w14:paraId="5F2A63F4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33 },</w:t>
            </w:r>
          </w:p>
          <w:p w14:paraId="78498285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28 },</w:t>
            </w:r>
          </w:p>
          <w:p w14:paraId="37212453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17 },</w:t>
            </w:r>
          </w:p>
          <w:p w14:paraId="0D7B4F4F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54 },</w:t>
            </w:r>
          </w:p>
          <w:p w14:paraId="4E9E444B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  { </w:t>
            </w:r>
            <w:r w:rsidRPr="00F553C2">
              <w:rPr>
                <w:rFonts w:ascii="Consolas" w:hAnsi="Consolas" w:cs="Consolas"/>
                <w:color w:val="2E75B6"/>
                <w:lang w:val="bg-BG"/>
              </w:rPr>
              <w:t>"Id"</w:t>
            </w:r>
            <w:r w:rsidRPr="00F553C2">
              <w:rPr>
                <w:rFonts w:ascii="Consolas" w:hAnsi="Consolas" w:cs="Consolas"/>
                <w:color w:val="000000"/>
                <w:lang w:val="bg-BG"/>
              </w:rPr>
              <w:t>: 4 }</w:t>
            </w:r>
          </w:p>
          <w:p w14:paraId="28AECCBC" w14:textId="77777777" w:rsidR="005E545E" w:rsidRPr="00F553C2" w:rsidRDefault="005E545E" w:rsidP="005E545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F553C2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3C0FE050" w14:textId="596220E0" w:rsidR="00CB57E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  <w:lang w:val="bg-BG"/>
              </w:rPr>
            </w:pPr>
            <w:r w:rsidRPr="00F553C2">
              <w:rPr>
                <w:rFonts w:cs="Consolas"/>
                <w:b w:val="0"/>
                <w:bCs/>
                <w:color w:val="000000"/>
                <w:lang w:val="bg-BG"/>
              </w:rPr>
              <w:t xml:space="preserve">  }</w:t>
            </w:r>
          </w:p>
          <w:p w14:paraId="24941EFF" w14:textId="327DBA4D" w:rsidR="005E545E" w:rsidRPr="00F553C2" w:rsidRDefault="005E545E" w:rsidP="005E545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00"/>
              </w:rPr>
            </w:pPr>
            <w:r w:rsidRPr="00F553C2">
              <w:rPr>
                <w:rFonts w:cs="Consolas"/>
                <w:b w:val="0"/>
                <w:bCs/>
                <w:color w:val="000000"/>
              </w:rPr>
              <w:t>…</w:t>
            </w:r>
          </w:p>
          <w:p w14:paraId="6F58916E" w14:textId="5BF4CCD0" w:rsidR="005E545E" w:rsidRPr="005E545E" w:rsidRDefault="005E545E" w:rsidP="005E545E">
            <w:pPr>
              <w:pStyle w:val="Code"/>
              <w:spacing w:before="0" w:after="0" w:line="192" w:lineRule="auto"/>
              <w:rPr>
                <w:sz w:val="18"/>
              </w:rPr>
            </w:pPr>
            <w:r w:rsidRPr="00F553C2">
              <w:rPr>
                <w:b w:val="0"/>
                <w:bCs/>
              </w:rPr>
              <w:t>]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4C5355C0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Invalid data.</w:t>
            </w:r>
          </w:p>
          <w:p w14:paraId="25F98A08" w14:textId="77777777" w:rsidR="002C3C68" w:rsidRPr="004A3E66" w:rsidRDefault="002C3C68" w:rsidP="002C3C6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A3E66">
              <w:rPr>
                <w:rFonts w:ascii="Consolas" w:hAnsi="Consolas"/>
                <w:noProof/>
                <w:lang w:val="bg-BG"/>
              </w:rPr>
              <w:t>Successfully import gun AntiTankGun with a total weight of 801684 kg. and barrel length of 31.18 m.</w:t>
            </w:r>
          </w:p>
          <w:p w14:paraId="317A6635" w14:textId="122B6620" w:rsidR="00481D70" w:rsidRPr="00C6005C" w:rsidRDefault="00481D70" w:rsidP="002C3C68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4A3E66">
              <w:rPr>
                <w:rFonts w:ascii="Consolas" w:hAnsi="Consolas"/>
                <w:noProof/>
              </w:rPr>
              <w:t>...</w:t>
            </w:r>
          </w:p>
        </w:tc>
      </w:tr>
    </w:tbl>
    <w:p w14:paraId="5553DFFB" w14:textId="40710D68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32CB5">
        <w:rPr>
          <w:b/>
        </w:rPr>
        <w:t>13</w:t>
      </w:r>
      <w:r w:rsidR="004B7C68">
        <w:rPr>
          <w:b/>
          <w:lang w:val="bg-BG"/>
        </w:rPr>
        <w:t>8</w:t>
      </w:r>
      <w:r w:rsidRPr="00C6005C">
        <w:rPr>
          <w:b/>
        </w:rPr>
        <w:t xml:space="preserve"> </w:t>
      </w:r>
      <w:r w:rsidR="00832CB5">
        <w:rPr>
          <w:b/>
        </w:rPr>
        <w:t>guns</w:t>
      </w:r>
      <w:r w:rsidR="00F12F3C">
        <w:rPr>
          <w:b/>
        </w:rPr>
        <w:t xml:space="preserve"> and </w:t>
      </w:r>
      <w:r w:rsidR="0044267A" w:rsidRPr="0044267A">
        <w:rPr>
          <w:b/>
        </w:rPr>
        <w:t>785</w:t>
      </w:r>
      <w:r w:rsidR="0044267A">
        <w:rPr>
          <w:b/>
          <w:lang w:val="bg-BG"/>
        </w:rPr>
        <w:t xml:space="preserve"> </w:t>
      </w:r>
      <w:r w:rsidR="00832CB5">
        <w:rPr>
          <w:b/>
        </w:rPr>
        <w:t>c</w:t>
      </w:r>
      <w:r w:rsidR="00832CB5" w:rsidRPr="00832CB5">
        <w:rPr>
          <w:b/>
        </w:rPr>
        <w:t>ountries</w:t>
      </w:r>
      <w:r w:rsidR="001F5686">
        <w:rPr>
          <w:b/>
        </w:rPr>
        <w:t>'</w:t>
      </w:r>
      <w:r w:rsidR="00832CB5">
        <w:rPr>
          <w:b/>
        </w:rPr>
        <w:t xml:space="preserve"> g</w:t>
      </w:r>
      <w:r w:rsidR="00832CB5" w:rsidRPr="00832CB5">
        <w:rPr>
          <w:b/>
        </w:rPr>
        <w:t>uns</w:t>
      </w:r>
      <w:r>
        <w:t>.</w:t>
      </w:r>
    </w:p>
    <w:p w14:paraId="623E1E41" w14:textId="77777777" w:rsidR="006E6BC3" w:rsidRPr="006E6BC3" w:rsidRDefault="006E6BC3" w:rsidP="006E6BC3">
      <w:pPr>
        <w:rPr>
          <w:b/>
          <w:bCs/>
        </w:rPr>
      </w:pPr>
      <w:bookmarkStart w:id="16" w:name="_Hlk85634786"/>
      <w:r w:rsidRPr="006E6BC3">
        <w:rPr>
          <w:b/>
          <w:bCs/>
        </w:rPr>
        <w:t xml:space="preserve">Test your solution in judge, by uploading a .zip file with the following files: </w:t>
      </w:r>
    </w:p>
    <w:bookmarkEnd w:id="16"/>
    <w:p w14:paraId="041B931C" w14:textId="77777777" w:rsidR="006E6BC3" w:rsidRPr="00CD70FC" w:rsidRDefault="006E6BC3" w:rsidP="006E6BC3">
      <w:r w:rsidRPr="006E6BC3">
        <w:rPr>
          <w:noProof/>
        </w:rPr>
        <w:lastRenderedPageBreak/>
        <w:drawing>
          <wp:inline distT="0" distB="0" distL="0" distR="0" wp14:anchorId="30E75770" wp14:editId="36123B5B">
            <wp:extent cx="1133633" cy="933580"/>
            <wp:effectExtent l="0" t="0" r="952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72E6511F" w14:textId="0267A514" w:rsidR="00FB3EEC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 w:rsidR="00F553C2">
        <w:rPr>
          <w:rStyle w:val="ab"/>
        </w:rPr>
        <w:t xml:space="preserve"> and </w:t>
      </w:r>
      <w:proofErr w:type="spellStart"/>
      <w:r w:rsidR="00F553C2">
        <w:rPr>
          <w:rStyle w:val="ab"/>
        </w:rPr>
        <w:t>Automapper</w:t>
      </w:r>
      <w:proofErr w:type="spellEnd"/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68458400" w14:textId="45E1CCD5" w:rsidR="00481D70" w:rsidRDefault="00481D70" w:rsidP="00481D70">
      <w:pPr>
        <w:pStyle w:val="3"/>
      </w:pPr>
      <w:r>
        <w:t>JSON Expor</w:t>
      </w:r>
      <w:r w:rsidR="00366F70">
        <w:t>t</w:t>
      </w:r>
    </w:p>
    <w:p w14:paraId="4DE5E358" w14:textId="5E68E9B6" w:rsidR="00481D70" w:rsidRDefault="00481D70" w:rsidP="00481D70">
      <w:pPr>
        <w:pStyle w:val="4"/>
      </w:pPr>
      <w:r>
        <w:t xml:space="preserve">Export </w:t>
      </w:r>
      <w:r w:rsidR="000117F6" w:rsidRPr="000117F6">
        <w:t>Shells</w:t>
      </w:r>
    </w:p>
    <w:p w14:paraId="2057842C" w14:textId="4FC20896" w:rsidR="00FB3EEC" w:rsidRDefault="00481D70" w:rsidP="00C154DE">
      <w:pPr>
        <w:jc w:val="both"/>
        <w:rPr>
          <w:rFonts w:cstheme="minorHAnsi"/>
          <w:color w:val="0E101A"/>
        </w:rPr>
      </w:pPr>
      <w:bookmarkStart w:id="17" w:name="OLE_LINK42"/>
      <w:bookmarkStart w:id="18" w:name="OLE_LINK43"/>
      <w:r>
        <w:t xml:space="preserve">The </w:t>
      </w:r>
      <w:r w:rsidR="008F5CDC">
        <w:t>given method in the project</w:t>
      </w:r>
      <w:r w:rsidR="009E7BDE">
        <w:t>’s</w:t>
      </w:r>
      <w:r w:rsidR="008F5CDC">
        <w:t xml:space="preserve"> skeleton receives a </w:t>
      </w:r>
      <w:r w:rsidR="00741428">
        <w:t>double</w:t>
      </w:r>
      <w:r w:rsidR="008F5CDC">
        <w:t xml:space="preserve"> representing the </w:t>
      </w:r>
      <w:r w:rsidR="00225BD5">
        <w:t xml:space="preserve">shell </w:t>
      </w:r>
      <w:r w:rsidR="00741428">
        <w:t>w</w:t>
      </w:r>
      <w:r w:rsidR="00741428" w:rsidRPr="00741428">
        <w:t>eight</w:t>
      </w:r>
      <w:r w:rsidR="008F5CDC">
        <w:t>. Export </w:t>
      </w:r>
      <w:r w:rsidR="008F5CDC">
        <w:rPr>
          <w:rStyle w:val="ab"/>
          <w:color w:val="0E101A"/>
        </w:rPr>
        <w:t xml:space="preserve">all </w:t>
      </w:r>
      <w:r w:rsidR="00225BD5">
        <w:rPr>
          <w:rStyle w:val="ab"/>
          <w:color w:val="0E101A"/>
        </w:rPr>
        <w:t>shells</w:t>
      </w:r>
      <w:r w:rsidR="008F5CDC">
        <w:t> </w:t>
      </w:r>
      <w:r w:rsidR="004B08EB">
        <w:t xml:space="preserve">which </w:t>
      </w:r>
      <w:proofErr w:type="spellStart"/>
      <w:r w:rsidR="00741428">
        <w:t>w</w:t>
      </w:r>
      <w:r w:rsidR="00741428" w:rsidRPr="00741428">
        <w:t>eight</w:t>
      </w:r>
      <w:r w:rsidR="00741428">
        <w:t>s</w:t>
      </w:r>
      <w:proofErr w:type="spellEnd"/>
      <w:r w:rsidR="00741428">
        <w:t xml:space="preserve"> more than</w:t>
      </w:r>
      <w:r w:rsidR="004B08EB">
        <w:t xml:space="preserve"> the</w:t>
      </w:r>
      <w:r w:rsidR="008F5CDC">
        <w:t xml:space="preserve"> given</w:t>
      </w:r>
      <w:r w:rsidR="004F18B1">
        <w:t xml:space="preserve"> and</w:t>
      </w:r>
      <w:r w:rsidR="008F5CDC">
        <w:t> </w:t>
      </w:r>
      <w:r w:rsidR="004F18B1">
        <w:rPr>
          <w:rStyle w:val="ab"/>
          <w:color w:val="0E101A"/>
        </w:rPr>
        <w:t>the</w:t>
      </w:r>
      <w:r w:rsidR="004B08EB">
        <w:rPr>
          <w:rStyle w:val="ab"/>
          <w:color w:val="0E101A"/>
        </w:rPr>
        <w:t xml:space="preserve"> guns which use this shell</w:t>
      </w:r>
      <w:r w:rsidR="008F5CDC">
        <w:t>.</w:t>
      </w:r>
      <w:r w:rsidR="004F18B1">
        <w:t xml:space="preserve"> </w:t>
      </w:r>
      <w:r w:rsidR="008F5CDC">
        <w:t xml:space="preserve"> For each </w:t>
      </w:r>
      <w:r w:rsidR="004F18B1">
        <w:rPr>
          <w:rStyle w:val="ab"/>
          <w:color w:val="0E101A"/>
        </w:rPr>
        <w:t>Shell</w:t>
      </w:r>
      <w:r w:rsidR="008F5CDC">
        <w:t>, export</w:t>
      </w:r>
      <w:r w:rsidR="00BF515D">
        <w:t xml:space="preserve"> </w:t>
      </w:r>
      <w:r w:rsidR="008F5CDC">
        <w:t>its </w:t>
      </w:r>
      <w:proofErr w:type="spellStart"/>
      <w:r w:rsidR="004F18B1" w:rsidRPr="004F18B1">
        <w:rPr>
          <w:rStyle w:val="ab"/>
          <w:rFonts w:ascii="Consolas" w:hAnsi="Consolas"/>
          <w:color w:val="0E101A"/>
        </w:rPr>
        <w:t>ShellWeight</w:t>
      </w:r>
      <w:proofErr w:type="spellEnd"/>
      <w:r w:rsidR="008F5CDC" w:rsidRPr="009E7BDE">
        <w:rPr>
          <w:rFonts w:ascii="Consolas" w:hAnsi="Consolas"/>
        </w:rPr>
        <w:t>, </w:t>
      </w:r>
      <w:r w:rsidR="004F18B1" w:rsidRPr="004F18B1">
        <w:rPr>
          <w:rStyle w:val="ab"/>
          <w:rFonts w:ascii="Consolas" w:hAnsi="Consolas"/>
          <w:color w:val="0E101A"/>
        </w:rPr>
        <w:t>Caliber</w:t>
      </w:r>
      <w:r w:rsidR="008F5CDC" w:rsidRPr="009E7BDE">
        <w:rPr>
          <w:rStyle w:val="ab"/>
          <w:rFonts w:ascii="Consolas" w:hAnsi="Consolas"/>
          <w:color w:val="0E101A"/>
        </w:rPr>
        <w:t>,</w:t>
      </w:r>
      <w:r w:rsidR="004F18B1">
        <w:rPr>
          <w:rStyle w:val="ab"/>
          <w:rFonts w:ascii="Consolas" w:hAnsi="Consolas"/>
          <w:color w:val="0E101A"/>
        </w:rPr>
        <w:t xml:space="preserve"> 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>and</w:t>
      </w:r>
      <w:r w:rsidR="008F5CDC" w:rsidRPr="009E7BDE">
        <w:rPr>
          <w:rStyle w:val="ab"/>
          <w:rFonts w:ascii="Consolas" w:hAnsi="Consolas"/>
          <w:color w:val="0E101A"/>
        </w:rPr>
        <w:t xml:space="preserve"> </w:t>
      </w:r>
      <w:r w:rsidR="004F18B1" w:rsidRPr="004F18B1">
        <w:rPr>
          <w:rStyle w:val="ab"/>
          <w:rFonts w:ascii="Consolas" w:hAnsi="Consolas"/>
          <w:color w:val="0E101A"/>
        </w:rPr>
        <w:t>Guns</w:t>
      </w:r>
      <w:r w:rsidR="004F18B1">
        <w:rPr>
          <w:rStyle w:val="ab"/>
          <w:rFonts w:ascii="Consolas" w:hAnsi="Consolas"/>
          <w:color w:val="0E101A"/>
        </w:rPr>
        <w:t xml:space="preserve">. 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>Export only</w:t>
      </w:r>
      <w:r w:rsidR="00CA1FAA">
        <w:rPr>
          <w:rStyle w:val="ab"/>
          <w:rFonts w:cstheme="minorHAnsi"/>
          <w:b w:val="0"/>
          <w:bCs w:val="0"/>
          <w:color w:val="0E101A"/>
        </w:rPr>
        <w:t xml:space="preserve"> </w:t>
      </w:r>
      <w:r w:rsidR="0055779C">
        <w:rPr>
          <w:rStyle w:val="ab"/>
          <w:rFonts w:cstheme="minorHAnsi"/>
          <w:b w:val="0"/>
          <w:bCs w:val="0"/>
          <w:color w:val="0E101A"/>
        </w:rPr>
        <w:t xml:space="preserve">the </w:t>
      </w:r>
      <w:r w:rsidR="00CA1FAA" w:rsidRPr="0055779C">
        <w:rPr>
          <w:rStyle w:val="ab"/>
          <w:rFonts w:cstheme="minorHAnsi"/>
          <w:color w:val="0E101A"/>
        </w:rPr>
        <w:t>guns</w:t>
      </w:r>
      <w:r w:rsidR="00CA1FAA">
        <w:rPr>
          <w:rStyle w:val="ab"/>
          <w:rFonts w:cstheme="minorHAnsi"/>
          <w:b w:val="0"/>
          <w:bCs w:val="0"/>
          <w:color w:val="0E101A"/>
        </w:rPr>
        <w:t xml:space="preserve"> which </w:t>
      </w:r>
      <w:r w:rsidR="0055779C">
        <w:rPr>
          <w:rStyle w:val="ab"/>
          <w:rFonts w:cstheme="minorHAnsi"/>
          <w:b w:val="0"/>
          <w:bCs w:val="0"/>
          <w:color w:val="0E101A"/>
        </w:rPr>
        <w:t>are</w:t>
      </w:r>
      <w:r w:rsidR="004F18B1" w:rsidRPr="004F18B1">
        <w:rPr>
          <w:rStyle w:val="ab"/>
          <w:rFonts w:cstheme="minorHAnsi"/>
          <w:b w:val="0"/>
          <w:bCs w:val="0"/>
          <w:color w:val="0E101A"/>
        </w:rPr>
        <w:t xml:space="preserve"> </w:t>
      </w:r>
      <w:r w:rsidR="00CA1FAA" w:rsidRPr="00CA1FAA">
        <w:rPr>
          <w:rFonts w:ascii="Consolas" w:hAnsi="Consolas" w:cstheme="minorHAnsi"/>
          <w:b/>
          <w:bCs/>
          <w:color w:val="0E101A"/>
          <w:lang w:val="bg-BG"/>
        </w:rPr>
        <w:t>AntiAircraftGun</w:t>
      </w:r>
      <w:r w:rsidR="00CA1FAA">
        <w:rPr>
          <w:rFonts w:cstheme="minorHAnsi"/>
          <w:color w:val="0E101A"/>
        </w:rPr>
        <w:t xml:space="preserve"> gun type. For every gun export </w:t>
      </w:r>
      <w:r w:rsidR="00CA1FAA" w:rsidRPr="0055779C">
        <w:rPr>
          <w:rFonts w:ascii="Consolas" w:hAnsi="Consolas" w:cstheme="minorHAnsi"/>
          <w:b/>
          <w:bCs/>
          <w:color w:val="0E101A"/>
        </w:rPr>
        <w:t>GunType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, </w:t>
      </w:r>
      <w:r w:rsidR="00CA1FAA" w:rsidRPr="0055779C">
        <w:rPr>
          <w:rFonts w:ascii="Consolas" w:hAnsi="Consolas" w:cstheme="minorHAnsi"/>
          <w:b/>
          <w:bCs/>
          <w:color w:val="0E101A"/>
        </w:rPr>
        <w:t>BarrelLength</w:t>
      </w:r>
      <w:r w:rsidR="00CA1FAA">
        <w:rPr>
          <w:rFonts w:cstheme="minorHAnsi"/>
          <w:color w:val="0E101A"/>
        </w:rPr>
        <w:t xml:space="preserve">, and </w:t>
      </w:r>
      <w:r w:rsidR="00CA1FAA" w:rsidRPr="0055779C">
        <w:rPr>
          <w:rFonts w:ascii="Consolas" w:hAnsi="Consolas" w:cstheme="minorHAnsi"/>
          <w:b/>
          <w:bCs/>
          <w:color w:val="0E101A"/>
        </w:rPr>
        <w:t>Range</w:t>
      </w:r>
      <w:r w:rsidR="00CA1FAA">
        <w:rPr>
          <w:rFonts w:cstheme="minorHAnsi"/>
          <w:color w:val="0E101A"/>
        </w:rPr>
        <w:t xml:space="preserve"> (if the </w:t>
      </w:r>
      <w:r w:rsidR="00CA1FAA" w:rsidRPr="0076446E">
        <w:rPr>
          <w:rFonts w:cstheme="minorHAnsi"/>
          <w:b/>
          <w:bCs/>
          <w:color w:val="0E101A"/>
        </w:rPr>
        <w:t xml:space="preserve">range is bigger than </w:t>
      </w:r>
      <w:r w:rsidR="00CA1FAA" w:rsidRPr="001C4548">
        <w:rPr>
          <w:rFonts w:ascii="Consolas" w:hAnsi="Consolas" w:cstheme="minorHAnsi"/>
          <w:b/>
          <w:bCs/>
          <w:color w:val="0E101A"/>
        </w:rPr>
        <w:t>3000</w:t>
      </w:r>
      <w:r w:rsidR="00CA1FAA">
        <w:rPr>
          <w:rFonts w:cstheme="minorHAnsi"/>
          <w:color w:val="0E101A"/>
        </w:rPr>
        <w:t xml:space="preserve">,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Long</w:t>
      </w:r>
      <w:r w:rsidR="001F5686">
        <w:rPr>
          <w:rFonts w:ascii="Consolas" w:hAnsi="Consolas" w:cstheme="minorHAnsi"/>
          <w:b/>
          <w:bCs/>
          <w:color w:val="0E101A"/>
        </w:rPr>
        <w:t>-</w:t>
      </w:r>
      <w:r w:rsidR="00CA1FAA" w:rsidRPr="0076446E">
        <w:rPr>
          <w:rFonts w:ascii="Consolas" w:hAnsi="Consolas" w:cstheme="minorHAnsi"/>
          <w:b/>
          <w:bCs/>
          <w:color w:val="0E101A"/>
        </w:rPr>
        <w:t>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, otherwise export </w:t>
      </w:r>
      <w:r w:rsidR="00CA1FAA" w:rsidRPr="00CA1FAA">
        <w:rPr>
          <w:rFonts w:cstheme="minorHAnsi"/>
          <w:color w:val="0E101A"/>
        </w:rPr>
        <w:t>"</w:t>
      </w:r>
      <w:r w:rsidR="00CA1FAA" w:rsidRPr="0076446E">
        <w:rPr>
          <w:rFonts w:ascii="Consolas" w:hAnsi="Consolas" w:cstheme="minorHAnsi"/>
          <w:b/>
          <w:bCs/>
          <w:color w:val="0E101A"/>
        </w:rPr>
        <w:t>Regular range</w:t>
      </w:r>
      <w:r w:rsidR="00CA1FAA" w:rsidRPr="00CA1FAA">
        <w:rPr>
          <w:rFonts w:cstheme="minorHAnsi"/>
          <w:color w:val="0E101A"/>
        </w:rPr>
        <w:t>"</w:t>
      </w:r>
      <w:r w:rsidR="00CA1FAA">
        <w:rPr>
          <w:rFonts w:cstheme="minorHAnsi"/>
          <w:color w:val="0E101A"/>
        </w:rPr>
        <w:t xml:space="preserve">). Order the guns by </w:t>
      </w:r>
      <w:r w:rsidR="00CA1FAA" w:rsidRPr="0055779C">
        <w:rPr>
          <w:rFonts w:ascii="Consolas" w:hAnsi="Consolas" w:cstheme="minorHAnsi"/>
          <w:b/>
          <w:bCs/>
          <w:color w:val="0E101A"/>
        </w:rPr>
        <w:t>GunWeight</w:t>
      </w:r>
      <w:r w:rsidR="00CA1FAA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descending</w:t>
      </w:r>
      <w:r w:rsidR="00CA1FAA">
        <w:rPr>
          <w:rFonts w:cstheme="minorHAnsi"/>
          <w:color w:val="0E101A"/>
        </w:rPr>
        <w:t>)</w:t>
      </w:r>
      <w:r w:rsidR="0055779C">
        <w:rPr>
          <w:rFonts w:cstheme="minorHAnsi"/>
          <w:color w:val="0E101A"/>
        </w:rPr>
        <w:t xml:space="preserve">. Order the shells by </w:t>
      </w:r>
      <w:proofErr w:type="spellStart"/>
      <w:r w:rsidR="0055779C" w:rsidRPr="0076446E">
        <w:rPr>
          <w:rFonts w:ascii="Consolas" w:hAnsi="Consolas" w:cstheme="minorHAnsi"/>
          <w:b/>
          <w:bCs/>
          <w:color w:val="0E101A"/>
        </w:rPr>
        <w:t>ShellWeight</w:t>
      </w:r>
      <w:proofErr w:type="spellEnd"/>
      <w:r w:rsidR="0055779C">
        <w:rPr>
          <w:rFonts w:cstheme="minorHAnsi"/>
          <w:color w:val="0E101A"/>
        </w:rPr>
        <w:t xml:space="preserve"> (</w:t>
      </w:r>
      <w:r w:rsidR="00F254B0" w:rsidRPr="00AC23F1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55779C">
        <w:rPr>
          <w:rFonts w:cstheme="minorHAnsi"/>
          <w:color w:val="0E101A"/>
        </w:rPr>
        <w:t>).</w:t>
      </w:r>
    </w:p>
    <w:bookmarkEnd w:id="17"/>
    <w:bookmarkEnd w:id="18"/>
    <w:p w14:paraId="0F949C4E" w14:textId="77777777" w:rsidR="00481D70" w:rsidRPr="00FB3EEC" w:rsidRDefault="00481D70" w:rsidP="00481D70">
      <w:pPr>
        <w:pStyle w:val="5"/>
        <w:rPr>
          <w:sz w:val="24"/>
          <w:szCs w:val="24"/>
        </w:rPr>
      </w:pPr>
      <w:r w:rsidRPr="00FB3EEC">
        <w:rPr>
          <w:sz w:val="24"/>
          <w:szCs w:val="24"/>
        </w:rP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6B744F20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33D22FE" w14:textId="56183C3A" w:rsidR="00481D70" w:rsidRPr="001B7815" w:rsidRDefault="00481D70" w:rsidP="0007419D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="0055779C">
              <w:t xml:space="preserve"> </w:t>
            </w:r>
            <w:r w:rsidR="0055779C" w:rsidRPr="0055779C">
              <w:rPr>
                <w:rFonts w:ascii="Consolas" w:hAnsi="Consolas"/>
                <w:b/>
                <w:noProof/>
              </w:rPr>
              <w:t>ExportShells</w:t>
            </w:r>
            <w:r w:rsidRPr="001B7815">
              <w:rPr>
                <w:rFonts w:ascii="Consolas" w:hAnsi="Consolas"/>
                <w:b/>
                <w:noProof/>
              </w:rPr>
              <w:t xml:space="preserve">(context, </w:t>
            </w:r>
            <w:r w:rsidR="00741428" w:rsidRPr="00741428">
              <w:rPr>
                <w:rFonts w:ascii="Consolas" w:hAnsi="Consolas"/>
                <w:b/>
                <w:noProof/>
              </w:rPr>
              <w:t>shellWeight</w:t>
            </w:r>
            <w:r>
              <w:rPr>
                <w:rFonts w:ascii="Consolas" w:hAnsi="Consolas"/>
                <w:b/>
                <w:noProof/>
              </w:rPr>
              <w:t>)</w:t>
            </w:r>
          </w:p>
        </w:tc>
      </w:tr>
      <w:tr w:rsidR="00481D70" w:rsidRPr="00FB2A88" w14:paraId="286307F3" w14:textId="77777777" w:rsidTr="0007419D">
        <w:tc>
          <w:tcPr>
            <w:tcW w:w="10431" w:type="dxa"/>
          </w:tcPr>
          <w:p w14:paraId="65FAF87E" w14:textId="77777777" w:rsidR="0076446E" w:rsidRPr="00B94CF9" w:rsidRDefault="0076446E" w:rsidP="0076446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>[</w:t>
            </w:r>
          </w:p>
          <w:p w14:paraId="4D52322F" w14:textId="77777777" w:rsidR="005652FC" w:rsidRPr="00B94CF9" w:rsidRDefault="0076446E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</w:t>
            </w:r>
            <w:r w:rsidR="005652FC" w:rsidRPr="00B94CF9">
              <w:rPr>
                <w:rFonts w:ascii="Consolas" w:hAnsi="Consolas" w:cs="Consolas"/>
                <w:color w:val="000000"/>
                <w:lang w:val="bg-BG"/>
              </w:rPr>
              <w:t>{</w:t>
            </w:r>
          </w:p>
          <w:p w14:paraId="655C1B20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24.0,</w:t>
            </w:r>
          </w:p>
          <w:p w14:paraId="1989839A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155 mm HE ERFB RA-BB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4B8A70C7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</w:t>
            </w:r>
          </w:p>
          <w:p w14:paraId="19156739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{</w:t>
            </w:r>
          </w:p>
          <w:p w14:paraId="6525C2E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Typ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AntiAircraftGun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74B23562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250138,</w:t>
            </w:r>
          </w:p>
          <w:p w14:paraId="73B6F64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BarrelLength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6.55,</w:t>
            </w:r>
          </w:p>
          <w:p w14:paraId="4D12B71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Range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Long-range"</w:t>
            </w:r>
          </w:p>
          <w:p w14:paraId="6205E6B5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  }</w:t>
            </w:r>
          </w:p>
          <w:p w14:paraId="17709E4D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]</w:t>
            </w:r>
          </w:p>
          <w:p w14:paraId="56759CB4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79099016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{</w:t>
            </w:r>
          </w:p>
          <w:p w14:paraId="7EE98F01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ShellWeight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146.0,</w:t>
            </w:r>
          </w:p>
          <w:p w14:paraId="612012AC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Caliber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: </w:t>
            </w:r>
            <w:r w:rsidRPr="00B94CF9">
              <w:rPr>
                <w:rFonts w:ascii="Consolas" w:hAnsi="Consolas" w:cs="Consolas"/>
                <w:color w:val="A31515"/>
                <w:lang w:val="bg-BG"/>
              </w:rPr>
              <w:t>"203 mm (8 in)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,</w:t>
            </w:r>
          </w:p>
          <w:p w14:paraId="26792D53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  </w:t>
            </w:r>
            <w:r w:rsidRPr="00B94CF9">
              <w:rPr>
                <w:rFonts w:ascii="Consolas" w:hAnsi="Consolas" w:cs="Consolas"/>
                <w:color w:val="2E75B6"/>
                <w:lang w:val="bg-BG"/>
              </w:rPr>
              <w:t>"Guns"</w:t>
            </w:r>
            <w:r w:rsidRPr="00B94CF9">
              <w:rPr>
                <w:rFonts w:ascii="Consolas" w:hAnsi="Consolas" w:cs="Consolas"/>
                <w:color w:val="000000"/>
                <w:lang w:val="bg-BG"/>
              </w:rPr>
              <w:t>: []</w:t>
            </w:r>
          </w:p>
          <w:p w14:paraId="3C68A088" w14:textId="77777777" w:rsidR="005652FC" w:rsidRPr="00B94CF9" w:rsidRDefault="005652FC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lang w:val="bg-BG"/>
              </w:rPr>
            </w:pPr>
            <w:r w:rsidRPr="00B94CF9">
              <w:rPr>
                <w:rFonts w:ascii="Consolas" w:hAnsi="Consolas" w:cs="Consolas"/>
                <w:color w:val="000000"/>
                <w:lang w:val="bg-BG"/>
              </w:rPr>
              <w:t xml:space="preserve">  },</w:t>
            </w:r>
          </w:p>
          <w:p w14:paraId="55029B00" w14:textId="1E018C1B" w:rsidR="00481D70" w:rsidRPr="00B94CF9" w:rsidRDefault="00481D70" w:rsidP="005652FC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</w:rPr>
            </w:pPr>
            <w:r w:rsidRPr="00B94CF9">
              <w:rPr>
                <w:rFonts w:ascii="Consolas" w:hAnsi="Consolas" w:cs="Consolas"/>
                <w:noProof/>
                <w:color w:val="000000"/>
              </w:rPr>
              <w:t>...</w:t>
            </w:r>
          </w:p>
          <w:p w14:paraId="60012E88" w14:textId="4936A922" w:rsidR="00481D70" w:rsidRPr="0076446E" w:rsidRDefault="0076446E" w:rsidP="0007419D">
            <w:pPr>
              <w:pStyle w:val="Code"/>
              <w:spacing w:before="0" w:after="0" w:line="192" w:lineRule="auto"/>
              <w:rPr>
                <w:b w:val="0"/>
                <w:bCs/>
                <w:sz w:val="18"/>
              </w:rPr>
            </w:pPr>
            <w:r w:rsidRPr="00B94CF9">
              <w:rPr>
                <w:b w:val="0"/>
                <w:bCs/>
              </w:rPr>
              <w:t>]</w:t>
            </w:r>
          </w:p>
        </w:tc>
      </w:tr>
    </w:tbl>
    <w:p w14:paraId="7A34C85F" w14:textId="05ACB435" w:rsidR="00481D70" w:rsidRDefault="00481D70" w:rsidP="00481D70">
      <w:pPr>
        <w:pStyle w:val="3"/>
      </w:pPr>
      <w:r>
        <w:t>XML Export</w:t>
      </w:r>
    </w:p>
    <w:p w14:paraId="55F7CF35" w14:textId="51219CA6" w:rsidR="00481D70" w:rsidRDefault="00481D70" w:rsidP="00481D70">
      <w:pPr>
        <w:pStyle w:val="4"/>
      </w:pPr>
      <w:r>
        <w:t xml:space="preserve">Export </w:t>
      </w:r>
      <w:r w:rsidR="00FB3EEC">
        <w:t>Guns</w:t>
      </w:r>
    </w:p>
    <w:p w14:paraId="4F3DA52A" w14:textId="7EB7EEC4" w:rsidR="00AC23F1" w:rsidRPr="00F254B0" w:rsidRDefault="00AC23F1" w:rsidP="00A03C8E">
      <w:pPr>
        <w:spacing w:before="0" w:after="0" w:line="240" w:lineRule="auto"/>
        <w:jc w:val="both"/>
        <w:rPr>
          <w:rFonts w:eastAsia="Times New Roman" w:cstheme="minorHAnsi"/>
          <w:color w:val="0E101A"/>
          <w:lang w:val="bg-BG" w:eastAsia="bg-BG"/>
        </w:rPr>
      </w:pPr>
      <w:bookmarkStart w:id="19" w:name="OLE_LINK46"/>
      <w:bookmarkStart w:id="20" w:name="OLE_LINK47"/>
      <w:r w:rsidRPr="00F254B0">
        <w:rPr>
          <w:rFonts w:eastAsia="Times New Roman" w:cstheme="minorHAnsi"/>
          <w:color w:val="0E101A"/>
          <w:lang w:val="bg-BG" w:eastAsia="bg-BG"/>
        </w:rPr>
        <w:t xml:space="preserve">Use the method provided in the project skeleton, which receives a </w:t>
      </w:r>
      <w:r w:rsidR="004635EB" w:rsidRPr="00F254B0">
        <w:rPr>
          <w:rFonts w:eastAsia="Times New Roman" w:cstheme="minorHAnsi"/>
          <w:b/>
          <w:bCs/>
          <w:color w:val="0E101A"/>
          <w:lang w:val="bg-BG" w:eastAsia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. Export all </w:t>
      </w:r>
      <w:r w:rsidR="004635EB" w:rsidRPr="00F254B0">
        <w:rPr>
          <w:rFonts w:eastAsia="Times New Roman" w:cstheme="minorHAnsi"/>
          <w:color w:val="0E101A"/>
          <w:lang w:eastAsia="bg-BG"/>
        </w:rPr>
        <w:t>gun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with a 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manufacturer </w:t>
      </w:r>
      <w:r w:rsidRPr="00F254B0">
        <w:rPr>
          <w:rFonts w:eastAsia="Times New Roman" w:cstheme="minorHAnsi"/>
          <w:color w:val="0E101A"/>
          <w:lang w:val="bg-BG" w:eastAsia="bg-BG"/>
        </w:rPr>
        <w:t>equal to the given. For each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>gun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Manufacturer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,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GunTyp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BarrelLength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, 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GunWeight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, 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Range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 xml:space="preserve">, </w:t>
      </w:r>
      <w:r w:rsidRPr="00F254B0">
        <w:rPr>
          <w:rFonts w:eastAsia="Times New Roman" w:cstheme="minorHAnsi"/>
          <w:color w:val="0E101A"/>
          <w:lang w:val="bg-BG" w:eastAsia="bg-BG"/>
        </w:rPr>
        <w:t>and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ascii="Consolas" w:eastAsia="Times New Roman" w:hAnsi="Consolas" w:cstheme="minorHAnsi"/>
          <w:b/>
          <w:bCs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val="bg-BG" w:eastAsia="bg-BG"/>
        </w:rPr>
        <w:t>that</w:t>
      </w:r>
      <w:r w:rsidR="009E7BDE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>use this gun</w:t>
      </w:r>
      <w:r w:rsidR="008940F4">
        <w:rPr>
          <w:rFonts w:eastAsia="Times New Roman" w:cstheme="minorHAnsi"/>
          <w:color w:val="0E101A"/>
          <w:lang w:eastAsia="bg-BG"/>
        </w:rPr>
        <w:t xml:space="preserve">. Select only the </w:t>
      </w:r>
      <w:r w:rsidR="008940F4" w:rsidRPr="00F254B0">
        <w:rPr>
          <w:rFonts w:ascii="Consolas" w:eastAsia="Times New Roman" w:hAnsi="Consolas" w:cstheme="minorHAnsi"/>
          <w:b/>
          <w:bCs/>
          <w:color w:val="0E101A"/>
          <w:lang w:val="bg-BG" w:eastAsia="bg-BG"/>
        </w:rPr>
        <w:t>Countries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</w:t>
      </w:r>
      <w:r w:rsidR="008940F4">
        <w:rPr>
          <w:rFonts w:eastAsia="Times New Roman" w:cstheme="minorHAnsi"/>
          <w:color w:val="0E101A"/>
          <w:lang w:eastAsia="bg-BG"/>
        </w:rPr>
        <w:t>which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 has </w:t>
      </w:r>
      <w:r w:rsidR="00F254B0" w:rsidRPr="00571C2E">
        <w:rPr>
          <w:rFonts w:ascii="Consolas" w:hAnsi="Consolas" w:cstheme="minorHAnsi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 xml:space="preserve"> bigger than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4500000</w:t>
      </w:r>
      <w:r w:rsidR="009E7BDE" w:rsidRPr="00F254B0">
        <w:rPr>
          <w:rFonts w:eastAsia="Times New Roman" w:cstheme="minorHAnsi"/>
          <w:color w:val="0E101A"/>
          <w:lang w:eastAsia="bg-BG"/>
        </w:rPr>
        <w:t>.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For each country export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CountryName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="00F254B0" w:rsidRPr="00F254B0">
        <w:rPr>
          <w:rFonts w:eastAsia="Times New Roman" w:cstheme="minorHAnsi"/>
          <w:color w:val="0E101A"/>
          <w:lang w:eastAsia="bg-BG"/>
        </w:rPr>
        <w:t xml:space="preserve">and </w:t>
      </w:r>
      <w:r w:rsidR="00F254B0" w:rsidRPr="00F254B0">
        <w:rPr>
          <w:rFonts w:ascii="Consolas" w:hAnsi="Consolas" w:cs="Consolas"/>
          <w:b/>
          <w:bCs/>
          <w:color w:val="000000"/>
          <w:lang w:val="bg-BG"/>
        </w:rPr>
        <w:t>ArmySize</w:t>
      </w:r>
      <w:r w:rsidR="00F254B0" w:rsidRPr="00F254B0">
        <w:rPr>
          <w:rFonts w:ascii="Consolas" w:hAnsi="Consolas" w:cs="Consolas"/>
          <w:color w:val="000000"/>
        </w:rPr>
        <w:t>.</w:t>
      </w:r>
      <w:r w:rsidR="00F254B0" w:rsidRPr="00F254B0">
        <w:rPr>
          <w:rFonts w:eastAsia="Times New Roman" w:cstheme="minorHAnsi"/>
          <w:color w:val="0E101A"/>
          <w:lang w:val="bg-BG" w:eastAsia="bg-BG"/>
        </w:rPr>
        <w:t xml:space="preserve"> 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Order the </w:t>
      </w:r>
      <w:r w:rsidR="008940F4">
        <w:rPr>
          <w:rFonts w:eastAsia="Times New Roman" w:cstheme="minorHAnsi"/>
          <w:color w:val="0E101A"/>
          <w:lang w:eastAsia="bg-BG"/>
        </w:rPr>
        <w:t>countries</w:t>
      </w:r>
      <w:r w:rsidRPr="00F254B0">
        <w:rPr>
          <w:rFonts w:eastAsia="Times New Roman" w:cstheme="minorHAnsi"/>
          <w:color w:val="0E101A"/>
          <w:lang w:val="bg-BG" w:eastAsia="bg-BG"/>
        </w:rPr>
        <w:t xml:space="preserve"> by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army size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(ascending). </w:t>
      </w:r>
      <w:r w:rsidRPr="00F254B0">
        <w:rPr>
          <w:rFonts w:eastAsia="Times New Roman" w:cstheme="minorHAnsi"/>
          <w:color w:val="0E101A"/>
          <w:lang w:val="bg-BG" w:eastAsia="bg-BG"/>
        </w:rPr>
        <w:t>Order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 </w:t>
      </w:r>
      <w:r w:rsidR="00F254B0" w:rsidRPr="00F254B0">
        <w:rPr>
          <w:rFonts w:eastAsia="Times New Roman" w:cstheme="minorHAnsi"/>
          <w:b/>
          <w:bCs/>
          <w:color w:val="0E101A"/>
          <w:lang w:eastAsia="bg-BG"/>
        </w:rPr>
        <w:t>guns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 by 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 xml:space="preserve">BarrelLength 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(</w:t>
      </w:r>
      <w:r w:rsidR="00F254B0" w:rsidRPr="00F254B0">
        <w:rPr>
          <w:rFonts w:eastAsia="Times New Roman" w:cstheme="minorHAnsi"/>
          <w:b/>
          <w:bCs/>
          <w:color w:val="0E101A"/>
          <w:lang w:val="bg-BG" w:eastAsia="bg-BG"/>
        </w:rPr>
        <w:t>ascending</w:t>
      </w:r>
      <w:r w:rsidR="009F7DD2">
        <w:rPr>
          <w:rFonts w:eastAsia="Times New Roman" w:cstheme="minorHAnsi"/>
          <w:b/>
          <w:bCs/>
          <w:color w:val="0E101A"/>
          <w:lang w:val="bg-BG" w:eastAsia="bg-BG"/>
        </w:rPr>
        <w:t>)</w:t>
      </w:r>
      <w:r w:rsidRPr="00F254B0">
        <w:rPr>
          <w:rFonts w:eastAsia="Times New Roman" w:cstheme="minorHAnsi"/>
          <w:b/>
          <w:bCs/>
          <w:color w:val="0E101A"/>
          <w:lang w:val="bg-BG" w:eastAsia="bg-BG"/>
        </w:rPr>
        <w:t>.</w:t>
      </w:r>
    </w:p>
    <w:bookmarkEnd w:id="19"/>
    <w:bookmarkEnd w:id="20"/>
    <w:p w14:paraId="6FEA84EF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1430" w:type="dxa"/>
        <w:tblInd w:w="-36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30"/>
      </w:tblGrid>
      <w:tr w:rsidR="00481D70" w:rsidRPr="00603773" w14:paraId="38CA3646" w14:textId="77777777" w:rsidTr="002E11F7">
        <w:tc>
          <w:tcPr>
            <w:tcW w:w="11430" w:type="dxa"/>
            <w:shd w:val="clear" w:color="auto" w:fill="D9D9D9" w:themeFill="background1" w:themeFillShade="D9"/>
          </w:tcPr>
          <w:p w14:paraId="12FAC0FC" w14:textId="3DA5BC1C" w:rsidR="00481D70" w:rsidRPr="005C5F7E" w:rsidRDefault="00481D70" w:rsidP="0007419D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B3EEC" w:rsidRPr="00FB3EEC">
              <w:t>ExportGuns</w:t>
            </w:r>
            <w:r w:rsidRPr="009D1A0F">
              <w:t xml:space="preserve">(context, </w:t>
            </w:r>
            <w:r w:rsidR="004635EB" w:rsidRPr="004635EB">
              <w:t>manufacturer</w:t>
            </w:r>
            <w:r w:rsidR="006B4D7D">
              <w:t>)</w:t>
            </w:r>
          </w:p>
        </w:tc>
      </w:tr>
      <w:tr w:rsidR="00481D70" w:rsidRPr="00FB2A88" w14:paraId="59349250" w14:textId="77777777" w:rsidTr="002E11F7">
        <w:tc>
          <w:tcPr>
            <w:tcW w:w="11430" w:type="dxa"/>
          </w:tcPr>
          <w:p w14:paraId="31512C5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lastRenderedPageBreak/>
              <w:t>&lt;?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xml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versio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.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encoding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tf-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?&gt;</w:t>
            </w:r>
          </w:p>
          <w:p w14:paraId="121EC65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>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ABF569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91272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.3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425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CF296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171B4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Swede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543733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35C43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Portugal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5235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3B5DBC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2BC7C06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EEDBE8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ntiAircraft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280923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0.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653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D77121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BFD1E9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Albani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9638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388C8AA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United Kingdom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242451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02B13C03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hin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94474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457E9C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1BB1257C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75F7BF84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Howitze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5649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3.0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0235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C7B110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8483C7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alt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850786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66455B2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0DC7D06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592A6F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FieldGun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431716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28309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61CC16E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38354F0F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Cape Verde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7704194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7026D1D5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Equatorial Guinea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75131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1C4CBAF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6AE30E2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/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2396380D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Gun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Manufacturer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Krupp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Typ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ort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GunWeight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38842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BarrelLength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15.87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Rang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8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54F11E6B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ies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&gt;</w:t>
            </w:r>
          </w:p>
          <w:p w14:paraId="4128C49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Norway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628238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540AA6E7" w14:textId="77777777" w:rsidR="00571C2E" w:rsidRPr="00EF3363" w:rsidRDefault="00571C2E" w:rsidP="00571C2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     &lt;</w:t>
            </w:r>
            <w:r w:rsidRPr="00EF3363">
              <w:rPr>
                <w:rFonts w:ascii="Consolas" w:hAnsi="Consolas" w:cs="Consolas"/>
                <w:color w:val="A31515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Country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Myanmar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</w:t>
            </w:r>
            <w:r w:rsidRPr="00EF3363">
              <w:rPr>
                <w:rFonts w:ascii="Consolas" w:hAnsi="Consolas" w:cs="Consolas"/>
                <w:color w:val="FF0000"/>
                <w:lang w:val="bg-BG"/>
              </w:rPr>
              <w:t>ArmySize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=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>9883310</w:t>
            </w:r>
            <w:r w:rsidRPr="00EF3363">
              <w:rPr>
                <w:rFonts w:ascii="Consolas" w:hAnsi="Consolas" w:cs="Consolas"/>
                <w:color w:val="000000"/>
                <w:lang w:val="bg-BG"/>
              </w:rPr>
              <w:t>"</w:t>
            </w:r>
            <w:r w:rsidRPr="00EF3363">
              <w:rPr>
                <w:rFonts w:ascii="Consolas" w:hAnsi="Consolas" w:cs="Consolas"/>
                <w:color w:val="0000FF"/>
                <w:lang w:val="bg-BG"/>
              </w:rPr>
              <w:t xml:space="preserve"> /&gt;</w:t>
            </w:r>
          </w:p>
          <w:p w14:paraId="28DAA791" w14:textId="77777777" w:rsidR="00571C2E" w:rsidRPr="00EF3363" w:rsidRDefault="00571C2E" w:rsidP="00571C2E">
            <w:pPr>
              <w:pStyle w:val="Code"/>
              <w:spacing w:before="0" w:after="0" w:line="192" w:lineRule="auto"/>
              <w:rPr>
                <w:rFonts w:cs="Consolas"/>
                <w:b w:val="0"/>
                <w:bCs/>
                <w:color w:val="0000FF"/>
                <w:lang w:val="bg-BG"/>
              </w:rPr>
            </w:pP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 xml:space="preserve">    &lt;/</w:t>
            </w:r>
            <w:r w:rsidRPr="00EF3363">
              <w:rPr>
                <w:rFonts w:cs="Consolas"/>
                <w:b w:val="0"/>
                <w:bCs/>
                <w:color w:val="A31515"/>
                <w:lang w:val="bg-BG"/>
              </w:rPr>
              <w:t>Countries</w:t>
            </w:r>
            <w:r w:rsidRPr="00EF3363">
              <w:rPr>
                <w:rFonts w:cs="Consolas"/>
                <w:b w:val="0"/>
                <w:bCs/>
                <w:color w:val="0000FF"/>
                <w:lang w:val="bg-BG"/>
              </w:rPr>
              <w:t>&gt;</w:t>
            </w:r>
          </w:p>
          <w:p w14:paraId="3126D206" w14:textId="08FB3987" w:rsidR="002E11F7" w:rsidRPr="00EF3363" w:rsidRDefault="002E11F7" w:rsidP="00571C2E">
            <w:pPr>
              <w:pStyle w:val="Code"/>
              <w:spacing w:before="0" w:after="0" w:line="192" w:lineRule="auto"/>
              <w:rPr>
                <w:rFonts w:cs="Consolas"/>
                <w:color w:val="0000FF"/>
              </w:rPr>
            </w:pPr>
            <w:r w:rsidRPr="00EF3363">
              <w:rPr>
                <w:rFonts w:cs="Consolas"/>
                <w:color w:val="0000FF"/>
              </w:rPr>
              <w:t>…</w:t>
            </w:r>
          </w:p>
          <w:p w14:paraId="51E4FFC2" w14:textId="4DE6CA7E" w:rsidR="00481D70" w:rsidRPr="002E11F7" w:rsidRDefault="00481D70" w:rsidP="002E11F7">
            <w:pPr>
              <w:pStyle w:val="Code"/>
              <w:spacing w:before="0" w:after="0" w:line="192" w:lineRule="auto"/>
              <w:rPr>
                <w:b w:val="0"/>
                <w:sz w:val="18"/>
              </w:rPr>
            </w:pPr>
            <w:r w:rsidRPr="00EF3363">
              <w:rPr>
                <w:rFonts w:cs="Consolas"/>
                <w:b w:val="0"/>
                <w:color w:val="0000FF"/>
              </w:rPr>
              <w:t>&lt;/</w:t>
            </w:r>
            <w:r w:rsidR="00F54A10" w:rsidRPr="00EF3363">
              <w:rPr>
                <w:rFonts w:cs="Consolas"/>
                <w:b w:val="0"/>
                <w:color w:val="A31515"/>
              </w:rPr>
              <w:t>Guns</w:t>
            </w:r>
            <w:r w:rsidRPr="00EF3363">
              <w:rPr>
                <w:rFonts w:cs="Consolas"/>
                <w:b w:val="0"/>
                <w:color w:val="0000FF"/>
              </w:rPr>
              <w:t>&gt;</w:t>
            </w:r>
          </w:p>
        </w:tc>
      </w:tr>
    </w:tbl>
    <w:p w14:paraId="50DDE2ED" w14:textId="6D1132B8" w:rsidR="00481D70" w:rsidRPr="008A1BB4" w:rsidRDefault="008A1BB4" w:rsidP="008A1BB4">
      <w:pPr>
        <w:rPr>
          <w:b/>
          <w:bCs/>
        </w:rPr>
      </w:pPr>
      <w:r w:rsidRPr="006E6BC3">
        <w:rPr>
          <w:b/>
          <w:bCs/>
        </w:rPr>
        <w:t xml:space="preserve">Test your solution in judge, by uploading a .zip file with the following files: </w:t>
      </w:r>
      <w:r w:rsidR="00CA0026">
        <w:tab/>
      </w:r>
    </w:p>
    <w:p w14:paraId="3C84D43E" w14:textId="49E10A21" w:rsidR="0057138C" w:rsidRPr="00481D70" w:rsidRDefault="008A1BB4" w:rsidP="00481D70">
      <w:r w:rsidRPr="006E6BC3">
        <w:rPr>
          <w:noProof/>
        </w:rPr>
        <w:drawing>
          <wp:inline distT="0" distB="0" distL="0" distR="0" wp14:anchorId="594E6AAE" wp14:editId="305F751F">
            <wp:extent cx="1133633" cy="933580"/>
            <wp:effectExtent l="0" t="0" r="9525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13363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138C" w:rsidRPr="00481D70" w:rsidSect="009254B7"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E362F" w14:textId="77777777" w:rsidR="008D5F2C" w:rsidRDefault="008D5F2C" w:rsidP="008068A2">
      <w:pPr>
        <w:spacing w:after="0" w:line="240" w:lineRule="auto"/>
      </w:pPr>
      <w:r>
        <w:separator/>
      </w:r>
    </w:p>
  </w:endnote>
  <w:endnote w:type="continuationSeparator" w:id="0">
    <w:p w14:paraId="70D51D99" w14:textId="77777777" w:rsidR="008D5F2C" w:rsidRDefault="008D5F2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9E1862" w14:textId="77777777" w:rsidR="00A93BE6" w:rsidRDefault="00A93BE6" w:rsidP="00A93BE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21A440F" wp14:editId="74B1F93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F3FAF8" w14:textId="77777777" w:rsidR="00A93BE6" w:rsidRPr="002C539D" w:rsidRDefault="00A93BE6" w:rsidP="00A93B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21A440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3F3FAF8" w14:textId="77777777" w:rsidR="00A93BE6" w:rsidRPr="002C539D" w:rsidRDefault="00A93BE6" w:rsidP="00A93B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AB1D5D8" wp14:editId="4365A1D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1EFBD6F" w14:textId="77777777" w:rsidR="00A93BE6" w:rsidRPr="002C539D" w:rsidRDefault="00A93BE6" w:rsidP="00A93B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1"/>
                        <w:p w14:paraId="55430DC9" w14:textId="77777777" w:rsidR="00A93BE6" w:rsidRPr="00596AA5" w:rsidRDefault="00A93BE6" w:rsidP="00A93B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874B648" wp14:editId="0081AEF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220629" wp14:editId="565310DC">
                                <wp:extent cx="180000" cy="180000"/>
                                <wp:effectExtent l="0" t="0" r="0" b="0"/>
                                <wp:docPr id="2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BBAB594" wp14:editId="54D4D54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067E21" wp14:editId="0821651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3030E6" wp14:editId="47D09F9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87ABB1" wp14:editId="54D2697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259F21" wp14:editId="695669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234CB4" wp14:editId="6C427572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CA0915F" wp14:editId="46F5C6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B1D5D8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1EFBD6F" w14:textId="77777777" w:rsidR="00A93BE6" w:rsidRPr="002C539D" w:rsidRDefault="00A93BE6" w:rsidP="00A93B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2"/>
                  <w:p w14:paraId="55430DC9" w14:textId="77777777" w:rsidR="00A93BE6" w:rsidRPr="00596AA5" w:rsidRDefault="00A93BE6" w:rsidP="00A93B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74B648" wp14:editId="0081AEF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220629" wp14:editId="565310DC">
                          <wp:extent cx="180000" cy="180000"/>
                          <wp:effectExtent l="0" t="0" r="0" b="0"/>
                          <wp:docPr id="26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BBAB594" wp14:editId="54D4D54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067E21" wp14:editId="0821651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3030E6" wp14:editId="47D09F9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87ABB1" wp14:editId="54D2697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259F21" wp14:editId="695669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234CB4" wp14:editId="6C427572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CA0915F" wp14:editId="46F5C6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CFEEEA1" wp14:editId="4B15667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F07A943" wp14:editId="33F529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B1CD3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F3CB279" wp14:editId="3697C29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C16074" w14:textId="1C90B4FA" w:rsidR="00A93BE6" w:rsidRPr="00596AA5" w:rsidRDefault="00A93BE6" w:rsidP="00A93B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B3D33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F3CB27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C16074" w14:textId="1C90B4FA" w:rsidR="00A93BE6" w:rsidRPr="00596AA5" w:rsidRDefault="00A93BE6" w:rsidP="00A93B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B3D33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C160614" w14:textId="77777777" w:rsidR="00A93BE6" w:rsidRPr="00A93BE6" w:rsidRDefault="00A93BE6" w:rsidP="00A93BE6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497E91" w14:textId="77777777" w:rsidR="008D5F2C" w:rsidRDefault="008D5F2C" w:rsidP="008068A2">
      <w:pPr>
        <w:spacing w:after="0" w:line="240" w:lineRule="auto"/>
      </w:pPr>
      <w:r>
        <w:separator/>
      </w:r>
    </w:p>
  </w:footnote>
  <w:footnote w:type="continuationSeparator" w:id="0">
    <w:p w14:paraId="409B1B13" w14:textId="77777777" w:rsidR="008D5F2C" w:rsidRDefault="008D5F2C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B518D2"/>
    <w:multiLevelType w:val="multilevel"/>
    <w:tmpl w:val="D41E3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68442A"/>
    <w:multiLevelType w:val="multilevel"/>
    <w:tmpl w:val="995841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2A53299"/>
    <w:multiLevelType w:val="hybridMultilevel"/>
    <w:tmpl w:val="ADE4A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8A26B7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 w16cid:durableId="1724016307">
    <w:abstractNumId w:val="1"/>
  </w:num>
  <w:num w:numId="2" w16cid:durableId="1110900762">
    <w:abstractNumId w:val="8"/>
  </w:num>
  <w:num w:numId="3" w16cid:durableId="523246911">
    <w:abstractNumId w:val="0"/>
  </w:num>
  <w:num w:numId="4" w16cid:durableId="375469231">
    <w:abstractNumId w:val="3"/>
  </w:num>
  <w:num w:numId="5" w16cid:durableId="861670613">
    <w:abstractNumId w:val="6"/>
  </w:num>
  <w:num w:numId="6" w16cid:durableId="163625909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0131574">
    <w:abstractNumId w:val="0"/>
  </w:num>
  <w:num w:numId="8" w16cid:durableId="2134907813">
    <w:abstractNumId w:val="9"/>
  </w:num>
  <w:num w:numId="9" w16cid:durableId="1310092013">
    <w:abstractNumId w:val="5"/>
  </w:num>
  <w:num w:numId="10" w16cid:durableId="428085544">
    <w:abstractNumId w:val="2"/>
  </w:num>
  <w:num w:numId="11" w16cid:durableId="685059918">
    <w:abstractNumId w:val="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NDI2sDQ3Mje3MLZU0lEKTi0uzszPAymwrAUATUc1YywAAAA="/>
  </w:docVars>
  <w:rsids>
    <w:rsidRoot w:val="008068A2"/>
    <w:rsid w:val="000006BB"/>
    <w:rsid w:val="00002C1C"/>
    <w:rsid w:val="000062BF"/>
    <w:rsid w:val="00007044"/>
    <w:rsid w:val="000117F6"/>
    <w:rsid w:val="00020F47"/>
    <w:rsid w:val="00021C4D"/>
    <w:rsid w:val="00023DC6"/>
    <w:rsid w:val="00025F04"/>
    <w:rsid w:val="00056E9C"/>
    <w:rsid w:val="00057C60"/>
    <w:rsid w:val="00061DF0"/>
    <w:rsid w:val="00064D15"/>
    <w:rsid w:val="0007419D"/>
    <w:rsid w:val="0008559D"/>
    <w:rsid w:val="00085E33"/>
    <w:rsid w:val="00086727"/>
    <w:rsid w:val="00086E60"/>
    <w:rsid w:val="00086F00"/>
    <w:rsid w:val="000960C1"/>
    <w:rsid w:val="000A0286"/>
    <w:rsid w:val="000A6794"/>
    <w:rsid w:val="000B39E6"/>
    <w:rsid w:val="000B56F0"/>
    <w:rsid w:val="000B6569"/>
    <w:rsid w:val="000C278E"/>
    <w:rsid w:val="000C7D16"/>
    <w:rsid w:val="000C7F9A"/>
    <w:rsid w:val="000D0565"/>
    <w:rsid w:val="000D715B"/>
    <w:rsid w:val="000F5B89"/>
    <w:rsid w:val="000F64BD"/>
    <w:rsid w:val="000F74AD"/>
    <w:rsid w:val="00103906"/>
    <w:rsid w:val="00104BE4"/>
    <w:rsid w:val="00113E0B"/>
    <w:rsid w:val="00120AEE"/>
    <w:rsid w:val="00124665"/>
    <w:rsid w:val="001275B9"/>
    <w:rsid w:val="00142C75"/>
    <w:rsid w:val="00153098"/>
    <w:rsid w:val="00155A25"/>
    <w:rsid w:val="001619DF"/>
    <w:rsid w:val="0016402C"/>
    <w:rsid w:val="00164CDC"/>
    <w:rsid w:val="00167CF1"/>
    <w:rsid w:val="00170112"/>
    <w:rsid w:val="00171021"/>
    <w:rsid w:val="00175BC3"/>
    <w:rsid w:val="001766B1"/>
    <w:rsid w:val="00181CE8"/>
    <w:rsid w:val="001837BD"/>
    <w:rsid w:val="00183A2C"/>
    <w:rsid w:val="00194C14"/>
    <w:rsid w:val="001A0677"/>
    <w:rsid w:val="001A6728"/>
    <w:rsid w:val="001A7E0F"/>
    <w:rsid w:val="001B7060"/>
    <w:rsid w:val="001C0336"/>
    <w:rsid w:val="001C1FCD"/>
    <w:rsid w:val="001C4548"/>
    <w:rsid w:val="001D2464"/>
    <w:rsid w:val="001D305D"/>
    <w:rsid w:val="001D50AE"/>
    <w:rsid w:val="001E1161"/>
    <w:rsid w:val="001E3FEF"/>
    <w:rsid w:val="001E6637"/>
    <w:rsid w:val="001F068B"/>
    <w:rsid w:val="001F1EB7"/>
    <w:rsid w:val="001F5686"/>
    <w:rsid w:val="001F5CD6"/>
    <w:rsid w:val="001F7D9F"/>
    <w:rsid w:val="00202683"/>
    <w:rsid w:val="00204118"/>
    <w:rsid w:val="002045CC"/>
    <w:rsid w:val="002056A3"/>
    <w:rsid w:val="00215FCE"/>
    <w:rsid w:val="002229A1"/>
    <w:rsid w:val="00225BD5"/>
    <w:rsid w:val="00230469"/>
    <w:rsid w:val="002326A7"/>
    <w:rsid w:val="00241E1A"/>
    <w:rsid w:val="00263D93"/>
    <w:rsid w:val="00264287"/>
    <w:rsid w:val="0026589D"/>
    <w:rsid w:val="002664E1"/>
    <w:rsid w:val="002674C4"/>
    <w:rsid w:val="00270878"/>
    <w:rsid w:val="002716C8"/>
    <w:rsid w:val="002769DB"/>
    <w:rsid w:val="002819B5"/>
    <w:rsid w:val="002853F4"/>
    <w:rsid w:val="00291830"/>
    <w:rsid w:val="00292AEF"/>
    <w:rsid w:val="00296CC3"/>
    <w:rsid w:val="00297A31"/>
    <w:rsid w:val="002A2D2D"/>
    <w:rsid w:val="002B2D03"/>
    <w:rsid w:val="002C1224"/>
    <w:rsid w:val="002C367C"/>
    <w:rsid w:val="002C3C68"/>
    <w:rsid w:val="002C4EDC"/>
    <w:rsid w:val="002C71C6"/>
    <w:rsid w:val="002E11F7"/>
    <w:rsid w:val="002E6E89"/>
    <w:rsid w:val="002F2559"/>
    <w:rsid w:val="00302732"/>
    <w:rsid w:val="00305122"/>
    <w:rsid w:val="00310A96"/>
    <w:rsid w:val="00315C9D"/>
    <w:rsid w:val="003230CF"/>
    <w:rsid w:val="0033024C"/>
    <w:rsid w:val="0033212E"/>
    <w:rsid w:val="0033490F"/>
    <w:rsid w:val="003426A6"/>
    <w:rsid w:val="00347A83"/>
    <w:rsid w:val="00357723"/>
    <w:rsid w:val="00365A3C"/>
    <w:rsid w:val="003669FE"/>
    <w:rsid w:val="00366F70"/>
    <w:rsid w:val="00377362"/>
    <w:rsid w:val="00380A57"/>
    <w:rsid w:val="003817EF"/>
    <w:rsid w:val="00382641"/>
    <w:rsid w:val="00382A45"/>
    <w:rsid w:val="00382F49"/>
    <w:rsid w:val="0039033D"/>
    <w:rsid w:val="003A1601"/>
    <w:rsid w:val="003A5602"/>
    <w:rsid w:val="003B0278"/>
    <w:rsid w:val="003B08DB"/>
    <w:rsid w:val="003B1846"/>
    <w:rsid w:val="003B27E9"/>
    <w:rsid w:val="003B6A53"/>
    <w:rsid w:val="003C2CF5"/>
    <w:rsid w:val="003C4A6A"/>
    <w:rsid w:val="003D5A2E"/>
    <w:rsid w:val="003E1013"/>
    <w:rsid w:val="003E167F"/>
    <w:rsid w:val="003E2A3C"/>
    <w:rsid w:val="003E2F33"/>
    <w:rsid w:val="003E6BFB"/>
    <w:rsid w:val="003F1864"/>
    <w:rsid w:val="004049B7"/>
    <w:rsid w:val="004074D1"/>
    <w:rsid w:val="0041081C"/>
    <w:rsid w:val="0041272B"/>
    <w:rsid w:val="00430C1F"/>
    <w:rsid w:val="004311CA"/>
    <w:rsid w:val="00432697"/>
    <w:rsid w:val="0044267A"/>
    <w:rsid w:val="00450056"/>
    <w:rsid w:val="00451119"/>
    <w:rsid w:val="0045672B"/>
    <w:rsid w:val="0046233E"/>
    <w:rsid w:val="004635EB"/>
    <w:rsid w:val="0047100F"/>
    <w:rsid w:val="0047331A"/>
    <w:rsid w:val="0047640B"/>
    <w:rsid w:val="0047644B"/>
    <w:rsid w:val="00476D4B"/>
    <w:rsid w:val="00481D70"/>
    <w:rsid w:val="00491748"/>
    <w:rsid w:val="004A3E66"/>
    <w:rsid w:val="004A7E77"/>
    <w:rsid w:val="004B08EB"/>
    <w:rsid w:val="004B0C0E"/>
    <w:rsid w:val="004B7C68"/>
    <w:rsid w:val="004C049E"/>
    <w:rsid w:val="004C0A80"/>
    <w:rsid w:val="004C1B56"/>
    <w:rsid w:val="004D03E1"/>
    <w:rsid w:val="004D29A9"/>
    <w:rsid w:val="004D67B0"/>
    <w:rsid w:val="004E0D4F"/>
    <w:rsid w:val="004E4C1E"/>
    <w:rsid w:val="004F0A81"/>
    <w:rsid w:val="004F18B1"/>
    <w:rsid w:val="0050017E"/>
    <w:rsid w:val="00503820"/>
    <w:rsid w:val="005054C7"/>
    <w:rsid w:val="00507F81"/>
    <w:rsid w:val="00515C5B"/>
    <w:rsid w:val="00516C8A"/>
    <w:rsid w:val="005172E9"/>
    <w:rsid w:val="00517B12"/>
    <w:rsid w:val="00521BC0"/>
    <w:rsid w:val="00524789"/>
    <w:rsid w:val="00524AB1"/>
    <w:rsid w:val="005251C0"/>
    <w:rsid w:val="00525D0B"/>
    <w:rsid w:val="00530AB6"/>
    <w:rsid w:val="00536458"/>
    <w:rsid w:val="00536BE8"/>
    <w:rsid w:val="005439C9"/>
    <w:rsid w:val="00550A11"/>
    <w:rsid w:val="00553CCB"/>
    <w:rsid w:val="0055779C"/>
    <w:rsid w:val="00563DC7"/>
    <w:rsid w:val="00564029"/>
    <w:rsid w:val="00564D7B"/>
    <w:rsid w:val="0056527D"/>
    <w:rsid w:val="005652FC"/>
    <w:rsid w:val="0056786B"/>
    <w:rsid w:val="0057138C"/>
    <w:rsid w:val="00571C2E"/>
    <w:rsid w:val="00577710"/>
    <w:rsid w:val="005803E5"/>
    <w:rsid w:val="00584EDB"/>
    <w:rsid w:val="0058723E"/>
    <w:rsid w:val="00592738"/>
    <w:rsid w:val="00592CFF"/>
    <w:rsid w:val="00594821"/>
    <w:rsid w:val="00596357"/>
    <w:rsid w:val="00597C83"/>
    <w:rsid w:val="005B0164"/>
    <w:rsid w:val="005B0FD9"/>
    <w:rsid w:val="005B361D"/>
    <w:rsid w:val="005B6088"/>
    <w:rsid w:val="005C131C"/>
    <w:rsid w:val="005C5771"/>
    <w:rsid w:val="005C6A24"/>
    <w:rsid w:val="005D1240"/>
    <w:rsid w:val="005D3162"/>
    <w:rsid w:val="005E04CE"/>
    <w:rsid w:val="005E545E"/>
    <w:rsid w:val="005E6CC9"/>
    <w:rsid w:val="005F127C"/>
    <w:rsid w:val="005F3455"/>
    <w:rsid w:val="005F7580"/>
    <w:rsid w:val="00600083"/>
    <w:rsid w:val="00604363"/>
    <w:rsid w:val="00617374"/>
    <w:rsid w:val="00622470"/>
    <w:rsid w:val="00624212"/>
    <w:rsid w:val="006242A9"/>
    <w:rsid w:val="00624DCF"/>
    <w:rsid w:val="0062692B"/>
    <w:rsid w:val="0063342B"/>
    <w:rsid w:val="00634D09"/>
    <w:rsid w:val="006418AC"/>
    <w:rsid w:val="00644D27"/>
    <w:rsid w:val="00653010"/>
    <w:rsid w:val="0066018C"/>
    <w:rsid w:val="006637B6"/>
    <w:rsid w:val="006640AE"/>
    <w:rsid w:val="0066523F"/>
    <w:rsid w:val="00670041"/>
    <w:rsid w:val="006706BF"/>
    <w:rsid w:val="00671FE2"/>
    <w:rsid w:val="00674CBA"/>
    <w:rsid w:val="00675F24"/>
    <w:rsid w:val="00681661"/>
    <w:rsid w:val="00695634"/>
    <w:rsid w:val="006A195C"/>
    <w:rsid w:val="006A3466"/>
    <w:rsid w:val="006B08AE"/>
    <w:rsid w:val="006B225D"/>
    <w:rsid w:val="006B2DF1"/>
    <w:rsid w:val="006B3F69"/>
    <w:rsid w:val="006B450A"/>
    <w:rsid w:val="006B4D7D"/>
    <w:rsid w:val="006B7361"/>
    <w:rsid w:val="006D2265"/>
    <w:rsid w:val="006D2352"/>
    <w:rsid w:val="006D239A"/>
    <w:rsid w:val="006E09B8"/>
    <w:rsid w:val="006E2245"/>
    <w:rsid w:val="006E55B4"/>
    <w:rsid w:val="006E6BC3"/>
    <w:rsid w:val="006E76D5"/>
    <w:rsid w:val="006E7E50"/>
    <w:rsid w:val="007016B9"/>
    <w:rsid w:val="00704432"/>
    <w:rsid w:val="00705023"/>
    <w:rsid w:val="007051DF"/>
    <w:rsid w:val="007124F2"/>
    <w:rsid w:val="0071258E"/>
    <w:rsid w:val="00713161"/>
    <w:rsid w:val="0071799B"/>
    <w:rsid w:val="00724DA4"/>
    <w:rsid w:val="0072586E"/>
    <w:rsid w:val="00731DB1"/>
    <w:rsid w:val="00741428"/>
    <w:rsid w:val="00751AD8"/>
    <w:rsid w:val="0075648B"/>
    <w:rsid w:val="00763912"/>
    <w:rsid w:val="0076446E"/>
    <w:rsid w:val="007716C8"/>
    <w:rsid w:val="00771B0A"/>
    <w:rsid w:val="00774E44"/>
    <w:rsid w:val="00776DF0"/>
    <w:rsid w:val="0078285B"/>
    <w:rsid w:val="00785258"/>
    <w:rsid w:val="007917A9"/>
    <w:rsid w:val="00791D74"/>
    <w:rsid w:val="00791F02"/>
    <w:rsid w:val="0079324A"/>
    <w:rsid w:val="00794EEE"/>
    <w:rsid w:val="00795D98"/>
    <w:rsid w:val="007A1BA8"/>
    <w:rsid w:val="007A635E"/>
    <w:rsid w:val="007C224A"/>
    <w:rsid w:val="007C2C37"/>
    <w:rsid w:val="007C3E81"/>
    <w:rsid w:val="007C42AC"/>
    <w:rsid w:val="007D0CB3"/>
    <w:rsid w:val="007D2F30"/>
    <w:rsid w:val="007D742F"/>
    <w:rsid w:val="007E0960"/>
    <w:rsid w:val="007E4E4F"/>
    <w:rsid w:val="007E6466"/>
    <w:rsid w:val="007F04BF"/>
    <w:rsid w:val="007F177C"/>
    <w:rsid w:val="007F5F65"/>
    <w:rsid w:val="007F6B69"/>
    <w:rsid w:val="00801502"/>
    <w:rsid w:val="00805FCF"/>
    <w:rsid w:val="008063E1"/>
    <w:rsid w:val="008068A2"/>
    <w:rsid w:val="00810415"/>
    <w:rsid w:val="008105A0"/>
    <w:rsid w:val="00810D51"/>
    <w:rsid w:val="00812C04"/>
    <w:rsid w:val="00814B6B"/>
    <w:rsid w:val="00815B19"/>
    <w:rsid w:val="0082708A"/>
    <w:rsid w:val="00832CB5"/>
    <w:rsid w:val="00836CA4"/>
    <w:rsid w:val="00841500"/>
    <w:rsid w:val="008415C8"/>
    <w:rsid w:val="0085184F"/>
    <w:rsid w:val="00853D64"/>
    <w:rsid w:val="00854A09"/>
    <w:rsid w:val="00861625"/>
    <w:rsid w:val="008617B5"/>
    <w:rsid w:val="00867F97"/>
    <w:rsid w:val="00870828"/>
    <w:rsid w:val="00871545"/>
    <w:rsid w:val="00871B6F"/>
    <w:rsid w:val="0087309C"/>
    <w:rsid w:val="0087362E"/>
    <w:rsid w:val="0088080B"/>
    <w:rsid w:val="00890A3B"/>
    <w:rsid w:val="0089408B"/>
    <w:rsid w:val="008940F4"/>
    <w:rsid w:val="008A1BB4"/>
    <w:rsid w:val="008A3146"/>
    <w:rsid w:val="008A5F7C"/>
    <w:rsid w:val="008B07D7"/>
    <w:rsid w:val="008B557F"/>
    <w:rsid w:val="008C2344"/>
    <w:rsid w:val="008C2B83"/>
    <w:rsid w:val="008C50EC"/>
    <w:rsid w:val="008C5930"/>
    <w:rsid w:val="008D0B7C"/>
    <w:rsid w:val="008D5F2C"/>
    <w:rsid w:val="008E3C5A"/>
    <w:rsid w:val="008E461B"/>
    <w:rsid w:val="008E59AC"/>
    <w:rsid w:val="008E6CF3"/>
    <w:rsid w:val="008E75C7"/>
    <w:rsid w:val="008F1B1C"/>
    <w:rsid w:val="008F202C"/>
    <w:rsid w:val="008F5B43"/>
    <w:rsid w:val="008F5CDC"/>
    <w:rsid w:val="008F5FDB"/>
    <w:rsid w:val="009002E5"/>
    <w:rsid w:val="00902E68"/>
    <w:rsid w:val="00904F68"/>
    <w:rsid w:val="0090660A"/>
    <w:rsid w:val="00911108"/>
    <w:rsid w:val="00912BC6"/>
    <w:rsid w:val="0092145D"/>
    <w:rsid w:val="00922940"/>
    <w:rsid w:val="009254B7"/>
    <w:rsid w:val="00930CEE"/>
    <w:rsid w:val="0093674C"/>
    <w:rsid w:val="009377EA"/>
    <w:rsid w:val="00941FFF"/>
    <w:rsid w:val="00942A5D"/>
    <w:rsid w:val="00950C27"/>
    <w:rsid w:val="00955691"/>
    <w:rsid w:val="00961157"/>
    <w:rsid w:val="00963DD8"/>
    <w:rsid w:val="00965C5B"/>
    <w:rsid w:val="0096684B"/>
    <w:rsid w:val="009704E8"/>
    <w:rsid w:val="0097590D"/>
    <w:rsid w:val="00976E46"/>
    <w:rsid w:val="009817AD"/>
    <w:rsid w:val="009843B4"/>
    <w:rsid w:val="009857A4"/>
    <w:rsid w:val="00987A95"/>
    <w:rsid w:val="009906B3"/>
    <w:rsid w:val="00994057"/>
    <w:rsid w:val="009A213A"/>
    <w:rsid w:val="009A4FA1"/>
    <w:rsid w:val="009A579D"/>
    <w:rsid w:val="009A6F3E"/>
    <w:rsid w:val="009B4CA4"/>
    <w:rsid w:val="009B4FB4"/>
    <w:rsid w:val="009C0C39"/>
    <w:rsid w:val="009C7831"/>
    <w:rsid w:val="009D1805"/>
    <w:rsid w:val="009D7478"/>
    <w:rsid w:val="009E1A09"/>
    <w:rsid w:val="009E7BDE"/>
    <w:rsid w:val="009F26F0"/>
    <w:rsid w:val="009F37C7"/>
    <w:rsid w:val="009F78D2"/>
    <w:rsid w:val="009F7DD2"/>
    <w:rsid w:val="00A00315"/>
    <w:rsid w:val="00A02545"/>
    <w:rsid w:val="00A025E6"/>
    <w:rsid w:val="00A03C8E"/>
    <w:rsid w:val="00A05555"/>
    <w:rsid w:val="00A06D89"/>
    <w:rsid w:val="00A22AC9"/>
    <w:rsid w:val="00A35790"/>
    <w:rsid w:val="00A3620A"/>
    <w:rsid w:val="00A36D5D"/>
    <w:rsid w:val="00A45A89"/>
    <w:rsid w:val="00A46DDA"/>
    <w:rsid w:val="00A47F12"/>
    <w:rsid w:val="00A514A4"/>
    <w:rsid w:val="00A52EFF"/>
    <w:rsid w:val="00A55A37"/>
    <w:rsid w:val="00A63E37"/>
    <w:rsid w:val="00A66DE2"/>
    <w:rsid w:val="00A70227"/>
    <w:rsid w:val="00A703C2"/>
    <w:rsid w:val="00A847D3"/>
    <w:rsid w:val="00A91968"/>
    <w:rsid w:val="00A93BE6"/>
    <w:rsid w:val="00A97D5E"/>
    <w:rsid w:val="00AA3772"/>
    <w:rsid w:val="00AB0057"/>
    <w:rsid w:val="00AB106E"/>
    <w:rsid w:val="00AB2224"/>
    <w:rsid w:val="00AC16D0"/>
    <w:rsid w:val="00AC23F1"/>
    <w:rsid w:val="00AC36D6"/>
    <w:rsid w:val="00AC553C"/>
    <w:rsid w:val="00AC60FE"/>
    <w:rsid w:val="00AC77AD"/>
    <w:rsid w:val="00AD3214"/>
    <w:rsid w:val="00AD5AAF"/>
    <w:rsid w:val="00AE05D3"/>
    <w:rsid w:val="00AE1935"/>
    <w:rsid w:val="00AE355A"/>
    <w:rsid w:val="00AF725C"/>
    <w:rsid w:val="00B007AC"/>
    <w:rsid w:val="00B02D18"/>
    <w:rsid w:val="00B072D8"/>
    <w:rsid w:val="00B128DA"/>
    <w:rsid w:val="00B137FE"/>
    <w:rsid w:val="00B148DD"/>
    <w:rsid w:val="00B218C5"/>
    <w:rsid w:val="00B2472A"/>
    <w:rsid w:val="00B36101"/>
    <w:rsid w:val="00B417C1"/>
    <w:rsid w:val="00B5341A"/>
    <w:rsid w:val="00B55E08"/>
    <w:rsid w:val="00B567F6"/>
    <w:rsid w:val="00B56DF3"/>
    <w:rsid w:val="00B57A5C"/>
    <w:rsid w:val="00B6185B"/>
    <w:rsid w:val="00B638EB"/>
    <w:rsid w:val="00B63DED"/>
    <w:rsid w:val="00B67230"/>
    <w:rsid w:val="00B7032B"/>
    <w:rsid w:val="00B73B7A"/>
    <w:rsid w:val="00B753E7"/>
    <w:rsid w:val="00B85656"/>
    <w:rsid w:val="00B86AF3"/>
    <w:rsid w:val="00B9309B"/>
    <w:rsid w:val="00B94CF9"/>
    <w:rsid w:val="00BA1EBB"/>
    <w:rsid w:val="00BA1F40"/>
    <w:rsid w:val="00BA4820"/>
    <w:rsid w:val="00BB05FA"/>
    <w:rsid w:val="00BB2902"/>
    <w:rsid w:val="00BB3D33"/>
    <w:rsid w:val="00BB5B10"/>
    <w:rsid w:val="00BB6516"/>
    <w:rsid w:val="00BC0234"/>
    <w:rsid w:val="00BC56D6"/>
    <w:rsid w:val="00BD042E"/>
    <w:rsid w:val="00BD4AC7"/>
    <w:rsid w:val="00BE399E"/>
    <w:rsid w:val="00BE4D75"/>
    <w:rsid w:val="00BF1775"/>
    <w:rsid w:val="00BF18C3"/>
    <w:rsid w:val="00BF201D"/>
    <w:rsid w:val="00BF515D"/>
    <w:rsid w:val="00BF542B"/>
    <w:rsid w:val="00BF5D09"/>
    <w:rsid w:val="00BF5D28"/>
    <w:rsid w:val="00C0490B"/>
    <w:rsid w:val="00C07904"/>
    <w:rsid w:val="00C11F2E"/>
    <w:rsid w:val="00C121AF"/>
    <w:rsid w:val="00C14C80"/>
    <w:rsid w:val="00C154DE"/>
    <w:rsid w:val="00C15555"/>
    <w:rsid w:val="00C2576B"/>
    <w:rsid w:val="00C30CCB"/>
    <w:rsid w:val="00C30F6B"/>
    <w:rsid w:val="00C3140B"/>
    <w:rsid w:val="00C33868"/>
    <w:rsid w:val="00C355A5"/>
    <w:rsid w:val="00C43B64"/>
    <w:rsid w:val="00C53B57"/>
    <w:rsid w:val="00C53F37"/>
    <w:rsid w:val="00C5499A"/>
    <w:rsid w:val="00C62A0F"/>
    <w:rsid w:val="00C770C5"/>
    <w:rsid w:val="00C82862"/>
    <w:rsid w:val="00C84E4D"/>
    <w:rsid w:val="00C952E6"/>
    <w:rsid w:val="00CA0026"/>
    <w:rsid w:val="00CA1FAA"/>
    <w:rsid w:val="00CA2FD0"/>
    <w:rsid w:val="00CA57DD"/>
    <w:rsid w:val="00CB0D12"/>
    <w:rsid w:val="00CB3D52"/>
    <w:rsid w:val="00CB57EE"/>
    <w:rsid w:val="00CB626D"/>
    <w:rsid w:val="00CB6F9F"/>
    <w:rsid w:val="00CC1AB4"/>
    <w:rsid w:val="00CC448F"/>
    <w:rsid w:val="00CC576A"/>
    <w:rsid w:val="00CC76D5"/>
    <w:rsid w:val="00CC7FB9"/>
    <w:rsid w:val="00CD5181"/>
    <w:rsid w:val="00CD5E8B"/>
    <w:rsid w:val="00CD7485"/>
    <w:rsid w:val="00CE139F"/>
    <w:rsid w:val="00CE2360"/>
    <w:rsid w:val="00CE236C"/>
    <w:rsid w:val="00CF0047"/>
    <w:rsid w:val="00CF5BBE"/>
    <w:rsid w:val="00D073EC"/>
    <w:rsid w:val="00D14792"/>
    <w:rsid w:val="00D22895"/>
    <w:rsid w:val="00D326DA"/>
    <w:rsid w:val="00D3404A"/>
    <w:rsid w:val="00D346A4"/>
    <w:rsid w:val="00D354BC"/>
    <w:rsid w:val="00D40763"/>
    <w:rsid w:val="00D4354E"/>
    <w:rsid w:val="00D43F69"/>
    <w:rsid w:val="00D50F79"/>
    <w:rsid w:val="00D52CDE"/>
    <w:rsid w:val="00D63757"/>
    <w:rsid w:val="00D6581E"/>
    <w:rsid w:val="00D700C7"/>
    <w:rsid w:val="00D71DC3"/>
    <w:rsid w:val="00D73957"/>
    <w:rsid w:val="00D75E1D"/>
    <w:rsid w:val="00D8395C"/>
    <w:rsid w:val="00D910AA"/>
    <w:rsid w:val="00DA5232"/>
    <w:rsid w:val="00DA6649"/>
    <w:rsid w:val="00DA684F"/>
    <w:rsid w:val="00DB0F90"/>
    <w:rsid w:val="00DB31AA"/>
    <w:rsid w:val="00DC28E6"/>
    <w:rsid w:val="00DC494E"/>
    <w:rsid w:val="00DC79E8"/>
    <w:rsid w:val="00DD1BD1"/>
    <w:rsid w:val="00DD1D3F"/>
    <w:rsid w:val="00DD55F0"/>
    <w:rsid w:val="00DD5F1E"/>
    <w:rsid w:val="00DD7BB2"/>
    <w:rsid w:val="00DE0328"/>
    <w:rsid w:val="00DE09C0"/>
    <w:rsid w:val="00DE1B8E"/>
    <w:rsid w:val="00DE4260"/>
    <w:rsid w:val="00DF00FA"/>
    <w:rsid w:val="00DF3DA3"/>
    <w:rsid w:val="00DF4F93"/>
    <w:rsid w:val="00DF57D8"/>
    <w:rsid w:val="00DF6F6D"/>
    <w:rsid w:val="00E0302B"/>
    <w:rsid w:val="00E032C5"/>
    <w:rsid w:val="00E07F55"/>
    <w:rsid w:val="00E10593"/>
    <w:rsid w:val="00E14ED6"/>
    <w:rsid w:val="00E24C6A"/>
    <w:rsid w:val="00E25811"/>
    <w:rsid w:val="00E32F85"/>
    <w:rsid w:val="00E36FD8"/>
    <w:rsid w:val="00E37380"/>
    <w:rsid w:val="00E43CE6"/>
    <w:rsid w:val="00E44BB1"/>
    <w:rsid w:val="00E465C4"/>
    <w:rsid w:val="00E627C9"/>
    <w:rsid w:val="00E63F64"/>
    <w:rsid w:val="00E66221"/>
    <w:rsid w:val="00E74623"/>
    <w:rsid w:val="00E80E3D"/>
    <w:rsid w:val="00E83F8D"/>
    <w:rsid w:val="00E86D42"/>
    <w:rsid w:val="00E870B8"/>
    <w:rsid w:val="00E94955"/>
    <w:rsid w:val="00EA1019"/>
    <w:rsid w:val="00EA3B29"/>
    <w:rsid w:val="00EA64B0"/>
    <w:rsid w:val="00EB11C3"/>
    <w:rsid w:val="00EB7421"/>
    <w:rsid w:val="00EC36F5"/>
    <w:rsid w:val="00EC596D"/>
    <w:rsid w:val="00EC5A4D"/>
    <w:rsid w:val="00ED0DEA"/>
    <w:rsid w:val="00ED2C9D"/>
    <w:rsid w:val="00ED73C4"/>
    <w:rsid w:val="00ED79EA"/>
    <w:rsid w:val="00EF3363"/>
    <w:rsid w:val="00EF4CBD"/>
    <w:rsid w:val="00EF626E"/>
    <w:rsid w:val="00F12B70"/>
    <w:rsid w:val="00F12F3C"/>
    <w:rsid w:val="00F15815"/>
    <w:rsid w:val="00F16743"/>
    <w:rsid w:val="00F20B48"/>
    <w:rsid w:val="00F254B0"/>
    <w:rsid w:val="00F258BA"/>
    <w:rsid w:val="00F27E9C"/>
    <w:rsid w:val="00F41F41"/>
    <w:rsid w:val="00F46918"/>
    <w:rsid w:val="00F46DDE"/>
    <w:rsid w:val="00F54A10"/>
    <w:rsid w:val="00F553C2"/>
    <w:rsid w:val="00F56B34"/>
    <w:rsid w:val="00F655ED"/>
    <w:rsid w:val="00F7033C"/>
    <w:rsid w:val="00F72CAA"/>
    <w:rsid w:val="00F76AEC"/>
    <w:rsid w:val="00F808A2"/>
    <w:rsid w:val="00F82116"/>
    <w:rsid w:val="00F87954"/>
    <w:rsid w:val="00F87EE5"/>
    <w:rsid w:val="00F94E8F"/>
    <w:rsid w:val="00F94F04"/>
    <w:rsid w:val="00F956B0"/>
    <w:rsid w:val="00F96D0D"/>
    <w:rsid w:val="00F976AD"/>
    <w:rsid w:val="00FA0969"/>
    <w:rsid w:val="00FA3111"/>
    <w:rsid w:val="00FA408B"/>
    <w:rsid w:val="00FA6461"/>
    <w:rsid w:val="00FB022C"/>
    <w:rsid w:val="00FB3EEC"/>
    <w:rsid w:val="00FB4BEC"/>
    <w:rsid w:val="00FB5391"/>
    <w:rsid w:val="00FC1D0E"/>
    <w:rsid w:val="00FC2971"/>
    <w:rsid w:val="00FE038F"/>
    <w:rsid w:val="00FE5098"/>
    <w:rsid w:val="00FE55C5"/>
    <w:rsid w:val="00FF64DF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A1BB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829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92/entity-framework-core-october-2021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judge.softuni.org/Contests/3302/CSharp-DB-Advanced-Retake-Exam-16-Dec-202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7/CSharp-DB-Advanced-Retake-Exam-16-Dec-2021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E3F23A-2CE1-4F8E-94CB-D04CD53D3C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</Pages>
  <Words>2109</Words>
  <Characters>12027</Characters>
  <Application>Microsoft Office Word</Application>
  <DocSecurity>0</DocSecurity>
  <Lines>100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ware University</Company>
  <LinksUpToDate>false</LinksUpToDate>
  <CharactersWithSpaces>14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 Foundation</dc:creator>
  <cp:keywords>softuni, svn, naming, conventions</cp:keywords>
  <dc:description/>
  <cp:lastModifiedBy>Krasimir Nikolov</cp:lastModifiedBy>
  <cp:revision>2</cp:revision>
  <cp:lastPrinted>2015-10-26T22:35:00Z</cp:lastPrinted>
  <dcterms:created xsi:type="dcterms:W3CDTF">2023-03-22T13:42:00Z</dcterms:created>
  <dcterms:modified xsi:type="dcterms:W3CDTF">2023-03-22T13:42:00Z</dcterms:modified>
  <cp:category>programming, education, software engineering, software development</cp:category>
</cp:coreProperties>
</file>